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F24CD" w14:textId="77777777" w:rsidR="00B4099E" w:rsidRPr="004D7608" w:rsidRDefault="00B4099E" w:rsidP="00E75513">
      <w:pPr>
        <w:pStyle w:val="aff9"/>
        <w:spacing w:line="360" w:lineRule="auto"/>
        <w:jc w:val="left"/>
        <w:rPr>
          <w:rFonts w:eastAsia="標楷體"/>
          <w:sz w:val="28"/>
          <w:szCs w:val="28"/>
        </w:rPr>
      </w:pPr>
    </w:p>
    <w:p w14:paraId="08F3C32A" w14:textId="77777777" w:rsidR="00B4099E" w:rsidRPr="004D7608" w:rsidRDefault="00B4099E" w:rsidP="00E75513">
      <w:pPr>
        <w:pStyle w:val="aff9"/>
        <w:spacing w:line="360" w:lineRule="auto"/>
        <w:jc w:val="left"/>
        <w:rPr>
          <w:rFonts w:eastAsia="標楷體"/>
          <w:sz w:val="28"/>
          <w:szCs w:val="28"/>
        </w:rPr>
      </w:pPr>
    </w:p>
    <w:p w14:paraId="0A92CAF3" w14:textId="77777777" w:rsidR="00B4099E" w:rsidRPr="004D7608" w:rsidRDefault="00B4099E" w:rsidP="00E75513">
      <w:pPr>
        <w:pStyle w:val="aff9"/>
        <w:spacing w:line="360" w:lineRule="auto"/>
        <w:jc w:val="left"/>
        <w:rPr>
          <w:rFonts w:eastAsia="標楷體"/>
          <w:sz w:val="28"/>
          <w:szCs w:val="28"/>
        </w:rPr>
      </w:pPr>
    </w:p>
    <w:p w14:paraId="5945234E" w14:textId="77777777" w:rsidR="005D38A6" w:rsidRPr="005D38A6" w:rsidRDefault="005D38A6" w:rsidP="005D38A6">
      <w:pPr>
        <w:spacing w:before="120" w:after="120" w:line="800" w:lineRule="exact"/>
        <w:ind w:left="0" w:firstLine="0"/>
        <w:jc w:val="center"/>
        <w:rPr>
          <w:rFonts w:eastAsia="標楷體"/>
          <w:b/>
          <w:color w:val="000000"/>
          <w:sz w:val="56"/>
          <w:szCs w:val="52"/>
        </w:rPr>
      </w:pPr>
      <w:r w:rsidRPr="005D38A6">
        <w:rPr>
          <w:rFonts w:eastAsia="標楷體" w:hint="eastAsia"/>
          <w:b/>
          <w:color w:val="000000"/>
          <w:sz w:val="56"/>
          <w:szCs w:val="52"/>
        </w:rPr>
        <w:t>高雄市政府經濟發展局</w:t>
      </w:r>
    </w:p>
    <w:p w14:paraId="026E976E" w14:textId="77777777" w:rsidR="005D38A6" w:rsidRDefault="005D38A6" w:rsidP="005D38A6">
      <w:pPr>
        <w:spacing w:before="120" w:after="120" w:line="800" w:lineRule="exact"/>
        <w:ind w:left="0" w:firstLine="0"/>
        <w:jc w:val="center"/>
        <w:rPr>
          <w:rFonts w:eastAsia="標楷體"/>
          <w:b/>
          <w:color w:val="000000"/>
          <w:sz w:val="56"/>
          <w:szCs w:val="52"/>
        </w:rPr>
      </w:pPr>
      <w:r w:rsidRPr="005D38A6">
        <w:rPr>
          <w:rFonts w:eastAsia="標楷體" w:hint="eastAsia"/>
          <w:b/>
          <w:color w:val="000000"/>
          <w:sz w:val="56"/>
          <w:szCs w:val="52"/>
        </w:rPr>
        <w:t>大港創艦</w:t>
      </w:r>
    </w:p>
    <w:p w14:paraId="2692993B" w14:textId="574B6500" w:rsidR="00B4099E" w:rsidRPr="004D7608" w:rsidRDefault="00B4099E" w:rsidP="005D38A6">
      <w:pPr>
        <w:spacing w:before="120" w:after="120" w:line="800" w:lineRule="exact"/>
        <w:ind w:left="0" w:firstLine="0"/>
        <w:jc w:val="center"/>
        <w:rPr>
          <w:rFonts w:eastAsia="標楷體"/>
          <w:b/>
          <w:color w:val="000000"/>
          <w:sz w:val="56"/>
          <w:szCs w:val="52"/>
        </w:rPr>
      </w:pPr>
      <w:r w:rsidRPr="004D7608">
        <w:rPr>
          <w:rFonts w:eastAsia="標楷體"/>
          <w:b/>
          <w:color w:val="000000"/>
          <w:sz w:val="56"/>
          <w:szCs w:val="52"/>
        </w:rPr>
        <w:t>＜單位名稱＞</w:t>
      </w:r>
    </w:p>
    <w:p w14:paraId="610D2B12" w14:textId="77777777" w:rsidR="007778ED" w:rsidRPr="004D7608" w:rsidRDefault="00B4099E" w:rsidP="00237030">
      <w:pPr>
        <w:spacing w:before="120" w:after="120" w:line="800" w:lineRule="exact"/>
        <w:ind w:left="0" w:firstLine="0"/>
        <w:jc w:val="center"/>
        <w:rPr>
          <w:rFonts w:eastAsia="標楷體"/>
          <w:b/>
          <w:sz w:val="56"/>
          <w:szCs w:val="52"/>
        </w:rPr>
      </w:pPr>
      <w:r w:rsidRPr="004D7608">
        <w:rPr>
          <w:rFonts w:eastAsia="標楷體"/>
          <w:b/>
          <w:sz w:val="56"/>
          <w:szCs w:val="52"/>
        </w:rPr>
        <w:t>營運計畫構想書</w:t>
      </w:r>
    </w:p>
    <w:p w14:paraId="513A4C0C" w14:textId="77777777" w:rsidR="00711491" w:rsidRPr="004D7608" w:rsidRDefault="00711491" w:rsidP="00711491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44844186" w14:textId="77777777" w:rsidR="00711491" w:rsidRPr="004D7608" w:rsidRDefault="00711491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20D2915E" w14:textId="77777777" w:rsidR="00B4099E" w:rsidRPr="004D7608" w:rsidRDefault="00B4099E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491F74E7" w14:textId="77777777" w:rsidR="00B4099E" w:rsidRPr="004D7608" w:rsidRDefault="00B4099E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56D48CC5" w14:textId="77777777" w:rsidR="00711491" w:rsidRPr="004D7608" w:rsidRDefault="00711491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33294D04" w14:textId="77777777" w:rsidR="00B4099E" w:rsidRPr="004D7608" w:rsidRDefault="00B4099E" w:rsidP="00B4099E">
      <w:pPr>
        <w:pStyle w:val="aff9"/>
        <w:spacing w:line="360" w:lineRule="auto"/>
        <w:rPr>
          <w:rFonts w:eastAsia="標楷體"/>
          <w:b/>
          <w:sz w:val="36"/>
          <w:szCs w:val="36"/>
        </w:rPr>
      </w:pPr>
      <w:r w:rsidRPr="004D7608">
        <w:rPr>
          <w:rFonts w:eastAsia="標楷體"/>
          <w:b/>
          <w:sz w:val="36"/>
          <w:szCs w:val="36"/>
        </w:rPr>
        <w:t>計畫期間：自</w:t>
      </w:r>
      <w:r w:rsidR="00420926" w:rsidRPr="004D7608">
        <w:rPr>
          <w:rFonts w:eastAsia="標楷體"/>
          <w:b/>
          <w:sz w:val="36"/>
          <w:szCs w:val="36"/>
        </w:rPr>
        <w:t xml:space="preserve">　</w:t>
      </w:r>
      <w:r w:rsidRPr="004D7608">
        <w:rPr>
          <w:rFonts w:eastAsia="標楷體"/>
          <w:b/>
          <w:sz w:val="36"/>
          <w:szCs w:val="36"/>
        </w:rPr>
        <w:t xml:space="preserve">　年　　月　</w:t>
      </w:r>
      <w:r w:rsidR="00420926" w:rsidRPr="004D7608">
        <w:rPr>
          <w:rFonts w:eastAsia="標楷體"/>
          <w:b/>
          <w:sz w:val="36"/>
          <w:szCs w:val="36"/>
        </w:rPr>
        <w:t xml:space="preserve">　</w:t>
      </w:r>
      <w:r w:rsidRPr="004D7608">
        <w:rPr>
          <w:rFonts w:eastAsia="標楷體"/>
          <w:b/>
          <w:sz w:val="36"/>
          <w:szCs w:val="36"/>
        </w:rPr>
        <w:t>日至</w:t>
      </w:r>
      <w:r w:rsidR="00420926" w:rsidRPr="004D7608">
        <w:rPr>
          <w:rFonts w:eastAsia="標楷體"/>
          <w:b/>
          <w:sz w:val="36"/>
          <w:szCs w:val="36"/>
        </w:rPr>
        <w:t xml:space="preserve">　　</w:t>
      </w:r>
      <w:r w:rsidRPr="004D7608">
        <w:rPr>
          <w:rFonts w:eastAsia="標楷體"/>
          <w:b/>
          <w:sz w:val="36"/>
          <w:szCs w:val="36"/>
        </w:rPr>
        <w:t>年</w:t>
      </w:r>
      <w:r w:rsidR="00420926" w:rsidRPr="004D7608">
        <w:rPr>
          <w:rFonts w:eastAsia="標楷體"/>
          <w:b/>
          <w:sz w:val="36"/>
          <w:szCs w:val="36"/>
        </w:rPr>
        <w:t xml:space="preserve">　　</w:t>
      </w:r>
      <w:r w:rsidRPr="004D7608">
        <w:rPr>
          <w:rFonts w:eastAsia="標楷體"/>
          <w:b/>
          <w:sz w:val="36"/>
          <w:szCs w:val="36"/>
        </w:rPr>
        <w:t>月</w:t>
      </w:r>
      <w:r w:rsidR="00420926" w:rsidRPr="004D7608">
        <w:rPr>
          <w:rFonts w:eastAsia="標楷體"/>
          <w:b/>
          <w:sz w:val="36"/>
          <w:szCs w:val="36"/>
        </w:rPr>
        <w:t xml:space="preserve">　　</w:t>
      </w:r>
      <w:r w:rsidRPr="004D7608">
        <w:rPr>
          <w:rFonts w:eastAsia="標楷體"/>
          <w:b/>
          <w:sz w:val="36"/>
          <w:szCs w:val="36"/>
        </w:rPr>
        <w:t>日止</w:t>
      </w:r>
    </w:p>
    <w:p w14:paraId="527C5810" w14:textId="77777777" w:rsidR="007778ED" w:rsidRPr="004D7608" w:rsidRDefault="007778ED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074B2DD7" w14:textId="77777777" w:rsidR="00B4099E" w:rsidRPr="004D7608" w:rsidRDefault="00B4099E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6A2A4447" w14:textId="77777777" w:rsidR="00B4099E" w:rsidRDefault="00B4099E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728A5A51" w14:textId="77777777" w:rsidR="001A07D9" w:rsidRDefault="001A07D9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40B7BF4D" w14:textId="77777777" w:rsidR="001A07D9" w:rsidRPr="004D7608" w:rsidRDefault="001A07D9" w:rsidP="00B4099E">
      <w:pPr>
        <w:pStyle w:val="aff9"/>
        <w:spacing w:line="360" w:lineRule="auto"/>
        <w:jc w:val="left"/>
        <w:rPr>
          <w:rFonts w:eastAsia="標楷體"/>
          <w:b/>
          <w:sz w:val="28"/>
          <w:szCs w:val="28"/>
        </w:rPr>
      </w:pPr>
    </w:p>
    <w:p w14:paraId="6432B9C6" w14:textId="22741A79" w:rsidR="003E2FDC" w:rsidRDefault="00B4099E" w:rsidP="00B4099E">
      <w:pPr>
        <w:pStyle w:val="aff9"/>
        <w:spacing w:line="360" w:lineRule="auto"/>
        <w:rPr>
          <w:rFonts w:eastAsia="標楷體"/>
          <w:b/>
          <w:sz w:val="36"/>
          <w:szCs w:val="36"/>
        </w:rPr>
      </w:pPr>
      <w:r w:rsidRPr="004D7608">
        <w:rPr>
          <w:rFonts w:eastAsia="標楷體"/>
          <w:b/>
          <w:sz w:val="36"/>
          <w:szCs w:val="36"/>
        </w:rPr>
        <w:t>申請日期：</w:t>
      </w:r>
      <w:r w:rsidRPr="004D7608">
        <w:rPr>
          <w:rFonts w:eastAsia="標楷體"/>
          <w:b/>
          <w:sz w:val="36"/>
          <w:szCs w:val="36"/>
        </w:rPr>
        <w:t xml:space="preserve"> </w:t>
      </w:r>
      <w:r w:rsidRPr="004D7608">
        <w:rPr>
          <w:rFonts w:eastAsia="標楷體"/>
          <w:b/>
          <w:sz w:val="36"/>
          <w:szCs w:val="36"/>
        </w:rPr>
        <w:t>中華民國</w:t>
      </w:r>
      <w:r w:rsidR="00420926" w:rsidRPr="004D7608">
        <w:rPr>
          <w:rFonts w:eastAsia="標楷體"/>
          <w:b/>
          <w:sz w:val="36"/>
          <w:szCs w:val="36"/>
        </w:rPr>
        <w:t xml:space="preserve">　　</w:t>
      </w:r>
      <w:r w:rsidRPr="004D7608">
        <w:rPr>
          <w:rFonts w:eastAsia="標楷體"/>
          <w:b/>
          <w:sz w:val="36"/>
          <w:szCs w:val="36"/>
        </w:rPr>
        <w:t>年</w:t>
      </w:r>
      <w:r w:rsidR="00420926" w:rsidRPr="004D7608">
        <w:rPr>
          <w:rFonts w:eastAsia="標楷體"/>
          <w:b/>
          <w:sz w:val="36"/>
          <w:szCs w:val="36"/>
        </w:rPr>
        <w:t xml:space="preserve">　　</w:t>
      </w:r>
      <w:r w:rsidRPr="004D7608">
        <w:rPr>
          <w:rFonts w:eastAsia="標楷體"/>
          <w:b/>
          <w:sz w:val="36"/>
          <w:szCs w:val="36"/>
        </w:rPr>
        <w:t>月　　日</w:t>
      </w:r>
    </w:p>
    <w:p w14:paraId="57C101EF" w14:textId="0A3D8FF5" w:rsidR="00B4099E" w:rsidRDefault="003E2FDC" w:rsidP="00B4099E">
      <w:pPr>
        <w:pStyle w:val="aff9"/>
        <w:spacing w:line="360" w:lineRule="auto"/>
        <w:rPr>
          <w:rFonts w:eastAsia="標楷體"/>
          <w:b/>
          <w:sz w:val="36"/>
          <w:szCs w:val="36"/>
        </w:rPr>
      </w:pPr>
      <w:r>
        <w:rPr>
          <w:rFonts w:eastAsia="標楷體"/>
          <w:b/>
          <w:sz w:val="36"/>
          <w:szCs w:val="36"/>
        </w:rPr>
        <w:br w:type="page"/>
      </w:r>
      <w:bookmarkStart w:id="0" w:name="_GoBack"/>
      <w:bookmarkEnd w:id="0"/>
      <w:r>
        <w:rPr>
          <w:rFonts w:eastAsia="標楷體" w:hint="eastAsia"/>
          <w:b/>
          <w:sz w:val="36"/>
          <w:szCs w:val="36"/>
        </w:rPr>
        <w:lastRenderedPageBreak/>
        <w:t>撰寫說明</w:t>
      </w:r>
    </w:p>
    <w:p w14:paraId="76C8548F" w14:textId="5D1BD6EA" w:rsidR="003E2FDC" w:rsidRDefault="003E2FDC" w:rsidP="00B4099E">
      <w:pPr>
        <w:pStyle w:val="aff9"/>
        <w:spacing w:line="360" w:lineRule="auto"/>
        <w:rPr>
          <w:rFonts w:eastAsia="標楷體"/>
          <w:b/>
          <w:color w:val="FF0000"/>
          <w:sz w:val="36"/>
          <w:szCs w:val="36"/>
        </w:rPr>
      </w:pPr>
      <w:r w:rsidRPr="003E2FDC">
        <w:rPr>
          <w:rFonts w:eastAsia="標楷體" w:hint="eastAsia"/>
          <w:b/>
          <w:color w:val="FF0000"/>
          <w:sz w:val="36"/>
          <w:szCs w:val="36"/>
        </w:rPr>
        <w:t>（定稿後請刪除此頁並更新目錄頁碼）</w:t>
      </w:r>
    </w:p>
    <w:p w14:paraId="6A11AEB4" w14:textId="0614F8E5" w:rsidR="003E2FDC" w:rsidRDefault="003E2FDC" w:rsidP="003E2FDC">
      <w:pPr>
        <w:pStyle w:val="aff9"/>
        <w:numPr>
          <w:ilvl w:val="0"/>
          <w:numId w:val="16"/>
        </w:numPr>
        <w:spacing w:line="360" w:lineRule="auto"/>
        <w:jc w:val="left"/>
        <w:rPr>
          <w:rFonts w:eastAsia="標楷體"/>
          <w:b/>
          <w:color w:val="000000" w:themeColor="text1"/>
          <w:sz w:val="36"/>
          <w:szCs w:val="36"/>
        </w:rPr>
      </w:pPr>
      <w:r>
        <w:rPr>
          <w:rFonts w:eastAsia="標楷體" w:hint="eastAsia"/>
          <w:b/>
          <w:color w:val="000000" w:themeColor="text1"/>
          <w:sz w:val="36"/>
          <w:szCs w:val="36"/>
        </w:rPr>
        <w:t>全文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標楷體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 xml:space="preserve"> + T</w:t>
      </w:r>
      <w:r w:rsidRPr="003E2FDC">
        <w:rPr>
          <w:rFonts w:eastAsia="標楷體"/>
          <w:b/>
          <w:color w:val="000000" w:themeColor="text1"/>
          <w:sz w:val="36"/>
          <w:szCs w:val="36"/>
          <w:u w:val="single"/>
        </w:rPr>
        <w:t>ime New Roman</w:t>
      </w:r>
      <w:r>
        <w:rPr>
          <w:rFonts w:eastAsia="標楷體" w:hint="eastAsia"/>
          <w:b/>
          <w:color w:val="000000" w:themeColor="text1"/>
          <w:sz w:val="36"/>
          <w:szCs w:val="36"/>
        </w:rPr>
        <w:t>字型，皆為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1</w:t>
      </w:r>
      <w:r w:rsidRPr="003E2FDC">
        <w:rPr>
          <w:rFonts w:eastAsia="標楷體"/>
          <w:b/>
          <w:color w:val="000000" w:themeColor="text1"/>
          <w:sz w:val="36"/>
          <w:szCs w:val="36"/>
          <w:u w:val="single"/>
        </w:rPr>
        <w:t>4</w:t>
      </w:r>
      <w:r>
        <w:rPr>
          <w:rFonts w:eastAsia="標楷體" w:hint="eastAsia"/>
          <w:b/>
          <w:color w:val="000000" w:themeColor="text1"/>
          <w:sz w:val="36"/>
          <w:szCs w:val="36"/>
        </w:rPr>
        <w:t>大小</w:t>
      </w:r>
    </w:p>
    <w:p w14:paraId="31DBDFA1" w14:textId="2872B616" w:rsidR="003E2FDC" w:rsidRPr="003E2FDC" w:rsidRDefault="003E2FDC" w:rsidP="003E2FDC">
      <w:pPr>
        <w:pStyle w:val="aff9"/>
        <w:numPr>
          <w:ilvl w:val="0"/>
          <w:numId w:val="16"/>
        </w:numPr>
        <w:spacing w:line="360" w:lineRule="auto"/>
        <w:jc w:val="left"/>
        <w:rPr>
          <w:rFonts w:eastAsia="標楷體"/>
          <w:b/>
          <w:color w:val="000000" w:themeColor="text1"/>
          <w:sz w:val="36"/>
          <w:szCs w:val="36"/>
        </w:rPr>
      </w:pPr>
      <w:r>
        <w:rPr>
          <w:rFonts w:eastAsia="標楷體" w:hint="eastAsia"/>
          <w:b/>
          <w:color w:val="000000" w:themeColor="text1"/>
          <w:sz w:val="36"/>
          <w:szCs w:val="36"/>
        </w:rPr>
        <w:t>內文請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左右對齊</w:t>
      </w:r>
      <w:r>
        <w:rPr>
          <w:rFonts w:eastAsia="標楷體" w:hint="eastAsia"/>
          <w:b/>
          <w:color w:val="000000" w:themeColor="text1"/>
          <w:sz w:val="36"/>
          <w:szCs w:val="36"/>
        </w:rPr>
        <w:t>、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前後段距離設定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0</w:t>
      </w:r>
      <w:r>
        <w:rPr>
          <w:rFonts w:eastAsia="標楷體" w:hint="eastAsia"/>
          <w:b/>
          <w:color w:val="000000" w:themeColor="text1"/>
          <w:sz w:val="36"/>
          <w:szCs w:val="36"/>
        </w:rPr>
        <w:t>、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固定行高</w:t>
      </w:r>
      <w:r w:rsidRPr="003E2FDC">
        <w:rPr>
          <w:rFonts w:eastAsia="標楷體" w:hint="eastAsia"/>
          <w:b/>
          <w:color w:val="000000" w:themeColor="text1"/>
          <w:sz w:val="36"/>
          <w:szCs w:val="36"/>
          <w:u w:val="single"/>
        </w:rPr>
        <w:t>2</w:t>
      </w:r>
      <w:r w:rsidRPr="003E2FDC">
        <w:rPr>
          <w:rFonts w:eastAsia="標楷體"/>
          <w:b/>
          <w:color w:val="000000" w:themeColor="text1"/>
          <w:sz w:val="36"/>
          <w:szCs w:val="36"/>
          <w:u w:val="single"/>
        </w:rPr>
        <w:t>4</w:t>
      </w:r>
    </w:p>
    <w:p w14:paraId="1CCC4465" w14:textId="4434BFBF" w:rsidR="003E2FDC" w:rsidRPr="003E2FDC" w:rsidRDefault="003E2FDC" w:rsidP="003E2FDC">
      <w:pPr>
        <w:pStyle w:val="aff9"/>
        <w:numPr>
          <w:ilvl w:val="0"/>
          <w:numId w:val="16"/>
        </w:numPr>
        <w:spacing w:line="360" w:lineRule="auto"/>
        <w:jc w:val="left"/>
        <w:rPr>
          <w:rFonts w:eastAsia="標楷體"/>
          <w:b/>
          <w:color w:val="000000" w:themeColor="text1"/>
          <w:sz w:val="36"/>
          <w:szCs w:val="36"/>
        </w:rPr>
      </w:pPr>
      <w:r>
        <w:rPr>
          <w:rFonts w:eastAsia="標楷體" w:hint="eastAsia"/>
          <w:b/>
          <w:color w:val="000000" w:themeColor="text1"/>
          <w:sz w:val="36"/>
          <w:szCs w:val="36"/>
        </w:rPr>
        <w:t>各項目請完整展開填寫，表達方式可自行依據實際需求展開，但</w:t>
      </w:r>
      <w:proofErr w:type="gramStart"/>
      <w:r>
        <w:rPr>
          <w:rFonts w:eastAsia="標楷體" w:hint="eastAsia"/>
          <w:b/>
          <w:color w:val="000000" w:themeColor="text1"/>
          <w:sz w:val="36"/>
          <w:szCs w:val="36"/>
        </w:rPr>
        <w:t>請勿漏寫或</w:t>
      </w:r>
      <w:proofErr w:type="gramEnd"/>
      <w:r>
        <w:rPr>
          <w:rFonts w:eastAsia="標楷體" w:hint="eastAsia"/>
          <w:b/>
          <w:color w:val="000000" w:themeColor="text1"/>
          <w:sz w:val="36"/>
          <w:szCs w:val="36"/>
        </w:rPr>
        <w:t>自行刪除。無數據或無法填寫之項目應填：無。</w:t>
      </w:r>
    </w:p>
    <w:p w14:paraId="090DC1BE" w14:textId="590BDBBD" w:rsidR="001A07D9" w:rsidRPr="001A07D9" w:rsidRDefault="001A07D9" w:rsidP="001A07D9">
      <w:pPr>
        <w:pStyle w:val="aff9"/>
        <w:spacing w:line="360" w:lineRule="auto"/>
        <w:rPr>
          <w:rFonts w:eastAsia="標楷體"/>
          <w:b/>
          <w:bCs/>
          <w:sz w:val="28"/>
          <w:szCs w:val="28"/>
        </w:rPr>
      </w:pPr>
      <w:r>
        <w:rPr>
          <w:rFonts w:eastAsia="標楷體"/>
          <w:b/>
          <w:sz w:val="28"/>
          <w:szCs w:val="28"/>
        </w:rPr>
        <w:br w:type="page"/>
      </w:r>
      <w:r w:rsidR="003E2FDC" w:rsidRPr="001A07D9">
        <w:rPr>
          <w:rFonts w:eastAsia="標楷體"/>
          <w:b/>
          <w:bCs/>
          <w:noProof/>
          <w:color w:val="000000"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50387B2" wp14:editId="0EF7F201">
                <wp:simplePos x="0" y="0"/>
                <wp:positionH relativeFrom="column">
                  <wp:posOffset>2975610</wp:posOffset>
                </wp:positionH>
                <wp:positionV relativeFrom="paragraph">
                  <wp:posOffset>403860</wp:posOffset>
                </wp:positionV>
                <wp:extent cx="247650" cy="123825"/>
                <wp:effectExtent l="9525" t="9525" r="9525" b="9525"/>
                <wp:wrapNone/>
                <wp:docPr id="1171978001" name="Oval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12382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48F7BC18" id="Oval 17" o:spid="_x0000_s1026" style="position:absolute;margin-left:234.3pt;margin-top:31.8pt;width:19.5pt;height:9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" strokecolor="white"/>
            </w:pict>
          </mc:Fallback>
        </mc:AlternateContent>
      </w:r>
      <w:r w:rsidRPr="001A07D9">
        <w:rPr>
          <w:rFonts w:eastAsia="標楷體"/>
          <w:b/>
          <w:bCs/>
          <w:sz w:val="40"/>
          <w:szCs w:val="40"/>
          <w:lang w:val="zh-TW"/>
        </w:rPr>
        <w:t>目錄</w:t>
      </w:r>
    </w:p>
    <w:p w14:paraId="53C72181" w14:textId="6A683956" w:rsidR="00430B9D" w:rsidRDefault="001A07D9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r w:rsidRPr="001A07D9">
        <w:rPr>
          <w:rFonts w:eastAsia="標楷體"/>
          <w:sz w:val="28"/>
          <w:szCs w:val="28"/>
        </w:rPr>
        <w:fldChar w:fldCharType="begin"/>
      </w:r>
      <w:r w:rsidRPr="001A07D9">
        <w:rPr>
          <w:rFonts w:eastAsia="標楷體"/>
          <w:sz w:val="28"/>
          <w:szCs w:val="28"/>
        </w:rPr>
        <w:instrText xml:space="preserve"> TOC \o "1-3" \h \z \u </w:instrText>
      </w:r>
      <w:r w:rsidRPr="001A07D9">
        <w:rPr>
          <w:rFonts w:eastAsia="標楷體"/>
          <w:sz w:val="28"/>
          <w:szCs w:val="28"/>
        </w:rPr>
        <w:fldChar w:fldCharType="separate"/>
      </w:r>
      <w:hyperlink w:anchor="_Toc132216847" w:history="1">
        <w:r w:rsidR="00430B9D" w:rsidRPr="005B78B3">
          <w:rPr>
            <w:rStyle w:val="a5"/>
            <w:rFonts w:eastAsia="標楷體" w:hint="eastAsia"/>
            <w:noProof/>
          </w:rPr>
          <w:t>壹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公司</w:t>
        </w:r>
        <w:r w:rsidR="00430B9D" w:rsidRPr="005B78B3">
          <w:rPr>
            <w:rStyle w:val="a5"/>
            <w:rFonts w:eastAsia="標楷體"/>
            <w:noProof/>
          </w:rPr>
          <w:t>/</w:t>
        </w:r>
        <w:r w:rsidR="00430B9D" w:rsidRPr="005B78B3">
          <w:rPr>
            <w:rStyle w:val="a5"/>
            <w:rFonts w:eastAsia="標楷體" w:hint="eastAsia"/>
            <w:noProof/>
          </w:rPr>
          <w:t>籌備處背景與營運概況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47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3</w:t>
        </w:r>
        <w:r w:rsidR="00430B9D">
          <w:rPr>
            <w:noProof/>
            <w:webHidden/>
          </w:rPr>
          <w:fldChar w:fldCharType="end"/>
        </w:r>
      </w:hyperlink>
    </w:p>
    <w:p w14:paraId="195D4362" w14:textId="24E8D254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48" w:history="1">
        <w:r w:rsidR="00430B9D" w:rsidRPr="005B78B3">
          <w:rPr>
            <w:rStyle w:val="a5"/>
            <w:rFonts w:eastAsia="標楷體" w:hint="eastAsia"/>
            <w:noProof/>
          </w:rPr>
          <w:t>一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公司</w:t>
        </w:r>
        <w:r w:rsidR="00430B9D" w:rsidRPr="005B78B3">
          <w:rPr>
            <w:rStyle w:val="a5"/>
            <w:rFonts w:eastAsia="標楷體"/>
            <w:noProof/>
          </w:rPr>
          <w:t>/</w:t>
        </w:r>
        <w:r w:rsidR="00430B9D" w:rsidRPr="005B78B3">
          <w:rPr>
            <w:rStyle w:val="a5"/>
            <w:rFonts w:eastAsia="標楷體" w:hint="eastAsia"/>
            <w:noProof/>
          </w:rPr>
          <w:t>籌備處背景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48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3</w:t>
        </w:r>
        <w:r w:rsidR="00430B9D">
          <w:rPr>
            <w:noProof/>
            <w:webHidden/>
          </w:rPr>
          <w:fldChar w:fldCharType="end"/>
        </w:r>
      </w:hyperlink>
    </w:p>
    <w:p w14:paraId="29EEC132" w14:textId="40BEA10F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49" w:history="1">
        <w:r w:rsidR="00430B9D" w:rsidRPr="005B78B3">
          <w:rPr>
            <w:rStyle w:val="a5"/>
            <w:rFonts w:eastAsia="標楷體" w:hint="eastAsia"/>
            <w:noProof/>
          </w:rPr>
          <w:t>二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主要股東及持股比例（請填持股</w:t>
        </w:r>
        <w:r w:rsidR="00430B9D" w:rsidRPr="005B78B3">
          <w:rPr>
            <w:rStyle w:val="a5"/>
            <w:rFonts w:eastAsia="標楷體"/>
            <w:noProof/>
          </w:rPr>
          <w:t>10%</w:t>
        </w:r>
        <w:r w:rsidR="00430B9D" w:rsidRPr="005B78B3">
          <w:rPr>
            <w:rStyle w:val="a5"/>
            <w:rFonts w:eastAsia="標楷體" w:hint="eastAsia"/>
            <w:noProof/>
          </w:rPr>
          <w:t>以上股東，非企業免填）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49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3</w:t>
        </w:r>
        <w:r w:rsidR="00430B9D">
          <w:rPr>
            <w:noProof/>
            <w:webHidden/>
          </w:rPr>
          <w:fldChar w:fldCharType="end"/>
        </w:r>
      </w:hyperlink>
    </w:p>
    <w:p w14:paraId="477676A7" w14:textId="5B94ABEE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0" w:history="1">
        <w:r w:rsidR="00430B9D" w:rsidRPr="005B78B3">
          <w:rPr>
            <w:rStyle w:val="a5"/>
            <w:rFonts w:eastAsia="標楷體" w:hint="eastAsia"/>
            <w:noProof/>
          </w:rPr>
          <w:t>三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單位組織簡介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0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4</w:t>
        </w:r>
        <w:r w:rsidR="00430B9D">
          <w:rPr>
            <w:noProof/>
            <w:webHidden/>
          </w:rPr>
          <w:fldChar w:fldCharType="end"/>
        </w:r>
      </w:hyperlink>
    </w:p>
    <w:p w14:paraId="26B2B631" w14:textId="6E7D5050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1" w:history="1">
        <w:r w:rsidR="00430B9D" w:rsidRPr="005B78B3">
          <w:rPr>
            <w:rStyle w:val="a5"/>
            <w:rFonts w:eastAsia="標楷體" w:hint="eastAsia"/>
            <w:noProof/>
          </w:rPr>
          <w:t>四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營運概況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1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4</w:t>
        </w:r>
        <w:r w:rsidR="00430B9D">
          <w:rPr>
            <w:noProof/>
            <w:webHidden/>
          </w:rPr>
          <w:fldChar w:fldCharType="end"/>
        </w:r>
      </w:hyperlink>
    </w:p>
    <w:p w14:paraId="31044141" w14:textId="1D7D37D5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2" w:history="1">
        <w:r w:rsidR="00430B9D" w:rsidRPr="005B78B3">
          <w:rPr>
            <w:rStyle w:val="a5"/>
            <w:rFonts w:eastAsia="標楷體" w:hint="eastAsia"/>
            <w:noProof/>
          </w:rPr>
          <w:t>五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財務能量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2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5</w:t>
        </w:r>
        <w:r w:rsidR="00430B9D">
          <w:rPr>
            <w:noProof/>
            <w:webHidden/>
          </w:rPr>
          <w:fldChar w:fldCharType="end"/>
        </w:r>
      </w:hyperlink>
    </w:p>
    <w:p w14:paraId="0B483116" w14:textId="3CB0CD7F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3" w:history="1">
        <w:r w:rsidR="00430B9D" w:rsidRPr="005B78B3">
          <w:rPr>
            <w:rStyle w:val="a5"/>
            <w:rFonts w:eastAsia="標楷體" w:hint="eastAsia"/>
            <w:noProof/>
          </w:rPr>
          <w:t>六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主要技術及研發能量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3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5</w:t>
        </w:r>
        <w:r w:rsidR="00430B9D">
          <w:rPr>
            <w:noProof/>
            <w:webHidden/>
          </w:rPr>
          <w:fldChar w:fldCharType="end"/>
        </w:r>
      </w:hyperlink>
    </w:p>
    <w:p w14:paraId="6B8FBDA1" w14:textId="52C155B5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4" w:history="1">
        <w:r w:rsidR="00430B9D" w:rsidRPr="005B78B3">
          <w:rPr>
            <w:rStyle w:val="a5"/>
            <w:rFonts w:eastAsia="標楷體" w:hint="eastAsia"/>
            <w:noProof/>
          </w:rPr>
          <w:t>七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協力單位簡介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4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5</w:t>
        </w:r>
        <w:r w:rsidR="00430B9D">
          <w:rPr>
            <w:noProof/>
            <w:webHidden/>
          </w:rPr>
          <w:fldChar w:fldCharType="end"/>
        </w:r>
      </w:hyperlink>
    </w:p>
    <w:p w14:paraId="046AC2E0" w14:textId="083FE9FD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5" w:history="1">
        <w:r w:rsidR="00430B9D" w:rsidRPr="005B78B3">
          <w:rPr>
            <w:rStyle w:val="a5"/>
            <w:rFonts w:eastAsia="標楷體" w:hint="eastAsia"/>
            <w:noProof/>
          </w:rPr>
          <w:t>八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計畫執行能量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5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5</w:t>
        </w:r>
        <w:r w:rsidR="00430B9D">
          <w:rPr>
            <w:noProof/>
            <w:webHidden/>
          </w:rPr>
          <w:fldChar w:fldCharType="end"/>
        </w:r>
      </w:hyperlink>
    </w:p>
    <w:p w14:paraId="0EC2C8BF" w14:textId="015B71FE" w:rsidR="00430B9D" w:rsidRDefault="006365F2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6" w:history="1">
        <w:r w:rsidR="00430B9D" w:rsidRPr="005B78B3">
          <w:rPr>
            <w:rStyle w:val="a5"/>
            <w:rFonts w:eastAsia="標楷體" w:hint="eastAsia"/>
            <w:noProof/>
          </w:rPr>
          <w:t>貳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市場研究與分析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6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6</w:t>
        </w:r>
        <w:r w:rsidR="00430B9D">
          <w:rPr>
            <w:noProof/>
            <w:webHidden/>
          </w:rPr>
          <w:fldChar w:fldCharType="end"/>
        </w:r>
      </w:hyperlink>
    </w:p>
    <w:p w14:paraId="619BF1CB" w14:textId="67B6C811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7" w:history="1">
        <w:r w:rsidR="00430B9D" w:rsidRPr="005B78B3">
          <w:rPr>
            <w:rStyle w:val="a5"/>
            <w:rFonts w:eastAsia="標楷體" w:hint="eastAsia"/>
            <w:noProof/>
          </w:rPr>
          <w:t>一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產品重要性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7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6</w:t>
        </w:r>
        <w:r w:rsidR="00430B9D">
          <w:rPr>
            <w:noProof/>
            <w:webHidden/>
          </w:rPr>
          <w:fldChar w:fldCharType="end"/>
        </w:r>
      </w:hyperlink>
    </w:p>
    <w:p w14:paraId="3697F19B" w14:textId="55B2FA72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8" w:history="1">
        <w:r w:rsidR="00430B9D" w:rsidRPr="005B78B3">
          <w:rPr>
            <w:rStyle w:val="a5"/>
            <w:rFonts w:eastAsia="標楷體" w:hint="eastAsia"/>
            <w:noProof/>
          </w:rPr>
          <w:t>二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市場機會與分析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8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6</w:t>
        </w:r>
        <w:r w:rsidR="00430B9D">
          <w:rPr>
            <w:noProof/>
            <w:webHidden/>
          </w:rPr>
          <w:fldChar w:fldCharType="end"/>
        </w:r>
      </w:hyperlink>
    </w:p>
    <w:p w14:paraId="7E1CA09F" w14:textId="5B79CA67" w:rsidR="00430B9D" w:rsidRDefault="006365F2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59" w:history="1">
        <w:r w:rsidR="00430B9D" w:rsidRPr="005B78B3">
          <w:rPr>
            <w:rStyle w:val="a5"/>
            <w:rFonts w:eastAsia="標楷體" w:hint="eastAsia"/>
            <w:noProof/>
          </w:rPr>
          <w:t>參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企業營運策略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59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7</w:t>
        </w:r>
        <w:r w:rsidR="00430B9D">
          <w:rPr>
            <w:noProof/>
            <w:webHidden/>
          </w:rPr>
          <w:fldChar w:fldCharType="end"/>
        </w:r>
      </w:hyperlink>
    </w:p>
    <w:p w14:paraId="2B4AE162" w14:textId="190EDEFF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0" w:history="1">
        <w:r w:rsidR="00430B9D" w:rsidRPr="005B78B3">
          <w:rPr>
            <w:rStyle w:val="a5"/>
            <w:rFonts w:eastAsia="標楷體" w:hint="eastAsia"/>
            <w:noProof/>
          </w:rPr>
          <w:t>一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營運模式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0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7</w:t>
        </w:r>
        <w:r w:rsidR="00430B9D">
          <w:rPr>
            <w:noProof/>
            <w:webHidden/>
          </w:rPr>
          <w:fldChar w:fldCharType="end"/>
        </w:r>
      </w:hyperlink>
    </w:p>
    <w:p w14:paraId="72B53C8C" w14:textId="573713AB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1" w:history="1">
        <w:r w:rsidR="00430B9D" w:rsidRPr="005B78B3">
          <w:rPr>
            <w:rStyle w:val="a5"/>
            <w:rFonts w:eastAsia="標楷體" w:hint="eastAsia"/>
            <w:noProof/>
          </w:rPr>
          <w:t>二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研發計畫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1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7</w:t>
        </w:r>
        <w:r w:rsidR="00430B9D">
          <w:rPr>
            <w:noProof/>
            <w:webHidden/>
          </w:rPr>
          <w:fldChar w:fldCharType="end"/>
        </w:r>
      </w:hyperlink>
    </w:p>
    <w:p w14:paraId="2DE0BFCC" w14:textId="7E441096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2" w:history="1">
        <w:r w:rsidR="00430B9D" w:rsidRPr="005B78B3">
          <w:rPr>
            <w:rStyle w:val="a5"/>
            <w:rFonts w:eastAsia="標楷體" w:hint="eastAsia"/>
            <w:noProof/>
          </w:rPr>
          <w:t>三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行銷與銷售計畫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2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7</w:t>
        </w:r>
        <w:r w:rsidR="00430B9D">
          <w:rPr>
            <w:noProof/>
            <w:webHidden/>
          </w:rPr>
          <w:fldChar w:fldCharType="end"/>
        </w:r>
      </w:hyperlink>
    </w:p>
    <w:p w14:paraId="222AAF2E" w14:textId="10054DCB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3" w:history="1">
        <w:r w:rsidR="00430B9D" w:rsidRPr="005B78B3">
          <w:rPr>
            <w:rStyle w:val="a5"/>
            <w:rFonts w:eastAsia="標楷體" w:hint="eastAsia"/>
            <w:noProof/>
          </w:rPr>
          <w:t>四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競爭分析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3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7</w:t>
        </w:r>
        <w:r w:rsidR="00430B9D">
          <w:rPr>
            <w:noProof/>
            <w:webHidden/>
          </w:rPr>
          <w:fldChar w:fldCharType="end"/>
        </w:r>
      </w:hyperlink>
    </w:p>
    <w:p w14:paraId="5A8F48C8" w14:textId="4FA4482A" w:rsidR="00430B9D" w:rsidRDefault="006365F2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4" w:history="1">
        <w:r w:rsidR="00430B9D" w:rsidRPr="005B78B3">
          <w:rPr>
            <w:rStyle w:val="a5"/>
            <w:rFonts w:eastAsia="標楷體" w:hint="eastAsia"/>
            <w:noProof/>
          </w:rPr>
          <w:t>肆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風險評估與因應對策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4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8</w:t>
        </w:r>
        <w:r w:rsidR="00430B9D">
          <w:rPr>
            <w:noProof/>
            <w:webHidden/>
          </w:rPr>
          <w:fldChar w:fldCharType="end"/>
        </w:r>
      </w:hyperlink>
    </w:p>
    <w:p w14:paraId="45E80F07" w14:textId="54174DB0" w:rsidR="00430B9D" w:rsidRDefault="006365F2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5" w:history="1">
        <w:r w:rsidR="00430B9D" w:rsidRPr="005B78B3">
          <w:rPr>
            <w:rStyle w:val="a5"/>
            <w:rFonts w:eastAsia="標楷體" w:hint="eastAsia"/>
            <w:noProof/>
          </w:rPr>
          <w:t>伍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進駐目標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5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9</w:t>
        </w:r>
        <w:r w:rsidR="00430B9D">
          <w:rPr>
            <w:noProof/>
            <w:webHidden/>
          </w:rPr>
          <w:fldChar w:fldCharType="end"/>
        </w:r>
      </w:hyperlink>
    </w:p>
    <w:p w14:paraId="7295485F" w14:textId="7BED20F5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6" w:history="1">
        <w:r w:rsidR="00430B9D" w:rsidRPr="005B78B3">
          <w:rPr>
            <w:rStyle w:val="a5"/>
            <w:rFonts w:eastAsia="標楷體" w:hint="eastAsia"/>
            <w:noProof/>
          </w:rPr>
          <w:t>一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量化指標</w:t>
        </w:r>
        <w:r w:rsidR="00430B9D" w:rsidRPr="005B78B3">
          <w:rPr>
            <w:rStyle w:val="a5"/>
            <w:rFonts w:eastAsia="標楷體"/>
            <w:noProof/>
          </w:rPr>
          <w:t>(</w:t>
        </w:r>
        <w:r w:rsidR="00430B9D" w:rsidRPr="005B78B3">
          <w:rPr>
            <w:rStyle w:val="a5"/>
            <w:rFonts w:eastAsia="標楷體" w:hint="eastAsia"/>
            <w:noProof/>
          </w:rPr>
          <w:t>請自行依需求增加欄位</w:t>
        </w:r>
        <w:r w:rsidR="00430B9D" w:rsidRPr="005B78B3">
          <w:rPr>
            <w:rStyle w:val="a5"/>
            <w:rFonts w:eastAsia="標楷體"/>
            <w:noProof/>
          </w:rPr>
          <w:t>)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6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9</w:t>
        </w:r>
        <w:r w:rsidR="00430B9D">
          <w:rPr>
            <w:noProof/>
            <w:webHidden/>
          </w:rPr>
          <w:fldChar w:fldCharType="end"/>
        </w:r>
      </w:hyperlink>
    </w:p>
    <w:p w14:paraId="640653A1" w14:textId="18D7B821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7" w:history="1">
        <w:r w:rsidR="00430B9D" w:rsidRPr="005B78B3">
          <w:rPr>
            <w:rStyle w:val="a5"/>
            <w:rFonts w:eastAsia="標楷體" w:hint="eastAsia"/>
            <w:noProof/>
          </w:rPr>
          <w:t>二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質化指標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7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10</w:t>
        </w:r>
        <w:r w:rsidR="00430B9D">
          <w:rPr>
            <w:noProof/>
            <w:webHidden/>
          </w:rPr>
          <w:fldChar w:fldCharType="end"/>
        </w:r>
      </w:hyperlink>
    </w:p>
    <w:p w14:paraId="61C32FB6" w14:textId="1A7C7892" w:rsidR="00430B9D" w:rsidRDefault="006365F2">
      <w:pPr>
        <w:pStyle w:val="22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8" w:history="1">
        <w:r w:rsidR="00430B9D" w:rsidRPr="005B78B3">
          <w:rPr>
            <w:rStyle w:val="a5"/>
            <w:rFonts w:eastAsia="標楷體" w:hint="eastAsia"/>
            <w:noProof/>
          </w:rPr>
          <w:t>三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進駐期間</w:t>
        </w:r>
        <w:r w:rsidR="00430B9D" w:rsidRPr="005B78B3">
          <w:rPr>
            <w:rStyle w:val="a5"/>
            <w:rFonts w:eastAsia="標楷體"/>
            <w:noProof/>
          </w:rPr>
          <w:t>(</w:t>
        </w:r>
        <w:r w:rsidR="00430B9D" w:rsidRPr="005B78B3">
          <w:rPr>
            <w:rStyle w:val="a5"/>
            <w:rFonts w:eastAsia="標楷體" w:hint="eastAsia"/>
            <w:noProof/>
          </w:rPr>
          <w:t>過去一年</w:t>
        </w:r>
        <w:r w:rsidR="00430B9D" w:rsidRPr="005B78B3">
          <w:rPr>
            <w:rStyle w:val="a5"/>
            <w:rFonts w:eastAsia="標楷體"/>
            <w:noProof/>
          </w:rPr>
          <w:t>)</w:t>
        </w:r>
        <w:r w:rsidR="00430B9D" w:rsidRPr="005B78B3">
          <w:rPr>
            <w:rStyle w:val="a5"/>
            <w:rFonts w:eastAsia="標楷體" w:hint="eastAsia"/>
            <w:noProof/>
          </w:rPr>
          <w:t>量化指標達成差異說明</w:t>
        </w:r>
        <w:r w:rsidR="00430B9D" w:rsidRPr="005B78B3">
          <w:rPr>
            <w:rStyle w:val="a5"/>
            <w:rFonts w:eastAsia="標楷體"/>
            <w:noProof/>
          </w:rPr>
          <w:t xml:space="preserve"> (</w:t>
        </w:r>
        <w:r w:rsidR="00430B9D" w:rsidRPr="005B78B3">
          <w:rPr>
            <w:rStyle w:val="a5"/>
            <w:rFonts w:eastAsia="標楷體" w:hint="eastAsia"/>
            <w:noProof/>
          </w:rPr>
          <w:t>僅申請延駐企業需填寫</w:t>
        </w:r>
        <w:r w:rsidR="00430B9D" w:rsidRPr="005B78B3">
          <w:rPr>
            <w:rStyle w:val="a5"/>
            <w:rFonts w:eastAsia="標楷體"/>
            <w:noProof/>
          </w:rPr>
          <w:t>)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8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10</w:t>
        </w:r>
        <w:r w:rsidR="00430B9D">
          <w:rPr>
            <w:noProof/>
            <w:webHidden/>
          </w:rPr>
          <w:fldChar w:fldCharType="end"/>
        </w:r>
      </w:hyperlink>
    </w:p>
    <w:p w14:paraId="180A4C5C" w14:textId="520BA957" w:rsidR="00430B9D" w:rsidRDefault="006365F2">
      <w:pPr>
        <w:pStyle w:val="11"/>
        <w:rPr>
          <w:rFonts w:asciiTheme="minorHAnsi" w:eastAsiaTheme="minorEastAsia" w:hAnsiTheme="minorHAnsi" w:cstheme="minorBidi"/>
          <w:noProof/>
          <w:szCs w:val="28"/>
          <w:lang w:bidi="th-TH"/>
        </w:rPr>
      </w:pPr>
      <w:hyperlink w:anchor="_Toc132216869" w:history="1">
        <w:r w:rsidR="00430B9D" w:rsidRPr="005B78B3">
          <w:rPr>
            <w:rStyle w:val="a5"/>
            <w:rFonts w:eastAsia="標楷體" w:hint="eastAsia"/>
            <w:noProof/>
          </w:rPr>
          <w:t>陸、</w:t>
        </w:r>
        <w:r w:rsidR="00430B9D">
          <w:rPr>
            <w:rFonts w:asciiTheme="minorHAnsi" w:eastAsiaTheme="minorEastAsia" w:hAnsiTheme="minorHAnsi" w:cstheme="minorBidi"/>
            <w:noProof/>
            <w:szCs w:val="28"/>
            <w:lang w:bidi="th-TH"/>
          </w:rPr>
          <w:tab/>
        </w:r>
        <w:r w:rsidR="00430B9D" w:rsidRPr="005B78B3">
          <w:rPr>
            <w:rStyle w:val="a5"/>
            <w:rFonts w:eastAsia="標楷體" w:hint="eastAsia"/>
            <w:noProof/>
          </w:rPr>
          <w:t>特別需要本基地協助事項</w:t>
        </w:r>
        <w:r w:rsidR="00430B9D">
          <w:rPr>
            <w:noProof/>
            <w:webHidden/>
          </w:rPr>
          <w:tab/>
        </w:r>
        <w:r w:rsidR="00430B9D">
          <w:rPr>
            <w:noProof/>
            <w:webHidden/>
          </w:rPr>
          <w:fldChar w:fldCharType="begin"/>
        </w:r>
        <w:r w:rsidR="00430B9D">
          <w:rPr>
            <w:noProof/>
            <w:webHidden/>
          </w:rPr>
          <w:instrText xml:space="preserve"> PAGEREF _Toc132216869 \h </w:instrText>
        </w:r>
        <w:r w:rsidR="00430B9D">
          <w:rPr>
            <w:noProof/>
            <w:webHidden/>
          </w:rPr>
        </w:r>
        <w:r w:rsidR="00430B9D">
          <w:rPr>
            <w:noProof/>
            <w:webHidden/>
          </w:rPr>
          <w:fldChar w:fldCharType="separate"/>
        </w:r>
        <w:r w:rsidR="002D2856">
          <w:rPr>
            <w:noProof/>
            <w:webHidden/>
          </w:rPr>
          <w:t>11</w:t>
        </w:r>
        <w:r w:rsidR="00430B9D">
          <w:rPr>
            <w:noProof/>
            <w:webHidden/>
          </w:rPr>
          <w:fldChar w:fldCharType="end"/>
        </w:r>
      </w:hyperlink>
    </w:p>
    <w:p w14:paraId="0051E774" w14:textId="5E2026D5" w:rsidR="001A07D9" w:rsidRDefault="001A07D9" w:rsidP="001A07D9">
      <w:pPr>
        <w:spacing w:line="480" w:lineRule="exact"/>
      </w:pPr>
      <w:r w:rsidRPr="001A07D9">
        <w:rPr>
          <w:rFonts w:eastAsia="標楷體"/>
          <w:b/>
          <w:bCs/>
          <w:sz w:val="28"/>
          <w:szCs w:val="28"/>
          <w:lang w:val="zh-TW"/>
        </w:rPr>
        <w:fldChar w:fldCharType="end"/>
      </w:r>
    </w:p>
    <w:p w14:paraId="6128F72C" w14:textId="77777777" w:rsidR="0025448B" w:rsidRPr="004D7608" w:rsidRDefault="0025448B" w:rsidP="003F2AD8">
      <w:pPr>
        <w:pStyle w:val="11"/>
        <w:spacing w:line="360" w:lineRule="auto"/>
        <w:rPr>
          <w:rFonts w:eastAsia="標楷體"/>
          <w:b/>
        </w:rPr>
      </w:pPr>
    </w:p>
    <w:p w14:paraId="7B9F4F5D" w14:textId="77777777" w:rsidR="00847156" w:rsidRPr="004D7608" w:rsidRDefault="00237030" w:rsidP="007F75E3">
      <w:pPr>
        <w:pStyle w:val="1"/>
        <w:numPr>
          <w:ilvl w:val="0"/>
          <w:numId w:val="1"/>
        </w:numPr>
        <w:ind w:left="600" w:hangingChars="250" w:hanging="600"/>
        <w:rPr>
          <w:rFonts w:ascii="Times New Roman" w:eastAsia="標楷體" w:hAnsi="Times New Roman"/>
          <w:sz w:val="28"/>
          <w:szCs w:val="28"/>
          <w:lang w:eastAsia="zh-TW"/>
        </w:rPr>
      </w:pPr>
      <w:bookmarkStart w:id="1" w:name="_Toc1748158"/>
      <w:r w:rsidRPr="004D7608">
        <w:rPr>
          <w:rFonts w:ascii="Times New Roman" w:eastAsia="標楷體" w:hAnsi="Times New Roman"/>
          <w:b w:val="0"/>
          <w:bCs w:val="0"/>
          <w:color w:val="auto"/>
          <w:kern w:val="2"/>
          <w:sz w:val="24"/>
          <w:szCs w:val="24"/>
          <w:lang w:val="en-US" w:eastAsia="zh-TW"/>
        </w:rPr>
        <w:br w:type="page"/>
      </w:r>
      <w:bookmarkStart w:id="2" w:name="_Toc132216847"/>
      <w:r w:rsidR="000C60A7" w:rsidRPr="004D7608">
        <w:rPr>
          <w:rFonts w:ascii="Times New Roman" w:eastAsia="標楷體" w:hAnsi="Times New Roman"/>
          <w:sz w:val="28"/>
          <w:szCs w:val="28"/>
          <w:lang w:eastAsia="zh-TW"/>
        </w:rPr>
        <w:lastRenderedPageBreak/>
        <w:t>公司</w:t>
      </w:r>
      <w:r w:rsidR="007B7F94" w:rsidRPr="004D7608">
        <w:rPr>
          <w:rFonts w:ascii="Times New Roman" w:eastAsia="標楷體" w:hAnsi="Times New Roman"/>
          <w:sz w:val="28"/>
          <w:szCs w:val="28"/>
          <w:lang w:eastAsia="zh-TW"/>
        </w:rPr>
        <w:t>/</w:t>
      </w:r>
      <w:proofErr w:type="spellStart"/>
      <w:r w:rsidR="007B7F94" w:rsidRPr="004D7608">
        <w:rPr>
          <w:rFonts w:ascii="Times New Roman" w:eastAsia="標楷體" w:hAnsi="Times New Roman"/>
          <w:sz w:val="28"/>
          <w:szCs w:val="28"/>
          <w:lang w:eastAsia="zh-TW"/>
        </w:rPr>
        <w:t>籌備處</w:t>
      </w:r>
      <w:r w:rsidR="000C60A7" w:rsidRPr="004D7608">
        <w:rPr>
          <w:rFonts w:ascii="Times New Roman" w:eastAsia="標楷體" w:hAnsi="Times New Roman"/>
          <w:sz w:val="28"/>
          <w:szCs w:val="28"/>
          <w:lang w:eastAsia="zh-TW"/>
        </w:rPr>
        <w:t>背景</w:t>
      </w:r>
      <w:r w:rsidR="007778ED" w:rsidRPr="004D7608">
        <w:rPr>
          <w:rFonts w:ascii="Times New Roman" w:eastAsia="標楷體" w:hAnsi="Times New Roman"/>
          <w:sz w:val="28"/>
          <w:szCs w:val="28"/>
          <w:lang w:eastAsia="zh-TW"/>
        </w:rPr>
        <w:t>與</w:t>
      </w:r>
      <w:r w:rsidR="000C60A7" w:rsidRPr="004D7608">
        <w:rPr>
          <w:rFonts w:ascii="Times New Roman" w:eastAsia="標楷體" w:hAnsi="Times New Roman"/>
          <w:sz w:val="28"/>
          <w:szCs w:val="28"/>
          <w:lang w:eastAsia="zh-TW"/>
        </w:rPr>
        <w:t>營運概況</w:t>
      </w:r>
      <w:bookmarkEnd w:id="1"/>
      <w:bookmarkEnd w:id="2"/>
      <w:proofErr w:type="spellEnd"/>
    </w:p>
    <w:p w14:paraId="29B49F18" w14:textId="77777777" w:rsidR="00847156" w:rsidRPr="004D7608" w:rsidRDefault="00B4099E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3" w:name="_Toc1739023"/>
      <w:bookmarkStart w:id="4" w:name="_Toc1748159"/>
      <w:bookmarkStart w:id="5" w:name="_Toc132216848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公司</w:t>
      </w:r>
      <w:r w:rsidR="007B7F94"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/</w:t>
      </w:r>
      <w:proofErr w:type="spellStart"/>
      <w:r w:rsidR="007B7F94"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籌備處</w:t>
      </w:r>
      <w:r w:rsidR="000C60A7"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背景</w:t>
      </w:r>
      <w:bookmarkEnd w:id="3"/>
      <w:bookmarkEnd w:id="4"/>
      <w:bookmarkEnd w:id="5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61"/>
        <w:gridCol w:w="2820"/>
        <w:gridCol w:w="2255"/>
        <w:gridCol w:w="2702"/>
      </w:tblGrid>
      <w:tr w:rsidR="004112D4" w:rsidRPr="004D7608" w14:paraId="1675AC14" w14:textId="77777777" w:rsidTr="00707555">
        <w:trPr>
          <w:cantSplit/>
          <w:trHeight w:val="567"/>
        </w:trPr>
        <w:tc>
          <w:tcPr>
            <w:tcW w:w="5000" w:type="pct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11481C63" w14:textId="77777777" w:rsidR="004112D4" w:rsidRPr="004D7608" w:rsidRDefault="004112D4" w:rsidP="004112D4">
            <w:pPr>
              <w:snapToGrid w:val="0"/>
              <w:ind w:left="0" w:firstLine="0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4D7608">
              <w:rPr>
                <w:rFonts w:eastAsia="標楷體"/>
                <w:color w:val="000000"/>
                <w:sz w:val="28"/>
                <w:szCs w:val="28"/>
              </w:rPr>
              <w:t>基本資料</w:t>
            </w:r>
          </w:p>
        </w:tc>
      </w:tr>
      <w:tr w:rsidR="00E86F30" w:rsidRPr="004D7608" w14:paraId="43733F76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3B5731E4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名稱</w:t>
            </w:r>
          </w:p>
        </w:tc>
        <w:tc>
          <w:tcPr>
            <w:tcW w:w="1463" w:type="pct"/>
            <w:vAlign w:val="center"/>
          </w:tcPr>
          <w:p w14:paraId="1B21BB44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  <w:vAlign w:val="center"/>
          </w:tcPr>
          <w:p w14:paraId="7819E575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地址</w:t>
            </w:r>
          </w:p>
        </w:tc>
        <w:tc>
          <w:tcPr>
            <w:tcW w:w="1402" w:type="pct"/>
            <w:vAlign w:val="center"/>
          </w:tcPr>
          <w:p w14:paraId="1484BDD5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</w:tr>
      <w:tr w:rsidR="00E86F30" w:rsidRPr="004D7608" w14:paraId="3CF7093B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37567CB7" w14:textId="77777777" w:rsidR="00E86F30" w:rsidRPr="0031372F" w:rsidRDefault="009F5843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設立</w:t>
            </w:r>
            <w:r w:rsidR="00E86F30" w:rsidRPr="0031372F">
              <w:rPr>
                <w:rFonts w:eastAsia="標楷體"/>
                <w:color w:val="000000"/>
              </w:rPr>
              <w:t>日期</w:t>
            </w:r>
          </w:p>
        </w:tc>
        <w:tc>
          <w:tcPr>
            <w:tcW w:w="1463" w:type="pct"/>
            <w:vAlign w:val="center"/>
          </w:tcPr>
          <w:p w14:paraId="0BFB5313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  <w:vAlign w:val="center"/>
          </w:tcPr>
          <w:p w14:paraId="43AEA42B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統一編號</w:t>
            </w:r>
          </w:p>
        </w:tc>
        <w:tc>
          <w:tcPr>
            <w:tcW w:w="1402" w:type="pct"/>
            <w:vAlign w:val="center"/>
          </w:tcPr>
          <w:p w14:paraId="1DDCDC2A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</w:tr>
      <w:tr w:rsidR="00E86F30" w:rsidRPr="004D7608" w14:paraId="04B1B420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6C29EB55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負責人</w:t>
            </w:r>
          </w:p>
        </w:tc>
        <w:tc>
          <w:tcPr>
            <w:tcW w:w="1463" w:type="pct"/>
            <w:vAlign w:val="center"/>
          </w:tcPr>
          <w:p w14:paraId="1F35FFFC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  <w:vAlign w:val="center"/>
          </w:tcPr>
          <w:p w14:paraId="75AA33CC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員工人數</w:t>
            </w:r>
          </w:p>
        </w:tc>
        <w:tc>
          <w:tcPr>
            <w:tcW w:w="1402" w:type="pct"/>
            <w:vAlign w:val="center"/>
          </w:tcPr>
          <w:p w14:paraId="1D91FD5E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</w:tr>
      <w:tr w:rsidR="00E86F30" w:rsidRPr="004D7608" w14:paraId="65C90D42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3057F336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聯絡人</w:t>
            </w:r>
          </w:p>
        </w:tc>
        <w:tc>
          <w:tcPr>
            <w:tcW w:w="1463" w:type="pct"/>
            <w:vAlign w:val="center"/>
          </w:tcPr>
          <w:p w14:paraId="391A3250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  <w:vAlign w:val="center"/>
          </w:tcPr>
          <w:p w14:paraId="3D08FCC8" w14:textId="77777777" w:rsidR="00E86F30" w:rsidRPr="0031372F" w:rsidRDefault="009F5843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公司</w:t>
            </w:r>
            <w:r w:rsidRPr="0031372F">
              <w:rPr>
                <w:rFonts w:eastAsia="標楷體"/>
                <w:color w:val="000000"/>
              </w:rPr>
              <w:t>/</w:t>
            </w:r>
            <w:r w:rsidRPr="0031372F">
              <w:rPr>
                <w:rFonts w:eastAsia="標楷體"/>
                <w:color w:val="000000"/>
              </w:rPr>
              <w:t>籌備處</w:t>
            </w:r>
            <w:r w:rsidR="00E86F30" w:rsidRPr="0031372F">
              <w:rPr>
                <w:rFonts w:eastAsia="標楷體"/>
                <w:color w:val="000000"/>
              </w:rPr>
              <w:t>電話</w:t>
            </w:r>
          </w:p>
        </w:tc>
        <w:tc>
          <w:tcPr>
            <w:tcW w:w="1402" w:type="pct"/>
            <w:vAlign w:val="center"/>
          </w:tcPr>
          <w:p w14:paraId="1CD656B5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</w:tr>
      <w:tr w:rsidR="00E86F30" w:rsidRPr="004D7608" w14:paraId="75166295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6D0E7CF5" w14:textId="77777777" w:rsidR="00E86F30" w:rsidRPr="0031372F" w:rsidRDefault="00E86F30" w:rsidP="000067BC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聯絡人</w:t>
            </w:r>
            <w:r w:rsidR="000067BC" w:rsidRPr="0031372F">
              <w:rPr>
                <w:rFonts w:eastAsia="標楷體"/>
                <w:color w:val="000000"/>
              </w:rPr>
              <w:t>手機</w:t>
            </w:r>
          </w:p>
        </w:tc>
        <w:tc>
          <w:tcPr>
            <w:tcW w:w="1463" w:type="pct"/>
            <w:vAlign w:val="center"/>
          </w:tcPr>
          <w:p w14:paraId="5FDCB6FE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  <w:vAlign w:val="center"/>
          </w:tcPr>
          <w:p w14:paraId="31650F02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聯絡</w:t>
            </w:r>
            <w:r w:rsidR="009F5843" w:rsidRPr="0031372F">
              <w:rPr>
                <w:rFonts w:eastAsia="標楷體"/>
                <w:color w:val="000000"/>
              </w:rPr>
              <w:t>人郵件</w:t>
            </w:r>
          </w:p>
        </w:tc>
        <w:tc>
          <w:tcPr>
            <w:tcW w:w="1402" w:type="pct"/>
            <w:vAlign w:val="bottom"/>
          </w:tcPr>
          <w:p w14:paraId="0CFD8650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</w:tr>
      <w:tr w:rsidR="00E86F30" w:rsidRPr="004D7608" w14:paraId="16E1D5F2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76D0DED1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實收資本額</w:t>
            </w:r>
          </w:p>
          <w:p w14:paraId="4600FF52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（新台幣</w:t>
            </w:r>
            <w:r w:rsidRPr="0031372F">
              <w:rPr>
                <w:rFonts w:eastAsia="標楷體"/>
                <w:color w:val="000000"/>
              </w:rPr>
              <w:t>-</w:t>
            </w:r>
            <w:r w:rsidRPr="0031372F">
              <w:rPr>
                <w:rFonts w:eastAsia="標楷體"/>
                <w:color w:val="000000"/>
              </w:rPr>
              <w:t>千元）</w:t>
            </w:r>
          </w:p>
        </w:tc>
        <w:tc>
          <w:tcPr>
            <w:tcW w:w="1463" w:type="pct"/>
            <w:vAlign w:val="center"/>
          </w:tcPr>
          <w:p w14:paraId="2F4FCF52" w14:textId="77777777" w:rsidR="00E86F30" w:rsidRPr="0031372F" w:rsidRDefault="00E86F30" w:rsidP="00800885">
            <w:pPr>
              <w:snapToGrid w:val="0"/>
              <w:ind w:left="0" w:firstLine="0"/>
              <w:jc w:val="left"/>
              <w:rPr>
                <w:rFonts w:eastAsia="標楷體"/>
                <w:color w:val="000000"/>
              </w:rPr>
            </w:pPr>
          </w:p>
        </w:tc>
        <w:tc>
          <w:tcPr>
            <w:tcW w:w="1170" w:type="pct"/>
          </w:tcPr>
          <w:p w14:paraId="23D15129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營業額</w:t>
            </w:r>
          </w:p>
          <w:p w14:paraId="3023599A" w14:textId="77777777" w:rsidR="00E86F30" w:rsidRPr="0031372F" w:rsidRDefault="00E86F30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（新台幣</w:t>
            </w:r>
            <w:r w:rsidRPr="0031372F">
              <w:rPr>
                <w:rFonts w:eastAsia="標楷體"/>
                <w:color w:val="000000"/>
              </w:rPr>
              <w:t>-</w:t>
            </w:r>
            <w:r w:rsidRPr="0031372F">
              <w:rPr>
                <w:rFonts w:eastAsia="標楷體"/>
                <w:color w:val="000000"/>
              </w:rPr>
              <w:t>千元）</w:t>
            </w:r>
          </w:p>
        </w:tc>
        <w:tc>
          <w:tcPr>
            <w:tcW w:w="1402" w:type="pct"/>
            <w:vAlign w:val="bottom"/>
          </w:tcPr>
          <w:p w14:paraId="57313C44" w14:textId="77777777" w:rsidR="00E86F30" w:rsidRPr="00E626D3" w:rsidRDefault="00E86F30" w:rsidP="00E86F30">
            <w:pPr>
              <w:snapToGrid w:val="0"/>
              <w:ind w:left="0" w:firstLine="0"/>
              <w:jc w:val="right"/>
              <w:rPr>
                <w:rFonts w:eastAsia="標楷體"/>
                <w:color w:val="7F7F7F"/>
              </w:rPr>
            </w:pPr>
            <w:r w:rsidRPr="00E626D3">
              <w:rPr>
                <w:rFonts w:eastAsia="標楷體"/>
                <w:color w:val="7F7F7F"/>
              </w:rPr>
              <w:t>（最近一年，無則免填）</w:t>
            </w:r>
          </w:p>
        </w:tc>
      </w:tr>
      <w:tr w:rsidR="009F5843" w:rsidRPr="004D7608" w14:paraId="766182C4" w14:textId="77777777" w:rsidTr="00044613">
        <w:trPr>
          <w:cantSplit/>
          <w:trHeight w:val="567"/>
        </w:trPr>
        <w:tc>
          <w:tcPr>
            <w:tcW w:w="965" w:type="pct"/>
            <w:vAlign w:val="center"/>
          </w:tcPr>
          <w:p w14:paraId="70D96533" w14:textId="77777777" w:rsidR="009F5843" w:rsidRPr="0031372F" w:rsidRDefault="009F5843" w:rsidP="00E86F30">
            <w:pPr>
              <w:snapToGrid w:val="0"/>
              <w:ind w:left="0" w:firstLine="0"/>
              <w:jc w:val="center"/>
              <w:rPr>
                <w:rFonts w:eastAsia="標楷體"/>
                <w:color w:val="000000"/>
              </w:rPr>
            </w:pPr>
            <w:r w:rsidRPr="0031372F">
              <w:rPr>
                <w:rFonts w:eastAsia="標楷體"/>
                <w:color w:val="000000"/>
              </w:rPr>
              <w:t>主要股東</w:t>
            </w:r>
          </w:p>
        </w:tc>
        <w:tc>
          <w:tcPr>
            <w:tcW w:w="4035" w:type="pct"/>
            <w:gridSpan w:val="3"/>
            <w:vAlign w:val="center"/>
          </w:tcPr>
          <w:p w14:paraId="5F0C4FE2" w14:textId="623A6F91" w:rsidR="009F5843" w:rsidRPr="007C2E12" w:rsidRDefault="007C2E12" w:rsidP="00E86F30">
            <w:pPr>
              <w:snapToGrid w:val="0"/>
              <w:ind w:left="0" w:firstLine="0"/>
              <w:jc w:val="right"/>
              <w:rPr>
                <w:rFonts w:eastAsia="標楷體"/>
                <w:color w:val="7F7F7F"/>
              </w:rPr>
            </w:pPr>
            <w:r w:rsidRPr="007C2E12">
              <w:rPr>
                <w:rFonts w:eastAsia="標楷體" w:hint="eastAsia"/>
                <w:color w:val="7F7F7F"/>
              </w:rPr>
              <w:t>請填持股</w:t>
            </w:r>
            <w:r w:rsidRPr="007C2E12">
              <w:rPr>
                <w:rFonts w:eastAsia="標楷體" w:hint="eastAsia"/>
                <w:color w:val="7F7F7F"/>
              </w:rPr>
              <w:t>1</w:t>
            </w:r>
            <w:r w:rsidRPr="007C2E12">
              <w:rPr>
                <w:rFonts w:eastAsia="標楷體"/>
                <w:color w:val="7F7F7F"/>
              </w:rPr>
              <w:t>0%</w:t>
            </w:r>
            <w:r w:rsidRPr="007C2E12">
              <w:rPr>
                <w:rFonts w:eastAsia="標楷體" w:hint="eastAsia"/>
                <w:color w:val="7F7F7F"/>
              </w:rPr>
              <w:t>以上股東</w:t>
            </w:r>
          </w:p>
        </w:tc>
      </w:tr>
    </w:tbl>
    <w:p w14:paraId="0F61EEED" w14:textId="77777777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15E2881A" w14:textId="6040D4AD" w:rsidR="00E5654B" w:rsidRDefault="004112D4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  <w:r w:rsidRPr="00044613">
        <w:rPr>
          <w:rFonts w:eastAsia="標楷體"/>
          <w:bCs/>
          <w:sz w:val="28"/>
          <w:szCs w:val="28"/>
        </w:rPr>
        <w:t>(</w:t>
      </w:r>
      <w:r w:rsidR="00A36E0D">
        <w:rPr>
          <w:rFonts w:eastAsia="標楷體" w:hint="eastAsia"/>
          <w:bCs/>
          <w:sz w:val="28"/>
          <w:szCs w:val="28"/>
        </w:rPr>
        <w:t>文字</w:t>
      </w:r>
      <w:r w:rsidRPr="00044613">
        <w:rPr>
          <w:rFonts w:eastAsia="標楷體"/>
          <w:bCs/>
          <w:sz w:val="28"/>
          <w:szCs w:val="28"/>
        </w:rPr>
        <w:t>簡述單位設立緣由、發展概況、經營理念</w:t>
      </w:r>
      <w:r w:rsidRPr="00044613">
        <w:rPr>
          <w:rFonts w:eastAsia="標楷體"/>
          <w:bCs/>
          <w:sz w:val="28"/>
          <w:szCs w:val="28"/>
        </w:rPr>
        <w:t>)</w:t>
      </w:r>
    </w:p>
    <w:p w14:paraId="455FE201" w14:textId="0A6E1A0E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3CEA4ED2" w14:textId="2400F06A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5313E155" w14:textId="7E7C8879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0A8C8392" w14:textId="6EB1CE72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3649E0E7" w14:textId="77777777" w:rsidR="003E2FDC" w:rsidRDefault="003E2FDC" w:rsidP="003E2FDC">
      <w:pPr>
        <w:spacing w:line="480" w:lineRule="exact"/>
        <w:ind w:left="0" w:firstLineChars="200" w:firstLine="560"/>
        <w:rPr>
          <w:rFonts w:eastAsia="標楷體"/>
          <w:bCs/>
          <w:sz w:val="28"/>
          <w:szCs w:val="28"/>
        </w:rPr>
      </w:pPr>
    </w:p>
    <w:p w14:paraId="2E8BFA54" w14:textId="5F2A30FE" w:rsidR="000F0F8B" w:rsidRPr="00B04886" w:rsidRDefault="000F0F8B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6" w:name="_Toc132216849"/>
      <w:r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主要股東及持股比例（</w:t>
      </w:r>
      <w:r w:rsidR="007C2E12"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請填持股</w:t>
      </w:r>
      <w:r w:rsidR="007C2E12"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1</w:t>
      </w:r>
      <w:r w:rsidR="007C2E12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0%</w:t>
      </w:r>
      <w:r w:rsidR="007C2E12"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以上股東，</w:t>
      </w:r>
      <w:r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非企業免填）</w:t>
      </w:r>
      <w:bookmarkEnd w:id="6"/>
    </w:p>
    <w:p w14:paraId="4B0F3AC9" w14:textId="47E3E2A9" w:rsidR="000F0F8B" w:rsidRPr="00B04886" w:rsidRDefault="003E2FDC" w:rsidP="000F0F8B">
      <w:pPr>
        <w:pStyle w:val="t1"/>
        <w:jc w:val="right"/>
        <w:rPr>
          <w:rFonts w:ascii="標楷體" w:eastAsia="標楷體" w:hAnsi="標楷體"/>
          <w:color w:val="000000" w:themeColor="text1"/>
          <w:sz w:val="24"/>
          <w:szCs w:val="24"/>
          <w:shd w:val="clear" w:color="auto" w:fill="FFFFFF"/>
        </w:rPr>
      </w:pPr>
      <w:r w:rsidRPr="00B04886">
        <w:rPr>
          <w:rFonts w:ascii="Times New Roman" w:eastAsia="標楷體" w:hAnsi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379B2C6" wp14:editId="5EA3AAFF">
                <wp:simplePos x="0" y="0"/>
                <wp:positionH relativeFrom="column">
                  <wp:posOffset>635</wp:posOffset>
                </wp:positionH>
                <wp:positionV relativeFrom="paragraph">
                  <wp:posOffset>323215</wp:posOffset>
                </wp:positionV>
                <wp:extent cx="2520315" cy="431800"/>
                <wp:effectExtent l="6350" t="10160" r="6985" b="5715"/>
                <wp:wrapNone/>
                <wp:docPr id="903916844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0315" cy="43180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4593D973" id="Line 1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25.45pt" to="198.5pt,5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" o:allowincell="f" strokeweight=".5pt">
                <v:stroke startarrowwidth="narrow" startarrowlength="short" endarrowwidth="narrow" endarrowlength="short"/>
              </v:line>
            </w:pict>
          </mc:Fallback>
        </mc:AlternateContent>
      </w:r>
      <w:r w:rsidR="000F0F8B" w:rsidRPr="00B04886">
        <w:rPr>
          <w:rFonts w:ascii="標楷體" w:eastAsia="標楷體" w:hAnsi="標楷體" w:hint="eastAsia"/>
          <w:color w:val="000000" w:themeColor="text1"/>
          <w:sz w:val="24"/>
          <w:szCs w:val="24"/>
          <w:shd w:val="clear" w:color="auto" w:fill="FFFFFF"/>
        </w:rPr>
        <w:t>單位</w:t>
      </w:r>
      <w:r w:rsidR="000F0F8B" w:rsidRPr="00B04886">
        <w:rPr>
          <w:rFonts w:ascii="標楷體" w:eastAsia="標楷體" w:hAnsi="標楷體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0F0F8B" w:rsidRPr="00B04886">
        <w:rPr>
          <w:rFonts w:ascii="標楷體" w:eastAsia="標楷體" w:hAnsi="標楷體" w:hint="eastAsia"/>
          <w:color w:val="000000" w:themeColor="text1"/>
          <w:sz w:val="24"/>
          <w:szCs w:val="24"/>
          <w:shd w:val="clear" w:color="auto" w:fill="FFFFFF"/>
        </w:rPr>
        <w:t>千股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969"/>
        <w:gridCol w:w="2835"/>
        <w:gridCol w:w="2835"/>
      </w:tblGrid>
      <w:tr w:rsidR="00B260E1" w:rsidRPr="00B04886" w14:paraId="33B8D1B4" w14:textId="77777777" w:rsidTr="0075684D">
        <w:trPr>
          <w:cantSplit/>
          <w:trHeight w:val="680"/>
          <w:jc w:val="center"/>
        </w:trPr>
        <w:tc>
          <w:tcPr>
            <w:tcW w:w="3969" w:type="dxa"/>
            <w:vAlign w:val="center"/>
          </w:tcPr>
          <w:p w14:paraId="224F1BCB" w14:textId="77777777" w:rsidR="000F0F8B" w:rsidRPr="00B04886" w:rsidRDefault="000F0F8B" w:rsidP="0031372F">
            <w:pPr>
              <w:snapToGrid w:val="0"/>
              <w:ind w:left="0" w:firstLine="0"/>
              <w:jc w:val="right"/>
              <w:rPr>
                <w:rFonts w:eastAsia="標楷體"/>
                <w:b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股份</w:t>
            </w:r>
          </w:p>
          <w:p w14:paraId="4FEA0E5E" w14:textId="77777777" w:rsidR="000F0F8B" w:rsidRPr="00B04886" w:rsidRDefault="000F0F8B" w:rsidP="0031372F">
            <w:pPr>
              <w:snapToGrid w:val="0"/>
              <w:ind w:left="0" w:firstLine="0"/>
              <w:jc w:val="left"/>
              <w:rPr>
                <w:rFonts w:eastAsia="標楷體"/>
                <w:b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主要股東名稱</w:t>
            </w:r>
          </w:p>
        </w:tc>
        <w:tc>
          <w:tcPr>
            <w:tcW w:w="2835" w:type="dxa"/>
            <w:vAlign w:val="center"/>
          </w:tcPr>
          <w:p w14:paraId="6135FAE5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b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持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有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股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份</w:t>
            </w:r>
          </w:p>
        </w:tc>
        <w:tc>
          <w:tcPr>
            <w:tcW w:w="2835" w:type="dxa"/>
            <w:vAlign w:val="center"/>
          </w:tcPr>
          <w:p w14:paraId="6EE71FB8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b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持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股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比</w:t>
            </w:r>
            <w:r w:rsidRPr="00B04886">
              <w:rPr>
                <w:rFonts w:eastAsia="標楷體"/>
                <w:b/>
                <w:bCs/>
                <w:color w:val="000000" w:themeColor="text1"/>
              </w:rPr>
              <w:t xml:space="preserve"> </w:t>
            </w:r>
            <w:r w:rsidRPr="00B04886">
              <w:rPr>
                <w:rFonts w:eastAsia="標楷體" w:hint="eastAsia"/>
                <w:b/>
                <w:bCs/>
                <w:color w:val="000000" w:themeColor="text1"/>
              </w:rPr>
              <w:t>例</w:t>
            </w:r>
          </w:p>
        </w:tc>
      </w:tr>
      <w:tr w:rsidR="00B260E1" w:rsidRPr="00B04886" w14:paraId="22B5674C" w14:textId="77777777" w:rsidTr="004E73B0">
        <w:trPr>
          <w:cantSplit/>
          <w:trHeight w:val="454"/>
          <w:jc w:val="center"/>
        </w:trPr>
        <w:tc>
          <w:tcPr>
            <w:tcW w:w="3969" w:type="dxa"/>
            <w:vAlign w:val="center"/>
          </w:tcPr>
          <w:p w14:paraId="5451A39B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5AFE5A82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6AE307F6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B260E1" w:rsidRPr="00B04886" w14:paraId="14ABBF07" w14:textId="77777777" w:rsidTr="004E73B0">
        <w:trPr>
          <w:cantSplit/>
          <w:trHeight w:val="454"/>
          <w:jc w:val="center"/>
        </w:trPr>
        <w:tc>
          <w:tcPr>
            <w:tcW w:w="3969" w:type="dxa"/>
            <w:vAlign w:val="center"/>
          </w:tcPr>
          <w:p w14:paraId="24489D10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10BE291C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6A3BD6C9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B260E1" w:rsidRPr="00B04886" w14:paraId="5312CF87" w14:textId="77777777" w:rsidTr="004E73B0">
        <w:trPr>
          <w:cantSplit/>
          <w:trHeight w:val="454"/>
          <w:jc w:val="center"/>
        </w:trPr>
        <w:tc>
          <w:tcPr>
            <w:tcW w:w="3969" w:type="dxa"/>
            <w:vAlign w:val="center"/>
          </w:tcPr>
          <w:p w14:paraId="1BCC3980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04C6A1B2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5335D3FF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B260E1" w:rsidRPr="00B04886" w14:paraId="665C3CD2" w14:textId="77777777" w:rsidTr="004E73B0">
        <w:trPr>
          <w:cantSplit/>
          <w:trHeight w:val="454"/>
          <w:jc w:val="center"/>
        </w:trPr>
        <w:tc>
          <w:tcPr>
            <w:tcW w:w="3969" w:type="dxa"/>
            <w:vAlign w:val="center"/>
          </w:tcPr>
          <w:p w14:paraId="13B04B7B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6D4C7490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2920B213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B260E1" w:rsidRPr="00B04886" w14:paraId="1A28F47F" w14:textId="77777777" w:rsidTr="004E73B0">
        <w:trPr>
          <w:cantSplit/>
          <w:trHeight w:val="454"/>
          <w:jc w:val="center"/>
        </w:trPr>
        <w:tc>
          <w:tcPr>
            <w:tcW w:w="3969" w:type="dxa"/>
            <w:vAlign w:val="center"/>
          </w:tcPr>
          <w:p w14:paraId="7B962DC9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  <w:r w:rsidRPr="00B04886">
              <w:rPr>
                <w:rFonts w:eastAsia="標楷體" w:hint="eastAsia"/>
                <w:color w:val="000000" w:themeColor="text1"/>
              </w:rPr>
              <w:t>合</w:t>
            </w:r>
            <w:r w:rsidRPr="00B04886">
              <w:rPr>
                <w:rFonts w:eastAsia="標楷體"/>
                <w:color w:val="000000" w:themeColor="text1"/>
              </w:rPr>
              <w:t xml:space="preserve">      </w:t>
            </w:r>
            <w:r w:rsidRPr="00B04886">
              <w:rPr>
                <w:rFonts w:eastAsia="標楷體" w:hint="eastAsia"/>
                <w:color w:val="000000" w:themeColor="text1"/>
              </w:rPr>
              <w:t>計</w:t>
            </w:r>
          </w:p>
        </w:tc>
        <w:tc>
          <w:tcPr>
            <w:tcW w:w="2835" w:type="dxa"/>
            <w:vAlign w:val="center"/>
          </w:tcPr>
          <w:p w14:paraId="4B676EA1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835" w:type="dxa"/>
            <w:vAlign w:val="center"/>
          </w:tcPr>
          <w:p w14:paraId="5A0C0502" w14:textId="77777777" w:rsidR="000F0F8B" w:rsidRPr="00B04886" w:rsidRDefault="000F0F8B" w:rsidP="0031372F">
            <w:pPr>
              <w:snapToGrid w:val="0"/>
              <w:ind w:left="0" w:firstLine="0"/>
              <w:jc w:val="center"/>
              <w:rPr>
                <w:rFonts w:eastAsia="標楷體"/>
                <w:color w:val="000000" w:themeColor="text1"/>
              </w:rPr>
            </w:pPr>
          </w:p>
        </w:tc>
      </w:tr>
    </w:tbl>
    <w:p w14:paraId="30386CA7" w14:textId="77777777" w:rsidR="000F0F8B" w:rsidRPr="00B04886" w:rsidRDefault="000F0F8B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color w:val="000000" w:themeColor="text1"/>
          <w:sz w:val="28"/>
          <w:szCs w:val="28"/>
        </w:rPr>
      </w:pPr>
    </w:p>
    <w:p w14:paraId="7FAD0533" w14:textId="77777777" w:rsidR="00B4099E" w:rsidRPr="00B04886" w:rsidRDefault="000C60A7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7" w:name="_Toc1739026"/>
      <w:bookmarkStart w:id="8" w:name="_Toc1748160"/>
      <w:bookmarkStart w:id="9" w:name="_Toc132216850"/>
      <w:r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lastRenderedPageBreak/>
        <w:t>單位組織簡</w:t>
      </w:r>
      <w:r w:rsidR="00B4099E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介</w:t>
      </w:r>
      <w:bookmarkEnd w:id="7"/>
      <w:bookmarkEnd w:id="8"/>
      <w:bookmarkEnd w:id="9"/>
    </w:p>
    <w:p w14:paraId="2BAD811F" w14:textId="72F7100A" w:rsidR="00B4099E" w:rsidRDefault="00E5654B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單位組織架構、預計</w:t>
      </w:r>
      <w:r w:rsidR="00EC1B33" w:rsidRPr="00B04886">
        <w:rPr>
          <w:rFonts w:eastAsia="標楷體"/>
          <w:bCs/>
          <w:color w:val="767171" w:themeColor="background2" w:themeShade="80"/>
          <w:sz w:val="28"/>
          <w:szCs w:val="28"/>
        </w:rPr>
        <w:t>3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年內要聘僱的人數，並說明全職經營團隊組成與學經歷評估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4"/>
        <w:gridCol w:w="1358"/>
        <w:gridCol w:w="1322"/>
        <w:gridCol w:w="1322"/>
        <w:gridCol w:w="1322"/>
        <w:gridCol w:w="1322"/>
        <w:gridCol w:w="1318"/>
      </w:tblGrid>
      <w:tr w:rsidR="00B260E1" w:rsidRPr="00B04886" w14:paraId="2847CAF4" w14:textId="77777777" w:rsidTr="004E73B0">
        <w:trPr>
          <w:cantSplit/>
          <w:trHeight w:val="283"/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  <w:vAlign w:val="center"/>
          </w:tcPr>
          <w:p w14:paraId="3A3F4506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right"/>
              <w:rPr>
                <w:rFonts w:ascii="Times New Roman" w:eastAsia="標楷體" w:hAnsi="Times New Roman"/>
                <w:bCs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Cs/>
                <w:color w:val="000000" w:themeColor="text1"/>
                <w:sz w:val="24"/>
                <w:szCs w:val="24"/>
              </w:rPr>
              <w:t>單位：人</w:t>
            </w:r>
          </w:p>
        </w:tc>
      </w:tr>
      <w:tr w:rsidR="00B260E1" w:rsidRPr="00B04886" w14:paraId="32D9D846" w14:textId="77777777" w:rsidTr="00044613">
        <w:trPr>
          <w:cantSplit/>
          <w:trHeight w:val="283"/>
          <w:jc w:val="center"/>
        </w:trPr>
        <w:tc>
          <w:tcPr>
            <w:tcW w:w="868" w:type="pct"/>
            <w:vMerge w:val="restart"/>
            <w:vAlign w:val="center"/>
          </w:tcPr>
          <w:p w14:paraId="6541A8F6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職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稱</w:t>
            </w:r>
          </w:p>
        </w:tc>
        <w:tc>
          <w:tcPr>
            <w:tcW w:w="4132" w:type="pct"/>
            <w:gridSpan w:val="6"/>
          </w:tcPr>
          <w:p w14:paraId="22FBD9A8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學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       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歷</w:t>
            </w:r>
          </w:p>
        </w:tc>
      </w:tr>
      <w:tr w:rsidR="00B260E1" w:rsidRPr="00B04886" w14:paraId="1AB0FD40" w14:textId="77777777" w:rsidTr="00406058">
        <w:trPr>
          <w:cantSplit/>
          <w:trHeight w:val="283"/>
          <w:jc w:val="center"/>
        </w:trPr>
        <w:tc>
          <w:tcPr>
            <w:tcW w:w="868" w:type="pct"/>
            <w:vMerge/>
          </w:tcPr>
          <w:p w14:paraId="6A4AD1E4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</w:tcPr>
          <w:p w14:paraId="5362F736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博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士</w:t>
            </w:r>
          </w:p>
        </w:tc>
        <w:tc>
          <w:tcPr>
            <w:tcW w:w="686" w:type="pct"/>
          </w:tcPr>
          <w:p w14:paraId="16B2B53A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碩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士</w:t>
            </w:r>
          </w:p>
        </w:tc>
        <w:tc>
          <w:tcPr>
            <w:tcW w:w="686" w:type="pct"/>
          </w:tcPr>
          <w:p w14:paraId="60DF270B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學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士</w:t>
            </w:r>
          </w:p>
        </w:tc>
        <w:tc>
          <w:tcPr>
            <w:tcW w:w="686" w:type="pct"/>
          </w:tcPr>
          <w:p w14:paraId="6BE9BAF1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專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科</w:t>
            </w:r>
          </w:p>
        </w:tc>
        <w:tc>
          <w:tcPr>
            <w:tcW w:w="686" w:type="pct"/>
          </w:tcPr>
          <w:p w14:paraId="00B5A99D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其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他</w:t>
            </w:r>
          </w:p>
        </w:tc>
        <w:tc>
          <w:tcPr>
            <w:tcW w:w="684" w:type="pct"/>
          </w:tcPr>
          <w:p w14:paraId="54389B77" w14:textId="77777777" w:rsidR="00E5654B" w:rsidRPr="00B04886" w:rsidRDefault="00E5654B" w:rsidP="00E5654B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合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B04886">
              <w:rPr>
                <w:rFonts w:ascii="Times New Roman" w:eastAsia="標楷體" w:hAnsi="Times New Roman"/>
                <w:b/>
                <w:color w:val="000000" w:themeColor="text1"/>
                <w:sz w:val="24"/>
                <w:szCs w:val="24"/>
              </w:rPr>
              <w:t>計</w:t>
            </w:r>
          </w:p>
        </w:tc>
      </w:tr>
      <w:tr w:rsidR="00B260E1" w:rsidRPr="00B04886" w14:paraId="605C3734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12F0371A" w14:textId="77777777" w:rsidR="00E5654B" w:rsidRPr="00B04886" w:rsidRDefault="009F5843" w:rsidP="007B7F94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經營</w:t>
            </w:r>
            <w:r w:rsidR="00E5654B"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管理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者</w:t>
            </w:r>
          </w:p>
        </w:tc>
        <w:tc>
          <w:tcPr>
            <w:tcW w:w="704" w:type="pct"/>
            <w:vAlign w:val="center"/>
          </w:tcPr>
          <w:p w14:paraId="247E926D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26C418FF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4BFFA75B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29C43B28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681E32FD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6996FC5C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  <w:tr w:rsidR="00B260E1" w:rsidRPr="00B04886" w14:paraId="71A72C21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4CBEA14D" w14:textId="77777777" w:rsidR="00E5654B" w:rsidRPr="00B04886" w:rsidRDefault="009F5843" w:rsidP="007B7F94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技術</w:t>
            </w:r>
            <w:r w:rsidR="00E5654B"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研發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人員</w:t>
            </w:r>
          </w:p>
        </w:tc>
        <w:tc>
          <w:tcPr>
            <w:tcW w:w="704" w:type="pct"/>
            <w:vAlign w:val="center"/>
          </w:tcPr>
          <w:p w14:paraId="483EF7E4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32B8B567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73140682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624A9E1D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63A0A629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251354C1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  <w:tr w:rsidR="00B260E1" w:rsidRPr="00B04886" w14:paraId="737F5BA3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3554DAC9" w14:textId="77777777" w:rsidR="00E5654B" w:rsidRPr="00B04886" w:rsidRDefault="009F5843" w:rsidP="007B7F94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業務推廣人員</w:t>
            </w:r>
          </w:p>
        </w:tc>
        <w:tc>
          <w:tcPr>
            <w:tcW w:w="704" w:type="pct"/>
            <w:vAlign w:val="center"/>
          </w:tcPr>
          <w:p w14:paraId="135A20F9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03AF9CAB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031A060B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18669722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32C0C39A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281CCA08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  <w:tr w:rsidR="00B260E1" w:rsidRPr="00B04886" w14:paraId="36F9AF29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77EB6809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 w:hint="eastAsia"/>
                <w:color w:val="000000" w:themeColor="text1"/>
                <w:sz w:val="24"/>
                <w:szCs w:val="24"/>
              </w:rPr>
              <w:t>行政人員</w:t>
            </w:r>
          </w:p>
        </w:tc>
        <w:tc>
          <w:tcPr>
            <w:tcW w:w="704" w:type="pct"/>
            <w:vAlign w:val="center"/>
          </w:tcPr>
          <w:p w14:paraId="1D0309CC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189B9993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245F544D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7831D4C7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2ABCC916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277B0EF6" w14:textId="77777777" w:rsidR="00406058" w:rsidRPr="00B04886" w:rsidRDefault="00406058" w:rsidP="00E626D3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  <w:tr w:rsidR="00B260E1" w:rsidRPr="00B04886" w14:paraId="5F3295D3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23C18FCA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其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 xml:space="preserve">    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他</w:t>
            </w:r>
          </w:p>
        </w:tc>
        <w:tc>
          <w:tcPr>
            <w:tcW w:w="704" w:type="pct"/>
            <w:vAlign w:val="center"/>
          </w:tcPr>
          <w:p w14:paraId="53B5EE55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05850454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5B03CF00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3C290D97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0DFB247D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76B37F96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  <w:tr w:rsidR="00B260E1" w:rsidRPr="00B04886" w14:paraId="7AD53A84" w14:textId="77777777" w:rsidTr="00406058">
        <w:trPr>
          <w:cantSplit/>
          <w:trHeight w:val="567"/>
          <w:jc w:val="center"/>
        </w:trPr>
        <w:tc>
          <w:tcPr>
            <w:tcW w:w="868" w:type="pct"/>
            <w:vAlign w:val="center"/>
          </w:tcPr>
          <w:p w14:paraId="32AAB511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</w:pP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合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 xml:space="preserve">    </w:t>
            </w:r>
            <w:r w:rsidRPr="00B04886">
              <w:rPr>
                <w:rFonts w:ascii="Times New Roman" w:eastAsia="標楷體" w:hAnsi="Times New Roman"/>
                <w:color w:val="000000" w:themeColor="text1"/>
                <w:sz w:val="24"/>
                <w:szCs w:val="24"/>
              </w:rPr>
              <w:t>計</w:t>
            </w:r>
          </w:p>
        </w:tc>
        <w:tc>
          <w:tcPr>
            <w:tcW w:w="704" w:type="pct"/>
            <w:vAlign w:val="center"/>
          </w:tcPr>
          <w:p w14:paraId="59F118DA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11534E92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43F9F5AE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6752E85A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6" w:type="pct"/>
            <w:vAlign w:val="center"/>
          </w:tcPr>
          <w:p w14:paraId="72A8C438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  <w:tc>
          <w:tcPr>
            <w:tcW w:w="684" w:type="pct"/>
            <w:vAlign w:val="center"/>
          </w:tcPr>
          <w:p w14:paraId="4F7C9E64" w14:textId="77777777" w:rsidR="00E5654B" w:rsidRPr="00B04886" w:rsidRDefault="00E5654B" w:rsidP="007B7F94">
            <w:pPr>
              <w:pStyle w:val="t1"/>
              <w:snapToGrid w:val="0"/>
              <w:spacing w:before="0" w:line="240" w:lineRule="auto"/>
              <w:jc w:val="both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</w:p>
        </w:tc>
      </w:tr>
    </w:tbl>
    <w:p w14:paraId="6132D223" w14:textId="77777777" w:rsidR="008904A1" w:rsidRPr="00B04886" w:rsidRDefault="008904A1" w:rsidP="008904A1">
      <w:pPr>
        <w:spacing w:beforeLines="50" w:before="180" w:afterLines="50" w:after="180"/>
        <w:ind w:left="0" w:firstLineChars="200" w:firstLine="560"/>
        <w:rPr>
          <w:rFonts w:eastAsia="標楷體"/>
          <w:bCs/>
          <w:color w:val="000000" w:themeColor="text1"/>
          <w:sz w:val="28"/>
          <w:szCs w:val="28"/>
        </w:rPr>
      </w:pPr>
      <w:r w:rsidRPr="00B04886">
        <w:rPr>
          <w:rFonts w:eastAsia="標楷體" w:hint="eastAsia"/>
          <w:bCs/>
          <w:color w:val="000000" w:themeColor="text1"/>
          <w:sz w:val="28"/>
          <w:szCs w:val="28"/>
        </w:rPr>
        <w:t>經營及研發團隊簡歷說明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1701"/>
        <w:gridCol w:w="1701"/>
        <w:gridCol w:w="1701"/>
        <w:gridCol w:w="1701"/>
        <w:gridCol w:w="1134"/>
      </w:tblGrid>
      <w:tr w:rsidR="00B260E1" w:rsidRPr="00B04886" w14:paraId="08F83108" w14:textId="77777777" w:rsidTr="00223CCC">
        <w:trPr>
          <w:cantSplit/>
          <w:trHeight w:val="567"/>
          <w:jc w:val="center"/>
        </w:trPr>
        <w:tc>
          <w:tcPr>
            <w:tcW w:w="1701" w:type="dxa"/>
            <w:vAlign w:val="center"/>
          </w:tcPr>
          <w:p w14:paraId="75B4700A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姓</w:t>
            </w:r>
            <w:r w:rsidRPr="00B04886"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  <w:t xml:space="preserve">  </w:t>
            </w: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名</w:t>
            </w:r>
          </w:p>
        </w:tc>
        <w:tc>
          <w:tcPr>
            <w:tcW w:w="1701" w:type="dxa"/>
            <w:vAlign w:val="center"/>
          </w:tcPr>
          <w:p w14:paraId="263B1BFB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職  稱</w:t>
            </w:r>
          </w:p>
        </w:tc>
        <w:tc>
          <w:tcPr>
            <w:tcW w:w="1701" w:type="dxa"/>
            <w:vAlign w:val="center"/>
          </w:tcPr>
          <w:p w14:paraId="44AD38D6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最高學歷</w:t>
            </w:r>
          </w:p>
          <w:p w14:paraId="446A3C9D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  <w:t>(</w:t>
            </w: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學校系所</w:t>
            </w:r>
            <w:r w:rsidRPr="00B04886"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701" w:type="dxa"/>
            <w:vAlign w:val="center"/>
          </w:tcPr>
          <w:p w14:paraId="3AA428D4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主要經歷</w:t>
            </w:r>
          </w:p>
        </w:tc>
        <w:tc>
          <w:tcPr>
            <w:tcW w:w="1701" w:type="dxa"/>
            <w:vAlign w:val="center"/>
          </w:tcPr>
          <w:p w14:paraId="46BF2608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專   長</w:t>
            </w:r>
          </w:p>
        </w:tc>
        <w:tc>
          <w:tcPr>
            <w:tcW w:w="1134" w:type="dxa"/>
            <w:vAlign w:val="center"/>
          </w:tcPr>
          <w:p w14:paraId="2E22D2A8" w14:textId="77777777" w:rsidR="008904A1" w:rsidRPr="00B04886" w:rsidRDefault="008904A1" w:rsidP="008904A1">
            <w:pPr>
              <w:pStyle w:val="t1"/>
              <w:spacing w:before="0" w:line="3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04886">
              <w:rPr>
                <w:rFonts w:ascii="標楷體" w:eastAsia="標楷體" w:hAnsi="標楷體" w:hint="eastAsia"/>
                <w:b/>
                <w:color w:val="000000" w:themeColor="text1"/>
                <w:sz w:val="24"/>
                <w:szCs w:val="24"/>
                <w:shd w:val="clear" w:color="auto" w:fill="FFFFFF"/>
              </w:rPr>
              <w:t>本業年資</w:t>
            </w:r>
          </w:p>
        </w:tc>
      </w:tr>
      <w:tr w:rsidR="00B260E1" w:rsidRPr="00B04886" w14:paraId="40BD8C61" w14:textId="77777777" w:rsidTr="00223CCC">
        <w:trPr>
          <w:cantSplit/>
          <w:trHeight w:val="567"/>
          <w:jc w:val="center"/>
        </w:trPr>
        <w:tc>
          <w:tcPr>
            <w:tcW w:w="1701" w:type="dxa"/>
            <w:vAlign w:val="center"/>
          </w:tcPr>
          <w:p w14:paraId="347DA3A6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52FBE36E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2450E1C8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4DF281EF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6B6F8437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134" w:type="dxa"/>
            <w:vAlign w:val="center"/>
          </w:tcPr>
          <w:p w14:paraId="30301C61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</w:tr>
      <w:tr w:rsidR="00B260E1" w:rsidRPr="00B04886" w14:paraId="586FC4D0" w14:textId="77777777" w:rsidTr="00223CCC">
        <w:trPr>
          <w:cantSplit/>
          <w:trHeight w:val="567"/>
          <w:jc w:val="center"/>
        </w:trPr>
        <w:tc>
          <w:tcPr>
            <w:tcW w:w="1701" w:type="dxa"/>
            <w:vAlign w:val="center"/>
          </w:tcPr>
          <w:p w14:paraId="42BF4898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3F50C383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18695FB2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1D88E0BF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2722B1E4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134" w:type="dxa"/>
            <w:vAlign w:val="center"/>
          </w:tcPr>
          <w:p w14:paraId="790F3BA3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</w:tr>
      <w:tr w:rsidR="00B260E1" w:rsidRPr="00B04886" w14:paraId="1C5B6047" w14:textId="77777777" w:rsidTr="00223CCC">
        <w:trPr>
          <w:cantSplit/>
          <w:trHeight w:val="567"/>
          <w:jc w:val="center"/>
        </w:trPr>
        <w:tc>
          <w:tcPr>
            <w:tcW w:w="1701" w:type="dxa"/>
            <w:vAlign w:val="center"/>
          </w:tcPr>
          <w:p w14:paraId="52DE4F48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35945054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15DA71D2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784D4DD1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701" w:type="dxa"/>
            <w:vAlign w:val="center"/>
          </w:tcPr>
          <w:p w14:paraId="48AF4489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  <w:tc>
          <w:tcPr>
            <w:tcW w:w="1134" w:type="dxa"/>
            <w:vAlign w:val="center"/>
          </w:tcPr>
          <w:p w14:paraId="06E50E1F" w14:textId="77777777" w:rsidR="008904A1" w:rsidRPr="00B04886" w:rsidRDefault="008904A1" w:rsidP="008904A1">
            <w:pPr>
              <w:pStyle w:val="t1"/>
              <w:jc w:val="center"/>
              <w:rPr>
                <w:rFonts w:ascii="標楷體" w:eastAsia="標楷體" w:hAnsi="標楷體"/>
                <w:color w:val="000000" w:themeColor="text1"/>
                <w:sz w:val="28"/>
                <w:shd w:val="clear" w:color="auto" w:fill="FFFFFF"/>
              </w:rPr>
            </w:pPr>
          </w:p>
        </w:tc>
      </w:tr>
    </w:tbl>
    <w:p w14:paraId="7889534A" w14:textId="77777777" w:rsidR="00E5654B" w:rsidRPr="00B04886" w:rsidRDefault="000C60A7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10" w:name="_Toc1748161"/>
      <w:bookmarkStart w:id="11" w:name="_Toc132216851"/>
      <w:r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營運概況</w:t>
      </w:r>
      <w:bookmarkEnd w:id="10"/>
      <w:bookmarkEnd w:id="11"/>
    </w:p>
    <w:p w14:paraId="474D335F" w14:textId="33852905" w:rsidR="000C60A7" w:rsidRPr="00B04886" w:rsidRDefault="000C60A7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近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2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年營運概況，說明過往市場銷售概況，新創籌備團隊可以「潛在關鍵客戶鏈結」進行評估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 xml:space="preserve">　</w:t>
      </w:r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(</w:t>
      </w:r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表格格式可自訂</w:t>
      </w:r>
      <w:r w:rsidR="007C2E12"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01"/>
        <w:gridCol w:w="1102"/>
        <w:gridCol w:w="1103"/>
        <w:gridCol w:w="1105"/>
        <w:gridCol w:w="1105"/>
        <w:gridCol w:w="1103"/>
        <w:gridCol w:w="1103"/>
      </w:tblGrid>
      <w:tr w:rsidR="00B260E1" w:rsidRPr="00B04886" w14:paraId="62888C79" w14:textId="77777777" w:rsidTr="0031372F">
        <w:trPr>
          <w:cantSplit/>
          <w:trHeight w:val="283"/>
          <w:jc w:val="right"/>
        </w:trPr>
        <w:tc>
          <w:tcPr>
            <w:tcW w:w="1560" w:type="pct"/>
            <w:vMerge w:val="restart"/>
            <w:vAlign w:val="center"/>
          </w:tcPr>
          <w:p w14:paraId="77B89628" w14:textId="77777777" w:rsidR="000C60A7" w:rsidRPr="00B04886" w:rsidRDefault="000C60A7" w:rsidP="000C60A7">
            <w:pPr>
              <w:pStyle w:val="17"/>
              <w:snapToGrid w:val="0"/>
              <w:spacing w:line="240" w:lineRule="auto"/>
              <w:rPr>
                <w:rFonts w:hAnsi="Times New Roman"/>
                <w:noProof/>
                <w:color w:val="000000" w:themeColor="text1"/>
              </w:rPr>
            </w:pPr>
            <w:r w:rsidRPr="00B04886">
              <w:rPr>
                <w:rFonts w:hAnsi="Times New Roman"/>
                <w:color w:val="000000" w:themeColor="text1"/>
              </w:rPr>
              <w:t>公司主要產品項目</w:t>
            </w:r>
          </w:p>
        </w:tc>
        <w:tc>
          <w:tcPr>
            <w:tcW w:w="1146" w:type="pct"/>
            <w:gridSpan w:val="2"/>
            <w:tcBorders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F6563C7" w14:textId="77777777" w:rsidR="000C60A7" w:rsidRPr="00B04886" w:rsidRDefault="000C60A7" w:rsidP="000C60A7">
            <w:pPr>
              <w:pStyle w:val="B3"/>
              <w:autoSpaceDE w:val="0"/>
              <w:autoSpaceDN w:val="0"/>
              <w:snapToGrid w:val="0"/>
              <w:spacing w:before="0" w:after="0" w:line="240" w:lineRule="auto"/>
              <w:ind w:hanging="2836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tcBorders>
              <w:left w:val="nil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1D52E" w14:textId="77777777" w:rsidR="000C60A7" w:rsidRPr="00B04886" w:rsidRDefault="000C60A7" w:rsidP="000C60A7">
            <w:pPr>
              <w:pStyle w:val="B3"/>
              <w:autoSpaceDE w:val="0"/>
              <w:autoSpaceDN w:val="0"/>
              <w:snapToGrid w:val="0"/>
              <w:spacing w:before="0" w:after="0" w:line="240" w:lineRule="auto"/>
              <w:ind w:hanging="2836"/>
              <w:jc w:val="center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年</w:t>
            </w:r>
          </w:p>
        </w:tc>
        <w:tc>
          <w:tcPr>
            <w:tcW w:w="1147" w:type="pct"/>
            <w:gridSpan w:val="2"/>
            <w:tcBorders>
              <w:left w:val="single" w:sz="4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144C4AB6" w14:textId="77777777" w:rsidR="000C60A7" w:rsidRPr="00B04886" w:rsidRDefault="000C60A7" w:rsidP="000C60A7">
            <w:pPr>
              <w:pStyle w:val="B3"/>
              <w:autoSpaceDE w:val="0"/>
              <w:autoSpaceDN w:val="0"/>
              <w:snapToGrid w:val="0"/>
              <w:spacing w:before="0" w:after="0" w:line="240" w:lineRule="auto"/>
              <w:ind w:hanging="2836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tcBorders>
              <w:left w:val="nil"/>
              <w:bottom w:val="single" w:sz="6" w:space="0" w:color="auto"/>
            </w:tcBorders>
            <w:shd w:val="clear" w:color="auto" w:fill="auto"/>
            <w:vAlign w:val="center"/>
          </w:tcPr>
          <w:p w14:paraId="4DDAEB7A" w14:textId="77777777" w:rsidR="000C60A7" w:rsidRPr="00B04886" w:rsidRDefault="000C60A7" w:rsidP="000C60A7">
            <w:pPr>
              <w:pStyle w:val="B3"/>
              <w:autoSpaceDE w:val="0"/>
              <w:autoSpaceDN w:val="0"/>
              <w:snapToGrid w:val="0"/>
              <w:spacing w:before="0" w:after="0" w:line="240" w:lineRule="auto"/>
              <w:ind w:hanging="2836"/>
              <w:jc w:val="center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年</w:t>
            </w:r>
          </w:p>
        </w:tc>
      </w:tr>
      <w:tr w:rsidR="00B260E1" w:rsidRPr="00B04886" w14:paraId="7E7F66D1" w14:textId="77777777" w:rsidTr="0031372F">
        <w:trPr>
          <w:cantSplit/>
          <w:trHeight w:val="283"/>
          <w:jc w:val="right"/>
        </w:trPr>
        <w:tc>
          <w:tcPr>
            <w:tcW w:w="1560" w:type="pct"/>
            <w:vMerge/>
            <w:vAlign w:val="center"/>
          </w:tcPr>
          <w:p w14:paraId="2B81E00A" w14:textId="77777777" w:rsidR="009A0E2B" w:rsidRPr="00B04886" w:rsidRDefault="009A0E2B" w:rsidP="009A0E2B">
            <w:pPr>
              <w:pStyle w:val="b2"/>
              <w:widowControl/>
              <w:autoSpaceDE w:val="0"/>
              <w:autoSpaceDN w:val="0"/>
              <w:snapToGrid w:val="0"/>
              <w:spacing w:before="0" w:after="0" w:line="240" w:lineRule="auto"/>
              <w:ind w:hanging="567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307CB08F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銷量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3A8E1805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銷售額</w:t>
            </w:r>
          </w:p>
        </w:tc>
        <w:tc>
          <w:tcPr>
            <w:tcW w:w="574" w:type="pct"/>
            <w:shd w:val="clear" w:color="auto" w:fill="auto"/>
            <w:vAlign w:val="center"/>
          </w:tcPr>
          <w:p w14:paraId="783C48E3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市場</w:t>
            </w:r>
          </w:p>
          <w:p w14:paraId="3BC51AD6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佔有率</w:t>
            </w:r>
          </w:p>
        </w:tc>
        <w:tc>
          <w:tcPr>
            <w:tcW w:w="574" w:type="pct"/>
            <w:shd w:val="clear" w:color="auto" w:fill="auto"/>
            <w:vAlign w:val="center"/>
          </w:tcPr>
          <w:p w14:paraId="13A34CA7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銷量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7AC04C06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銷售額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3E318C93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市場</w:t>
            </w:r>
          </w:p>
          <w:p w14:paraId="0DEAA9C3" w14:textId="77777777" w:rsidR="009A0E2B" w:rsidRPr="00B04886" w:rsidRDefault="009A0E2B" w:rsidP="009A0E2B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distribute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佔有率</w:t>
            </w:r>
          </w:p>
        </w:tc>
      </w:tr>
      <w:tr w:rsidR="00B260E1" w:rsidRPr="00B04886" w14:paraId="1088A326" w14:textId="77777777" w:rsidTr="00044613">
        <w:trPr>
          <w:cantSplit/>
          <w:trHeight w:val="567"/>
          <w:jc w:val="right"/>
        </w:trPr>
        <w:tc>
          <w:tcPr>
            <w:tcW w:w="1560" w:type="pct"/>
            <w:vAlign w:val="center"/>
          </w:tcPr>
          <w:p w14:paraId="78985CFA" w14:textId="77777777" w:rsidR="000C60A7" w:rsidRPr="00B04886" w:rsidRDefault="000C60A7" w:rsidP="000C60A7">
            <w:pPr>
              <w:pStyle w:val="b2"/>
              <w:widowControl/>
              <w:autoSpaceDE w:val="0"/>
              <w:autoSpaceDN w:val="0"/>
              <w:snapToGrid w:val="0"/>
              <w:spacing w:before="0" w:after="0" w:line="240" w:lineRule="auto"/>
              <w:ind w:hanging="567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0833E92C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4A84E452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6738057D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6B37753C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49995D0E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1B93CF69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</w:tr>
      <w:tr w:rsidR="00B260E1" w:rsidRPr="00B04886" w14:paraId="18991B6A" w14:textId="77777777" w:rsidTr="00044613">
        <w:trPr>
          <w:cantSplit/>
          <w:trHeight w:val="567"/>
          <w:jc w:val="right"/>
        </w:trPr>
        <w:tc>
          <w:tcPr>
            <w:tcW w:w="1560" w:type="pct"/>
            <w:vAlign w:val="center"/>
          </w:tcPr>
          <w:p w14:paraId="64E79E87" w14:textId="77777777" w:rsidR="00F57E51" w:rsidRPr="00B04886" w:rsidRDefault="00F57E51" w:rsidP="000C60A7">
            <w:pPr>
              <w:pStyle w:val="b2"/>
              <w:widowControl/>
              <w:autoSpaceDE w:val="0"/>
              <w:autoSpaceDN w:val="0"/>
              <w:snapToGrid w:val="0"/>
              <w:spacing w:before="0" w:after="0" w:line="240" w:lineRule="auto"/>
              <w:ind w:hanging="567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4B983F3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7C07D21F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5314EF17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65251AB2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5B7E1A98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0FCF23B2" w14:textId="77777777" w:rsidR="00F57E51" w:rsidRPr="00B04886" w:rsidRDefault="00F57E51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</w:tr>
      <w:tr w:rsidR="00B260E1" w:rsidRPr="00B04886" w14:paraId="660BDC8A" w14:textId="77777777" w:rsidTr="00044613">
        <w:trPr>
          <w:cantSplit/>
          <w:trHeight w:val="567"/>
          <w:jc w:val="right"/>
        </w:trPr>
        <w:tc>
          <w:tcPr>
            <w:tcW w:w="1560" w:type="pct"/>
            <w:vAlign w:val="center"/>
          </w:tcPr>
          <w:p w14:paraId="44BD6A61" w14:textId="77777777" w:rsidR="000C60A7" w:rsidRPr="00B04886" w:rsidRDefault="000C60A7" w:rsidP="000C60A7">
            <w:pPr>
              <w:pStyle w:val="b2"/>
              <w:widowControl/>
              <w:autoSpaceDE w:val="0"/>
              <w:autoSpaceDN w:val="0"/>
              <w:snapToGrid w:val="0"/>
              <w:spacing w:before="0" w:after="0" w:line="240" w:lineRule="auto"/>
              <w:ind w:hanging="567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31A6DFE9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69E8AADC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1DEFA320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0D51B701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12E65391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920AFFA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</w:tr>
      <w:tr w:rsidR="00B260E1" w:rsidRPr="00B04886" w14:paraId="509CF04D" w14:textId="77777777" w:rsidTr="00044613">
        <w:trPr>
          <w:cantSplit/>
          <w:trHeight w:val="567"/>
          <w:jc w:val="right"/>
        </w:trPr>
        <w:tc>
          <w:tcPr>
            <w:tcW w:w="1560" w:type="pct"/>
            <w:vAlign w:val="center"/>
          </w:tcPr>
          <w:p w14:paraId="7018885A" w14:textId="77777777" w:rsidR="000C60A7" w:rsidRPr="00B04886" w:rsidRDefault="000C60A7" w:rsidP="00223CCC">
            <w:pPr>
              <w:pStyle w:val="b2"/>
              <w:widowControl/>
              <w:autoSpaceDE w:val="0"/>
              <w:autoSpaceDN w:val="0"/>
              <w:snapToGrid w:val="0"/>
              <w:spacing w:before="0" w:after="0" w:line="240" w:lineRule="auto"/>
              <w:ind w:left="0" w:firstLine="0"/>
              <w:jc w:val="center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B04886">
              <w:rPr>
                <w:rFonts w:eastAsia="標楷體"/>
                <w:color w:val="000000" w:themeColor="text1"/>
                <w:sz w:val="24"/>
                <w:szCs w:val="24"/>
              </w:rPr>
              <w:t>合計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7833C5F3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753DF2C9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6497FE6E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shd w:val="clear" w:color="auto" w:fill="auto"/>
            <w:vAlign w:val="center"/>
          </w:tcPr>
          <w:p w14:paraId="3608B414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06F12F3F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6DAE3E67" w14:textId="77777777" w:rsidR="000C60A7" w:rsidRPr="00B04886" w:rsidRDefault="000C60A7" w:rsidP="000C60A7">
            <w:pPr>
              <w:pStyle w:val="b1"/>
              <w:widowControl/>
              <w:autoSpaceDE w:val="0"/>
              <w:autoSpaceDN w:val="0"/>
              <w:snapToGrid w:val="0"/>
              <w:spacing w:before="0" w:line="240" w:lineRule="auto"/>
              <w:jc w:val="both"/>
              <w:textAlignment w:val="bottom"/>
              <w:rPr>
                <w:rFonts w:eastAsia="標楷體"/>
                <w:color w:val="000000" w:themeColor="text1"/>
                <w:sz w:val="24"/>
                <w:szCs w:val="24"/>
              </w:rPr>
            </w:pPr>
          </w:p>
        </w:tc>
      </w:tr>
    </w:tbl>
    <w:p w14:paraId="49816B7A" w14:textId="77777777" w:rsidR="000C60A7" w:rsidRPr="00B04886" w:rsidRDefault="000C60A7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12" w:name="_Toc1748162"/>
      <w:bookmarkStart w:id="13" w:name="_Toc132216852"/>
      <w:r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lastRenderedPageBreak/>
        <w:t>財務</w:t>
      </w:r>
      <w:r w:rsidR="00897586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能量</w:t>
      </w:r>
      <w:bookmarkEnd w:id="12"/>
      <w:bookmarkEnd w:id="13"/>
    </w:p>
    <w:p w14:paraId="05050150" w14:textId="78415ED8" w:rsidR="00897586" w:rsidRDefault="00897586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color w:val="000000" w:themeColor="text1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資金來源、成本預算及營收規劃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…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等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268"/>
        <w:gridCol w:w="2268"/>
        <w:gridCol w:w="2268"/>
        <w:gridCol w:w="2268"/>
      </w:tblGrid>
      <w:tr w:rsidR="00B04886" w:rsidRPr="00B04886" w14:paraId="3F91E9CF" w14:textId="77777777" w:rsidTr="00E626D3">
        <w:trPr>
          <w:trHeight w:val="567"/>
          <w:jc w:val="center"/>
        </w:trPr>
        <w:tc>
          <w:tcPr>
            <w:tcW w:w="7371" w:type="dxa"/>
            <w:gridSpan w:val="4"/>
            <w:shd w:val="clear" w:color="auto" w:fill="auto"/>
            <w:vAlign w:val="center"/>
          </w:tcPr>
          <w:p w14:paraId="2C10134F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未來</w:t>
            </w:r>
            <w:proofErr w:type="gramStart"/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三</w:t>
            </w:r>
            <w:proofErr w:type="gramEnd"/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年度財務規劃概況資料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C18ED8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bCs/>
                <w:color w:val="000000" w:themeColor="text1"/>
              </w:rPr>
              <w:t>單位：新台幣元</w:t>
            </w:r>
          </w:p>
        </w:tc>
      </w:tr>
      <w:tr w:rsidR="00B04886" w:rsidRPr="00B04886" w14:paraId="6D8DC659" w14:textId="77777777" w:rsidTr="00E626D3">
        <w:trPr>
          <w:trHeight w:val="737"/>
          <w:jc w:val="center"/>
        </w:trPr>
        <w:tc>
          <w:tcPr>
            <w:tcW w:w="2835" w:type="dxa"/>
            <w:gridSpan w:val="2"/>
            <w:shd w:val="clear" w:color="auto" w:fill="auto"/>
            <w:vAlign w:val="center"/>
          </w:tcPr>
          <w:p w14:paraId="5BC36F0F" w14:textId="77777777" w:rsidR="00255C51" w:rsidRPr="00B04886" w:rsidRDefault="00255C51" w:rsidP="00E626D3">
            <w:pPr>
              <w:ind w:left="0" w:firstLine="0"/>
              <w:jc w:val="right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Cs/>
                <w:color w:val="000000" w:themeColor="text1"/>
              </w:rPr>
              <w:t>年度</w:t>
            </w:r>
          </w:p>
          <w:p w14:paraId="73886983" w14:textId="77777777" w:rsidR="006F29D5" w:rsidRPr="00B04886" w:rsidRDefault="00255C51" w:rsidP="00E626D3">
            <w:pPr>
              <w:ind w:left="0" w:firstLine="0"/>
              <w:jc w:val="left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 w:hint="eastAsia"/>
                <w:bCs/>
                <w:color w:val="000000" w:themeColor="text1"/>
              </w:rPr>
              <w:t>項目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44C957" w14:textId="77777777" w:rsidR="006F29D5" w:rsidRPr="00B04886" w:rsidRDefault="006F29D5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第一年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0ECE719" w14:textId="77777777" w:rsidR="006F29D5" w:rsidRPr="00B04886" w:rsidRDefault="006F29D5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第二年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B6A7169" w14:textId="77777777" w:rsidR="006F29D5" w:rsidRPr="00B04886" w:rsidRDefault="006F29D5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第三年</w:t>
            </w:r>
          </w:p>
        </w:tc>
      </w:tr>
      <w:tr w:rsidR="00B04886" w:rsidRPr="00B04886" w14:paraId="3096663D" w14:textId="77777777" w:rsidTr="00E626D3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2FF3240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收入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337AD12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營業收入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9F77410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52C7290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533D59C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  <w:tr w:rsidR="00B04886" w:rsidRPr="00B04886" w14:paraId="0F96641D" w14:textId="77777777" w:rsidTr="00E626D3">
        <w:trPr>
          <w:trHeight w:val="567"/>
          <w:jc w:val="center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14DCFE37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支出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D114577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管銷費用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AA2DCFF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504D25D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5072EAC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  <w:tr w:rsidR="00B04886" w:rsidRPr="00B04886" w14:paraId="4BAE0E3C" w14:textId="77777777" w:rsidTr="00E626D3">
        <w:trPr>
          <w:trHeight w:val="567"/>
          <w:jc w:val="center"/>
        </w:trPr>
        <w:tc>
          <w:tcPr>
            <w:tcW w:w="567" w:type="dxa"/>
            <w:vMerge/>
            <w:shd w:val="clear" w:color="auto" w:fill="auto"/>
            <w:vAlign w:val="center"/>
          </w:tcPr>
          <w:p w14:paraId="178B6808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A22B6EC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行銷費用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0D06889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646F95B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BD8EAA1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  <w:tr w:rsidR="00B04886" w:rsidRPr="00B04886" w14:paraId="743D7794" w14:textId="77777777" w:rsidTr="00E626D3">
        <w:trPr>
          <w:trHeight w:val="567"/>
          <w:jc w:val="center"/>
        </w:trPr>
        <w:tc>
          <w:tcPr>
            <w:tcW w:w="567" w:type="dxa"/>
            <w:vMerge/>
            <w:shd w:val="clear" w:color="auto" w:fill="auto"/>
            <w:vAlign w:val="center"/>
          </w:tcPr>
          <w:p w14:paraId="6F64F56D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F284A71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設備費用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7BC7DA3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52C8C9D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91B37EF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  <w:tr w:rsidR="00B04886" w:rsidRPr="00B04886" w14:paraId="00D7DE6F" w14:textId="77777777" w:rsidTr="00E626D3">
        <w:trPr>
          <w:trHeight w:val="567"/>
          <w:jc w:val="center"/>
        </w:trPr>
        <w:tc>
          <w:tcPr>
            <w:tcW w:w="567" w:type="dxa"/>
            <w:vMerge/>
            <w:tcBorders>
              <w:bottom w:val="double" w:sz="4" w:space="0" w:color="000000"/>
            </w:tcBorders>
            <w:shd w:val="clear" w:color="auto" w:fill="auto"/>
            <w:vAlign w:val="center"/>
          </w:tcPr>
          <w:p w14:paraId="75216BF6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tcBorders>
              <w:bottom w:val="double" w:sz="4" w:space="0" w:color="000000"/>
            </w:tcBorders>
            <w:shd w:val="clear" w:color="auto" w:fill="auto"/>
            <w:vAlign w:val="center"/>
          </w:tcPr>
          <w:p w14:paraId="1E37BEAB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人事費用</w:t>
            </w:r>
          </w:p>
        </w:tc>
        <w:tc>
          <w:tcPr>
            <w:tcW w:w="2268" w:type="dxa"/>
            <w:tcBorders>
              <w:bottom w:val="double" w:sz="4" w:space="0" w:color="000000"/>
            </w:tcBorders>
            <w:shd w:val="clear" w:color="auto" w:fill="auto"/>
            <w:vAlign w:val="center"/>
          </w:tcPr>
          <w:p w14:paraId="5B9A7B2A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tcBorders>
              <w:bottom w:val="double" w:sz="4" w:space="0" w:color="000000"/>
            </w:tcBorders>
            <w:shd w:val="clear" w:color="auto" w:fill="auto"/>
            <w:vAlign w:val="center"/>
          </w:tcPr>
          <w:p w14:paraId="5073DA51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tcBorders>
              <w:bottom w:val="double" w:sz="4" w:space="0" w:color="000000"/>
            </w:tcBorders>
            <w:shd w:val="clear" w:color="auto" w:fill="auto"/>
            <w:vAlign w:val="center"/>
          </w:tcPr>
          <w:p w14:paraId="078B2A06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  <w:tr w:rsidR="00B260E1" w:rsidRPr="00B04886" w14:paraId="6BD7EE1B" w14:textId="77777777" w:rsidTr="00E626D3">
        <w:trPr>
          <w:trHeight w:val="567"/>
          <w:jc w:val="center"/>
        </w:trPr>
        <w:tc>
          <w:tcPr>
            <w:tcW w:w="2835" w:type="dxa"/>
            <w:gridSpan w:val="2"/>
            <w:tcBorders>
              <w:top w:val="double" w:sz="4" w:space="0" w:color="000000"/>
            </w:tcBorders>
            <w:shd w:val="clear" w:color="auto" w:fill="auto"/>
            <w:vAlign w:val="center"/>
          </w:tcPr>
          <w:p w14:paraId="747CE8EA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  <w:r w:rsidRPr="00B04886">
              <w:rPr>
                <w:rFonts w:eastAsia="標楷體"/>
                <w:color w:val="000000" w:themeColor="text1"/>
                <w:kern w:val="0"/>
                <w:shd w:val="clear" w:color="auto" w:fill="FFFFFF"/>
              </w:rPr>
              <w:t>淨利</w:t>
            </w:r>
          </w:p>
        </w:tc>
        <w:tc>
          <w:tcPr>
            <w:tcW w:w="2268" w:type="dxa"/>
            <w:tcBorders>
              <w:top w:val="double" w:sz="4" w:space="0" w:color="000000"/>
            </w:tcBorders>
            <w:shd w:val="clear" w:color="auto" w:fill="auto"/>
            <w:vAlign w:val="center"/>
          </w:tcPr>
          <w:p w14:paraId="770059BC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tcBorders>
              <w:top w:val="double" w:sz="4" w:space="0" w:color="000000"/>
            </w:tcBorders>
            <w:shd w:val="clear" w:color="auto" w:fill="auto"/>
            <w:vAlign w:val="center"/>
          </w:tcPr>
          <w:p w14:paraId="637F68EC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268" w:type="dxa"/>
            <w:tcBorders>
              <w:top w:val="double" w:sz="4" w:space="0" w:color="000000"/>
            </w:tcBorders>
            <w:shd w:val="clear" w:color="auto" w:fill="auto"/>
            <w:vAlign w:val="center"/>
          </w:tcPr>
          <w:p w14:paraId="29E907AB" w14:textId="77777777" w:rsidR="009B38A8" w:rsidRPr="00B04886" w:rsidRDefault="009B38A8" w:rsidP="00E626D3">
            <w:pPr>
              <w:ind w:left="0" w:firstLine="0"/>
              <w:jc w:val="center"/>
              <w:rPr>
                <w:rFonts w:eastAsia="標楷體"/>
                <w:bCs/>
                <w:color w:val="000000" w:themeColor="text1"/>
              </w:rPr>
            </w:pPr>
          </w:p>
        </w:tc>
      </w:tr>
    </w:tbl>
    <w:p w14:paraId="55D66A7B" w14:textId="77777777" w:rsidR="00897586" w:rsidRPr="00B04886" w:rsidRDefault="00897586" w:rsidP="0031372F">
      <w:pPr>
        <w:spacing w:beforeLines="50" w:before="180" w:afterLines="50" w:after="180"/>
        <w:ind w:left="1473" w:hangingChars="526" w:hanging="1473"/>
        <w:rPr>
          <w:rFonts w:eastAsia="標楷體"/>
          <w:bCs/>
          <w:color w:val="000000" w:themeColor="text1"/>
          <w:sz w:val="28"/>
          <w:szCs w:val="28"/>
        </w:rPr>
      </w:pPr>
    </w:p>
    <w:p w14:paraId="1DBFE773" w14:textId="77777777" w:rsidR="00897586" w:rsidRPr="00B04886" w:rsidRDefault="007B7F94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14" w:name="_Toc1748163"/>
      <w:bookmarkStart w:id="15" w:name="_Toc132216853"/>
      <w:r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主要技術及</w:t>
      </w:r>
      <w:r w:rsidR="00EC1B33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研發</w:t>
      </w:r>
      <w:r w:rsidR="00897586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能量</w:t>
      </w:r>
      <w:bookmarkEnd w:id="14"/>
      <w:bookmarkEnd w:id="15"/>
    </w:p>
    <w:p w14:paraId="661ED66E" w14:textId="77777777" w:rsidR="00897586" w:rsidRPr="00B04886" w:rsidRDefault="00897586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="00150F60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研發成果、獲得獎項、發表論文明細及</w:t>
      </w:r>
      <w:r w:rsidR="00EC1B33" w:rsidRPr="00B04886">
        <w:rPr>
          <w:rFonts w:eastAsia="標楷體"/>
          <w:bCs/>
          <w:color w:val="767171" w:themeColor="background2" w:themeShade="80"/>
          <w:sz w:val="28"/>
          <w:szCs w:val="28"/>
        </w:rPr>
        <w:t>近五年獲得</w:t>
      </w:r>
      <w:r w:rsidR="00EC1B33" w:rsidRPr="00B04886">
        <w:rPr>
          <w:rFonts w:eastAsia="標楷體"/>
          <w:bCs/>
          <w:color w:val="767171" w:themeColor="background2" w:themeShade="80"/>
          <w:sz w:val="28"/>
          <w:szCs w:val="28"/>
        </w:rPr>
        <w:t>/</w:t>
      </w:r>
      <w:r w:rsidR="00EC1B33" w:rsidRPr="00B04886">
        <w:rPr>
          <w:rFonts w:eastAsia="標楷體"/>
          <w:bCs/>
          <w:color w:val="767171" w:themeColor="background2" w:themeShade="80"/>
          <w:sz w:val="28"/>
          <w:szCs w:val="28"/>
        </w:rPr>
        <w:t>申請「發明或新型」專利績效評估，如有美國、日本等先進國家獲證實績更佳、</w:t>
      </w:r>
      <w:r w:rsidR="00BE1452" w:rsidRPr="00B04886">
        <w:rPr>
          <w:rFonts w:eastAsia="標楷體"/>
          <w:bCs/>
          <w:color w:val="767171" w:themeColor="background2" w:themeShade="80"/>
          <w:sz w:val="28"/>
          <w:szCs w:val="28"/>
        </w:rPr>
        <w:t>過往與正在執行中的產學合作研發績效評估、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智財權、專利佈局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…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等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481527E1" w14:textId="77777777" w:rsidR="009A0E2B" w:rsidRPr="00044613" w:rsidRDefault="009A0E2B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p w14:paraId="6EA7CE7C" w14:textId="77777777" w:rsidR="009A0E2B" w:rsidRPr="004D7608" w:rsidRDefault="009A0E2B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16" w:name="_Toc1748164"/>
      <w:bookmarkStart w:id="17" w:name="_Toc132216854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協力單位簡介</w:t>
      </w:r>
      <w:bookmarkEnd w:id="16"/>
      <w:bookmarkEnd w:id="17"/>
    </w:p>
    <w:p w14:paraId="36A94C88" w14:textId="77777777" w:rsidR="009A0E2B" w:rsidRPr="00B04886" w:rsidRDefault="009A0E2B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供應鏈、協力廠、外部鏈結團隊之完整性</w:t>
      </w:r>
      <w:r w:rsidR="00B660E2" w:rsidRPr="00B04886">
        <w:rPr>
          <w:rFonts w:eastAsia="標楷體"/>
          <w:bCs/>
          <w:color w:val="767171" w:themeColor="background2" w:themeShade="80"/>
          <w:sz w:val="28"/>
          <w:szCs w:val="28"/>
        </w:rPr>
        <w:t>說明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17E9BD06" w14:textId="77777777" w:rsidR="009A0E2B" w:rsidRPr="00044613" w:rsidRDefault="009A0E2B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p w14:paraId="7D054AD2" w14:textId="77777777" w:rsidR="00897586" w:rsidRPr="004D7608" w:rsidRDefault="00897586" w:rsidP="007F75E3">
      <w:pPr>
        <w:pStyle w:val="20"/>
        <w:numPr>
          <w:ilvl w:val="0"/>
          <w:numId w:val="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18" w:name="_Toc1748165"/>
      <w:bookmarkStart w:id="19" w:name="_Toc132216855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計畫執行能量</w:t>
      </w:r>
      <w:bookmarkEnd w:id="18"/>
      <w:bookmarkEnd w:id="19"/>
    </w:p>
    <w:p w14:paraId="4F144A9B" w14:textId="4B8B97FC" w:rsidR="00922B92" w:rsidRPr="00B04886" w:rsidRDefault="00EC1B33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近三年曾取得政府科</w:t>
      </w:r>
      <w:proofErr w:type="gramStart"/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研</w:t>
      </w:r>
      <w:proofErr w:type="gramEnd"/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補助或產品開發補助之實績評估（經濟部、</w:t>
      </w:r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農委會、國科會等中央機關以及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地方政府等）</w:t>
      </w:r>
      <w:r w:rsidR="00745A3B" w:rsidRPr="00B04886">
        <w:rPr>
          <w:rFonts w:eastAsia="標楷體"/>
          <w:bCs/>
          <w:color w:val="767171" w:themeColor="background2" w:themeShade="80"/>
          <w:sz w:val="28"/>
          <w:szCs w:val="28"/>
        </w:rPr>
        <w:t>、各項里程碑之可達成程度評估</w:t>
      </w:r>
    </w:p>
    <w:p w14:paraId="587F00F0" w14:textId="77777777" w:rsidR="002E42FE" w:rsidRPr="004D7608" w:rsidRDefault="00044613" w:rsidP="002D275C">
      <w:pPr>
        <w:pStyle w:val="1"/>
        <w:numPr>
          <w:ilvl w:val="0"/>
          <w:numId w:val="1"/>
        </w:numPr>
        <w:ind w:left="701" w:hangingChars="250" w:hanging="701"/>
        <w:rPr>
          <w:rFonts w:ascii="Times New Roman" w:eastAsia="標楷體" w:hAnsi="Times New Roman"/>
          <w:sz w:val="28"/>
          <w:szCs w:val="28"/>
          <w:lang w:eastAsia="zh-TW"/>
        </w:rPr>
      </w:pPr>
      <w:r>
        <w:rPr>
          <w:rFonts w:eastAsia="標楷體"/>
          <w:sz w:val="28"/>
          <w:szCs w:val="28"/>
        </w:rPr>
        <w:br w:type="page"/>
      </w:r>
      <w:bookmarkStart w:id="20" w:name="_Toc1748166"/>
      <w:bookmarkStart w:id="21" w:name="_Toc132216856"/>
      <w:r w:rsidR="00897586" w:rsidRPr="004D7608">
        <w:rPr>
          <w:rFonts w:ascii="Times New Roman" w:eastAsia="標楷體" w:hAnsi="Times New Roman"/>
          <w:sz w:val="28"/>
          <w:szCs w:val="28"/>
          <w:lang w:eastAsia="zh-TW"/>
        </w:rPr>
        <w:lastRenderedPageBreak/>
        <w:t>市場研究與分析</w:t>
      </w:r>
      <w:bookmarkEnd w:id="20"/>
      <w:bookmarkEnd w:id="21"/>
    </w:p>
    <w:p w14:paraId="1B53CEDB" w14:textId="77777777" w:rsidR="002E42FE" w:rsidRPr="004D7608" w:rsidRDefault="002E42FE" w:rsidP="007F75E3">
      <w:pPr>
        <w:pStyle w:val="20"/>
        <w:numPr>
          <w:ilvl w:val="0"/>
          <w:numId w:val="13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22" w:name="_Toc1748167"/>
      <w:bookmarkStart w:id="23" w:name="_Toc132216857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產品重要性</w:t>
      </w:r>
      <w:bookmarkEnd w:id="22"/>
      <w:bookmarkEnd w:id="23"/>
    </w:p>
    <w:p w14:paraId="79336EF6" w14:textId="3F74C2B0" w:rsidR="00897586" w:rsidRDefault="00897586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產品說明、發展動機、競爭優勢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7D5D9DBF" w14:textId="77777777" w:rsidR="006723DE" w:rsidRPr="00B04886" w:rsidRDefault="006723DE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173DB2DC" w14:textId="77777777" w:rsidR="002E42FE" w:rsidRPr="004D7608" w:rsidRDefault="00897586" w:rsidP="00B04886">
      <w:pPr>
        <w:pStyle w:val="20"/>
        <w:numPr>
          <w:ilvl w:val="0"/>
          <w:numId w:val="13"/>
        </w:numPr>
        <w:spacing w:beforeLines="50" w:before="180"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24" w:name="_Toc1748168"/>
      <w:bookmarkStart w:id="25" w:name="_Toc132216858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市場機會與分析</w:t>
      </w:r>
      <w:bookmarkEnd w:id="24"/>
      <w:bookmarkEnd w:id="25"/>
    </w:p>
    <w:p w14:paraId="350360B6" w14:textId="77777777" w:rsidR="00897586" w:rsidRPr="00B04886" w:rsidRDefault="00897586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="009B666E" w:rsidRPr="00B04886">
        <w:rPr>
          <w:rFonts w:eastAsia="標楷體"/>
          <w:bCs/>
          <w:color w:val="767171" w:themeColor="background2" w:themeShade="80"/>
          <w:sz w:val="28"/>
          <w:szCs w:val="28"/>
        </w:rPr>
        <w:t>目標客戶市場分析、產品銷售方式、銷售據點及分佈、銷售通路、主要客戶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說明</w:t>
      </w:r>
      <w:r w:rsidR="009B666E" w:rsidRPr="00B04886">
        <w:rPr>
          <w:rFonts w:eastAsia="標楷體"/>
          <w:bCs/>
          <w:color w:val="767171" w:themeColor="background2" w:themeShade="80"/>
          <w:sz w:val="28"/>
          <w:szCs w:val="28"/>
        </w:rPr>
        <w:t>、</w:t>
      </w:r>
      <w:r w:rsidR="009A0E2B" w:rsidRPr="00B04886">
        <w:rPr>
          <w:rFonts w:eastAsia="標楷體"/>
          <w:bCs/>
          <w:color w:val="767171" w:themeColor="background2" w:themeShade="80"/>
          <w:sz w:val="28"/>
          <w:szCs w:val="28"/>
        </w:rPr>
        <w:t>市</w:t>
      </w:r>
      <w:proofErr w:type="gramStart"/>
      <w:r w:rsidR="009A0E2B" w:rsidRPr="00B04886">
        <w:rPr>
          <w:rFonts w:eastAsia="標楷體"/>
          <w:bCs/>
          <w:color w:val="767171" w:themeColor="background2" w:themeShade="80"/>
          <w:sz w:val="28"/>
          <w:szCs w:val="28"/>
        </w:rPr>
        <w:t>佔</w:t>
      </w:r>
      <w:proofErr w:type="gramEnd"/>
      <w:r w:rsidR="009A0E2B" w:rsidRPr="00B04886">
        <w:rPr>
          <w:rFonts w:eastAsia="標楷體"/>
          <w:bCs/>
          <w:color w:val="767171" w:themeColor="background2" w:themeShade="80"/>
          <w:sz w:val="28"/>
          <w:szCs w:val="28"/>
        </w:rPr>
        <w:t>成長率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5DA20832" w14:textId="77777777" w:rsidR="00044613" w:rsidRPr="00044613" w:rsidRDefault="00044613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p w14:paraId="2C215D74" w14:textId="77777777" w:rsidR="009A0E2B" w:rsidRPr="004D7608" w:rsidRDefault="00044613" w:rsidP="003F5B44">
      <w:pPr>
        <w:pStyle w:val="1"/>
        <w:numPr>
          <w:ilvl w:val="0"/>
          <w:numId w:val="1"/>
        </w:numPr>
        <w:ind w:left="701" w:hangingChars="250" w:hanging="701"/>
        <w:rPr>
          <w:rFonts w:ascii="Times New Roman" w:eastAsia="標楷體" w:hAnsi="Times New Roman"/>
          <w:sz w:val="28"/>
          <w:szCs w:val="28"/>
          <w:lang w:eastAsia="zh-TW"/>
        </w:rPr>
      </w:pPr>
      <w:r>
        <w:rPr>
          <w:rFonts w:eastAsia="標楷體"/>
          <w:sz w:val="28"/>
          <w:szCs w:val="28"/>
        </w:rPr>
        <w:br w:type="page"/>
      </w:r>
      <w:bookmarkStart w:id="26" w:name="_Toc1748169"/>
      <w:bookmarkStart w:id="27" w:name="_Toc132216859"/>
      <w:r w:rsidR="009A0E2B" w:rsidRPr="004D7608">
        <w:rPr>
          <w:rFonts w:ascii="Times New Roman" w:eastAsia="標楷體" w:hAnsi="Times New Roman"/>
          <w:sz w:val="28"/>
          <w:szCs w:val="28"/>
          <w:lang w:eastAsia="zh-TW"/>
        </w:rPr>
        <w:lastRenderedPageBreak/>
        <w:t>企業營運策略</w:t>
      </w:r>
      <w:bookmarkEnd w:id="26"/>
      <w:bookmarkEnd w:id="27"/>
    </w:p>
    <w:p w14:paraId="170AE536" w14:textId="77777777" w:rsidR="009A0E2B" w:rsidRPr="004D7608" w:rsidRDefault="009A0E2B" w:rsidP="003F5B44">
      <w:pPr>
        <w:pStyle w:val="20"/>
        <w:numPr>
          <w:ilvl w:val="0"/>
          <w:numId w:val="1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28" w:name="_Toc1748170"/>
      <w:bookmarkStart w:id="29" w:name="_Toc132216860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營運模式</w:t>
      </w:r>
      <w:bookmarkEnd w:id="28"/>
      <w:bookmarkEnd w:id="29"/>
    </w:p>
    <w:p w14:paraId="180819B1" w14:textId="34D61AE0" w:rsidR="009B666E" w:rsidRDefault="009A0E2B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單位之願景、定位、營運構想、經營策略及量化之目標</w:t>
      </w:r>
      <w:r w:rsidR="00745A3B" w:rsidRPr="00B04886">
        <w:rPr>
          <w:rFonts w:eastAsia="標楷體"/>
          <w:bCs/>
          <w:color w:val="767171" w:themeColor="background2" w:themeShade="80"/>
          <w:sz w:val="28"/>
          <w:szCs w:val="28"/>
        </w:rPr>
        <w:t>、公司登記或研發與市場推廣據點設於進駐基地、進駐期間與高雄市產官學</w:t>
      </w:r>
      <w:proofErr w:type="gramStart"/>
      <w:r w:rsidR="00745A3B" w:rsidRPr="00B04886">
        <w:rPr>
          <w:rFonts w:eastAsia="標楷體"/>
          <w:bCs/>
          <w:color w:val="767171" w:themeColor="background2" w:themeShade="80"/>
          <w:sz w:val="28"/>
          <w:szCs w:val="28"/>
        </w:rPr>
        <w:t>研</w:t>
      </w:r>
      <w:proofErr w:type="gramEnd"/>
      <w:r w:rsidR="00745A3B" w:rsidRPr="00B04886">
        <w:rPr>
          <w:rFonts w:eastAsia="標楷體"/>
          <w:bCs/>
          <w:color w:val="767171" w:themeColor="background2" w:themeShade="80"/>
          <w:sz w:val="28"/>
          <w:szCs w:val="28"/>
        </w:rPr>
        <w:t>的預期鏈結或已具體合作內容評估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14D1CEAE" w14:textId="77777777" w:rsidR="006723DE" w:rsidRPr="00B04886" w:rsidRDefault="006723DE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4DC49687" w14:textId="77777777" w:rsidR="00003B01" w:rsidRPr="00B04886" w:rsidRDefault="00003B01" w:rsidP="00B04886">
      <w:pPr>
        <w:pStyle w:val="20"/>
        <w:numPr>
          <w:ilvl w:val="0"/>
          <w:numId w:val="14"/>
        </w:numPr>
        <w:spacing w:beforeLines="50" w:before="180"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30" w:name="_Toc132216861"/>
      <w:r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研發計畫</w:t>
      </w:r>
      <w:bookmarkEnd w:id="30"/>
    </w:p>
    <w:p w14:paraId="09CFA82A" w14:textId="1B99BE57" w:rsidR="00003B01" w:rsidRDefault="00003B01" w:rsidP="006723DE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研發項目、核心技術、主要競爭產品技術分析、實施方法、工作進度</w:t>
      </w: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)</w:t>
      </w:r>
    </w:p>
    <w:p w14:paraId="7427D403" w14:textId="77777777" w:rsidR="006723DE" w:rsidRPr="00B04886" w:rsidRDefault="006723DE" w:rsidP="006723DE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1FFB3345" w14:textId="77777777" w:rsidR="009A0E2B" w:rsidRPr="004D7608" w:rsidRDefault="009A0E2B" w:rsidP="003F5B44">
      <w:pPr>
        <w:pStyle w:val="20"/>
        <w:numPr>
          <w:ilvl w:val="0"/>
          <w:numId w:val="14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31" w:name="_Toc1748172"/>
      <w:bookmarkStart w:id="32" w:name="_Toc132216862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行銷與銷售計畫</w:t>
      </w:r>
      <w:bookmarkEnd w:id="31"/>
      <w:bookmarkEnd w:id="32"/>
    </w:p>
    <w:p w14:paraId="02EAA3AE" w14:textId="55ACE45A" w:rsidR="009A0E2B" w:rsidRDefault="009A0E2B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定價策略、通路策略、推廣促銷方式、銷售預估、售後服務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…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等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64C1364C" w14:textId="77777777" w:rsidR="006723DE" w:rsidRPr="00B04886" w:rsidRDefault="006723DE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59B98B8D" w14:textId="77777777" w:rsidR="00003B01" w:rsidRPr="004D7608" w:rsidRDefault="00003B01" w:rsidP="00B04886">
      <w:pPr>
        <w:pStyle w:val="20"/>
        <w:numPr>
          <w:ilvl w:val="0"/>
          <w:numId w:val="14"/>
        </w:numPr>
        <w:spacing w:beforeLines="50" w:before="180" w:line="240" w:lineRule="auto"/>
        <w:ind w:leftChars="100" w:left="801" w:hangingChars="200" w:hanging="561"/>
        <w:rPr>
          <w:rFonts w:ascii="Times New Roman" w:eastAsia="標楷體" w:hAnsi="Times New Roman"/>
          <w:color w:val="000000"/>
          <w:sz w:val="28"/>
          <w:szCs w:val="28"/>
          <w:lang w:eastAsia="zh-TW"/>
        </w:rPr>
      </w:pPr>
      <w:bookmarkStart w:id="33" w:name="_Toc1748171"/>
      <w:bookmarkStart w:id="34" w:name="_Toc132216863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競爭分析</w:t>
      </w:r>
      <w:bookmarkEnd w:id="33"/>
      <w:bookmarkEnd w:id="34"/>
    </w:p>
    <w:p w14:paraId="3E2B9363" w14:textId="37E6481C" w:rsidR="00003B01" w:rsidRDefault="00003B01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SWOT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分析、競爭者分析</w:t>
      </w:r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，格式</w:t>
      </w:r>
      <w:proofErr w:type="gramStart"/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不限但應</w:t>
      </w:r>
      <w:proofErr w:type="gramEnd"/>
      <w:r w:rsidR="007C2E12"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以能夠明確表達市場競爭關係的內容進行說明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18693C7B" w14:textId="77777777" w:rsidR="006723DE" w:rsidRPr="00B04886" w:rsidRDefault="006723DE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28C21DC6" w14:textId="77777777" w:rsidR="00003B01" w:rsidRDefault="00003B01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p w14:paraId="39FD027B" w14:textId="77777777" w:rsidR="00F57E51" w:rsidRPr="00B04886" w:rsidRDefault="00F57E51" w:rsidP="00140F0B">
      <w:pPr>
        <w:pStyle w:val="1"/>
        <w:numPr>
          <w:ilvl w:val="0"/>
          <w:numId w:val="1"/>
        </w:numPr>
        <w:ind w:left="701" w:hangingChars="250" w:hanging="70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r>
        <w:rPr>
          <w:rFonts w:eastAsia="標楷體"/>
          <w:bCs w:val="0"/>
          <w:sz w:val="28"/>
          <w:szCs w:val="28"/>
        </w:rPr>
        <w:br w:type="page"/>
      </w:r>
      <w:bookmarkStart w:id="35" w:name="_Toc132216864"/>
      <w:r w:rsidRPr="00B04886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lastRenderedPageBreak/>
        <w:t>風險評估與因應對策</w:t>
      </w:r>
      <w:bookmarkEnd w:id="35"/>
    </w:p>
    <w:p w14:paraId="3A550273" w14:textId="77777777" w:rsidR="00F57E51" w:rsidRPr="00B04886" w:rsidRDefault="00F57E51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(</w:t>
      </w: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市場、技術、產業變化、潛在之干擾因素、智慧財產權…等</w:t>
      </w:r>
      <w:r w:rsidRPr="00B04886">
        <w:rPr>
          <w:rFonts w:eastAsia="標楷體" w:hint="eastAsia"/>
          <w:bCs/>
          <w:color w:val="767171" w:themeColor="background2" w:themeShade="80"/>
          <w:sz w:val="28"/>
          <w:szCs w:val="28"/>
        </w:rPr>
        <w:t>)</w:t>
      </w:r>
    </w:p>
    <w:p w14:paraId="6A4BC07B" w14:textId="77777777" w:rsidR="002E42FE" w:rsidRPr="004D7608" w:rsidRDefault="00044613" w:rsidP="00140F0B">
      <w:pPr>
        <w:pStyle w:val="1"/>
        <w:numPr>
          <w:ilvl w:val="0"/>
          <w:numId w:val="1"/>
        </w:numPr>
        <w:ind w:left="701" w:hangingChars="250" w:hanging="701"/>
        <w:rPr>
          <w:rFonts w:ascii="Times New Roman" w:eastAsia="標楷體" w:hAnsi="Times New Roman"/>
          <w:sz w:val="28"/>
          <w:szCs w:val="28"/>
          <w:lang w:eastAsia="zh-TW"/>
        </w:rPr>
      </w:pPr>
      <w:r>
        <w:rPr>
          <w:rFonts w:eastAsia="標楷體"/>
          <w:bCs w:val="0"/>
          <w:sz w:val="28"/>
          <w:szCs w:val="28"/>
        </w:rPr>
        <w:br w:type="page"/>
      </w:r>
      <w:bookmarkStart w:id="36" w:name="_Toc1739032"/>
      <w:bookmarkStart w:id="37" w:name="_Toc1748173"/>
      <w:bookmarkStart w:id="38" w:name="_Toc132216865"/>
      <w:r w:rsidR="002E42FE" w:rsidRPr="004D7608">
        <w:rPr>
          <w:rFonts w:ascii="Times New Roman" w:eastAsia="標楷體" w:hAnsi="Times New Roman"/>
          <w:sz w:val="28"/>
          <w:szCs w:val="28"/>
          <w:lang w:eastAsia="zh-TW"/>
        </w:rPr>
        <w:lastRenderedPageBreak/>
        <w:t>進駐目標</w:t>
      </w:r>
      <w:bookmarkEnd w:id="36"/>
      <w:bookmarkEnd w:id="37"/>
      <w:bookmarkEnd w:id="38"/>
    </w:p>
    <w:p w14:paraId="77240C31" w14:textId="77777777" w:rsidR="002E42FE" w:rsidRPr="00B04886" w:rsidRDefault="008667C5" w:rsidP="00B86D53">
      <w:pPr>
        <w:pStyle w:val="20"/>
        <w:numPr>
          <w:ilvl w:val="0"/>
          <w:numId w:val="15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39" w:name="_Toc1748174"/>
      <w:bookmarkStart w:id="40" w:name="_Toc132216866"/>
      <w:r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量化指標</w:t>
      </w:r>
      <w:bookmarkEnd w:id="39"/>
      <w:r w:rsidR="007B7F94"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(</w:t>
      </w:r>
      <w:proofErr w:type="spellStart"/>
      <w:r w:rsidR="007B7F94" w:rsidRPr="004D7608">
        <w:rPr>
          <w:rFonts w:ascii="Times New Roman" w:eastAsia="標楷體" w:hAnsi="Times New Roman"/>
          <w:color w:val="000000"/>
          <w:sz w:val="28"/>
          <w:szCs w:val="28"/>
          <w:lang w:eastAsia="zh-TW"/>
        </w:rPr>
        <w:t>請自行依需</w:t>
      </w:r>
      <w:r w:rsidR="007B7F94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求增加欄位</w:t>
      </w:r>
      <w:proofErr w:type="spellEnd"/>
      <w:r w:rsidR="007B7F94"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)</w:t>
      </w:r>
      <w:bookmarkEnd w:id="40"/>
    </w:p>
    <w:p w14:paraId="3CF4A804" w14:textId="77777777" w:rsidR="008667C5" w:rsidRPr="00B04886" w:rsidRDefault="008667C5" w:rsidP="00903BC6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bookmarkStart w:id="41" w:name="_Toc1748175"/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增加營業額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＿＿＿＿</w:t>
      </w:r>
      <w:r w:rsidR="007F75E3" w:rsidRPr="00B04886">
        <w:rPr>
          <w:rFonts w:eastAsia="標楷體"/>
          <w:color w:val="000000" w:themeColor="text1"/>
          <w:sz w:val="28"/>
          <w:szCs w:val="28"/>
        </w:rPr>
        <w:t>＿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元</w:t>
      </w:r>
      <w:proofErr w:type="spellEnd"/>
      <w:r w:rsidR="008C1939" w:rsidRPr="00B04886">
        <w:rPr>
          <w:rFonts w:eastAsia="標楷體"/>
          <w:color w:val="000000" w:themeColor="text1"/>
          <w:sz w:val="28"/>
          <w:szCs w:val="28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年度總營業額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r w:rsidR="007F75E3" w:rsidRPr="00B04886">
        <w:rPr>
          <w:rFonts w:eastAsia="標楷體"/>
          <w:color w:val="000000" w:themeColor="text1"/>
          <w:sz w:val="28"/>
          <w:szCs w:val="28"/>
        </w:rPr>
        <w:t>＿＿＿＿＿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元</w:t>
      </w:r>
      <w:proofErr w:type="spellEnd"/>
      <w:r w:rsidR="008C1939" w:rsidRPr="00B04886">
        <w:rPr>
          <w:rFonts w:eastAsia="標楷體"/>
          <w:color w:val="000000" w:themeColor="text1"/>
          <w:sz w:val="28"/>
          <w:szCs w:val="28"/>
        </w:rPr>
        <w:t>)</w:t>
      </w:r>
    </w:p>
    <w:p w14:paraId="10DE70CE" w14:textId="77777777" w:rsidR="0081485B" w:rsidRPr="00B04886" w:rsidRDefault="0081485B" w:rsidP="0081485B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r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增加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新產品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/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新服務項目數量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(</w:t>
      </w:r>
      <w:r w:rsidRPr="00B04886">
        <w:rPr>
          <w:rFonts w:eastAsia="標楷體"/>
          <w:color w:val="000000" w:themeColor="text1"/>
          <w:sz w:val="28"/>
          <w:szCs w:val="28"/>
        </w:rPr>
        <w:t>項</w:t>
      </w:r>
      <w:r w:rsidRPr="00B04886">
        <w:rPr>
          <w:rFonts w:eastAsia="標楷體"/>
          <w:color w:val="000000" w:themeColor="text1"/>
          <w:sz w:val="28"/>
          <w:szCs w:val="28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：＿＿＿＿＿；</w:t>
      </w:r>
      <w:r w:rsidRPr="00B04886">
        <w:rPr>
          <w:rFonts w:eastAsia="標楷體"/>
          <w:color w:val="000000" w:themeColor="text1"/>
          <w:sz w:val="28"/>
          <w:szCs w:val="28"/>
        </w:rPr>
        <w:br/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項目說明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＿＿＿＿＿＿＿＿＿＿＿＿＿＿＿＿＿＿＿＿＿＿＿＿</w:t>
      </w:r>
    </w:p>
    <w:p w14:paraId="409A5006" w14:textId="77777777" w:rsidR="00E4797C" w:rsidRPr="00B04886" w:rsidRDefault="0081485B" w:rsidP="00E626D3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衍生</w:t>
      </w:r>
      <w:r w:rsidRPr="00B04886">
        <w:rPr>
          <w:rFonts w:eastAsia="標楷體"/>
          <w:color w:val="000000" w:themeColor="text1"/>
          <w:sz w:val="28"/>
          <w:szCs w:val="28"/>
        </w:rPr>
        <w:t>產品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/</w:t>
      </w:r>
      <w:proofErr w:type="spellStart"/>
      <w:r w:rsidR="00E4797C" w:rsidRPr="00B04886">
        <w:rPr>
          <w:rFonts w:eastAsia="標楷體" w:hint="eastAsia"/>
          <w:color w:val="000000" w:themeColor="text1"/>
          <w:sz w:val="28"/>
          <w:szCs w:val="28"/>
        </w:rPr>
        <w:t>應用</w:t>
      </w:r>
      <w:r w:rsidRPr="00B04886">
        <w:rPr>
          <w:rFonts w:eastAsia="標楷體"/>
          <w:color w:val="000000" w:themeColor="text1"/>
          <w:sz w:val="28"/>
          <w:szCs w:val="28"/>
        </w:rPr>
        <w:t>服務項目數量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(</w:t>
      </w:r>
      <w:r w:rsidRPr="00B04886">
        <w:rPr>
          <w:rFonts w:eastAsia="標楷體"/>
          <w:color w:val="000000" w:themeColor="text1"/>
          <w:sz w:val="28"/>
          <w:szCs w:val="28"/>
        </w:rPr>
        <w:t>項</w:t>
      </w:r>
      <w:r w:rsidRPr="00B04886">
        <w:rPr>
          <w:rFonts w:eastAsia="標楷體"/>
          <w:color w:val="000000" w:themeColor="text1"/>
          <w:sz w:val="28"/>
          <w:szCs w:val="28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：＿＿＿＿＿；</w:t>
      </w:r>
      <w:r w:rsidRPr="00B04886">
        <w:rPr>
          <w:rFonts w:eastAsia="標楷體"/>
          <w:color w:val="000000" w:themeColor="text1"/>
          <w:sz w:val="28"/>
          <w:szCs w:val="28"/>
        </w:rPr>
        <w:br/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項目說明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＿＿＿＿＿＿＿＿＿＿＿＿＿＿＿＿＿＿＿＿＿＿＿＿</w:t>
      </w:r>
    </w:p>
    <w:p w14:paraId="7AFCD110" w14:textId="77777777" w:rsidR="00E4797C" w:rsidRPr="00B04886" w:rsidRDefault="00E4797C" w:rsidP="00E626D3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投入研發費用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＿＿＿＿＿</w:t>
      </w:r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(</w:t>
      </w: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仟元</w:t>
      </w:r>
      <w:proofErr w:type="spellEnd"/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)</w:t>
      </w:r>
    </w:p>
    <w:p w14:paraId="4FED5FAD" w14:textId="77777777" w:rsidR="008667C5" w:rsidRPr="00B04886" w:rsidRDefault="008667C5" w:rsidP="00E626D3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增加投資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</w:p>
    <w:p w14:paraId="607C5C44" w14:textId="77777777" w:rsidR="008667C5" w:rsidRPr="00B04886" w:rsidRDefault="008667C5" w:rsidP="00903BC6">
      <w:pPr>
        <w:pStyle w:val="ac"/>
        <w:widowControl/>
        <w:numPr>
          <w:ilvl w:val="0"/>
          <w:numId w:val="10"/>
        </w:numPr>
        <w:adjustRightInd/>
        <w:spacing w:line="360" w:lineRule="exact"/>
        <w:ind w:leftChars="300" w:left="1000" w:hangingChars="100" w:hanging="280"/>
        <w:textAlignment w:val="auto"/>
        <w:rPr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股本增資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r w:rsidR="00DC41E8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元</w:t>
      </w:r>
      <w:proofErr w:type="spellEnd"/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總實收資本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r w:rsidR="00DC41E8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元</w:t>
      </w:r>
      <w:proofErr w:type="spellEnd"/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)</w:t>
      </w:r>
    </w:p>
    <w:p w14:paraId="1DEC968A" w14:textId="77777777" w:rsidR="008667C5" w:rsidRPr="00B04886" w:rsidRDefault="007B7F94" w:rsidP="00903BC6">
      <w:pPr>
        <w:pStyle w:val="ac"/>
        <w:widowControl/>
        <w:numPr>
          <w:ilvl w:val="0"/>
          <w:numId w:val="10"/>
        </w:numPr>
        <w:adjustRightInd/>
        <w:spacing w:line="360" w:lineRule="exact"/>
        <w:ind w:leftChars="300" w:left="1000" w:hangingChars="100" w:hanging="280"/>
        <w:textAlignment w:val="auto"/>
        <w:rPr>
          <w:color w:val="000000" w:themeColor="text1"/>
          <w:sz w:val="28"/>
          <w:szCs w:val="28"/>
        </w:rPr>
      </w:pPr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近五年</w:t>
      </w:r>
      <w:proofErr w:type="spellStart"/>
      <w:r w:rsidR="008667C5" w:rsidRPr="00B04886">
        <w:rPr>
          <w:rFonts w:eastAsia="標楷體"/>
          <w:color w:val="000000" w:themeColor="text1"/>
          <w:sz w:val="28"/>
          <w:szCs w:val="28"/>
        </w:rPr>
        <w:t>取得政府研發補助總額</w:t>
      </w:r>
      <w:proofErr w:type="spellEnd"/>
      <w:r w:rsidR="008667C5" w:rsidRPr="00B04886">
        <w:rPr>
          <w:rFonts w:eastAsia="標楷體"/>
          <w:color w:val="000000" w:themeColor="text1"/>
          <w:sz w:val="28"/>
          <w:szCs w:val="28"/>
        </w:rPr>
        <w:t>：</w:t>
      </w:r>
      <w:r w:rsidR="00D96CFB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元</w:t>
      </w:r>
      <w:proofErr w:type="spellEnd"/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)</w:t>
      </w:r>
      <w:r w:rsidR="008667C5" w:rsidRPr="00B04886">
        <w:rPr>
          <w:rFonts w:eastAsia="標楷體"/>
          <w:color w:val="000000" w:themeColor="text1"/>
          <w:sz w:val="28"/>
          <w:szCs w:val="28"/>
        </w:rPr>
        <w:t>；</w:t>
      </w:r>
      <w:r w:rsidR="00D96CFB" w:rsidRPr="00B04886">
        <w:rPr>
          <w:rFonts w:eastAsia="標楷體"/>
          <w:color w:val="000000" w:themeColor="text1"/>
          <w:sz w:val="28"/>
          <w:szCs w:val="28"/>
        </w:rPr>
        <w:br/>
      </w:r>
      <w:proofErr w:type="spellStart"/>
      <w:r w:rsidR="008667C5" w:rsidRPr="00B04886">
        <w:rPr>
          <w:rFonts w:eastAsia="標楷體"/>
          <w:color w:val="000000" w:themeColor="text1"/>
          <w:sz w:val="28"/>
          <w:szCs w:val="28"/>
        </w:rPr>
        <w:t>自有配合款總額</w:t>
      </w:r>
      <w:proofErr w:type="spellEnd"/>
      <w:r w:rsidR="008667C5" w:rsidRPr="00B04886">
        <w:rPr>
          <w:rFonts w:eastAsia="標楷體"/>
          <w:color w:val="000000" w:themeColor="text1"/>
          <w:sz w:val="28"/>
          <w:szCs w:val="28"/>
        </w:rPr>
        <w:t>：</w:t>
      </w:r>
      <w:r w:rsidR="00D96CFB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(</w:t>
      </w:r>
      <w:proofErr w:type="spellStart"/>
      <w:r w:rsidR="008C1939" w:rsidRPr="00B04886">
        <w:rPr>
          <w:rFonts w:eastAsia="標楷體" w:hint="eastAsia"/>
          <w:color w:val="000000" w:themeColor="text1"/>
          <w:sz w:val="28"/>
          <w:szCs w:val="28"/>
        </w:rPr>
        <w:t>仟元</w:t>
      </w:r>
      <w:proofErr w:type="spellEnd"/>
      <w:r w:rsidR="008C1939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)</w:t>
      </w:r>
      <w:r w:rsidR="008667C5"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="008667C5" w:rsidRPr="00B04886">
        <w:rPr>
          <w:rFonts w:eastAsia="標楷體"/>
          <w:color w:val="000000" w:themeColor="text1"/>
          <w:sz w:val="28"/>
          <w:szCs w:val="28"/>
        </w:rPr>
        <w:t>計畫期間</w:t>
      </w:r>
      <w:proofErr w:type="spellEnd"/>
      <w:r w:rsidR="008667C5" w:rsidRPr="00B04886">
        <w:rPr>
          <w:rFonts w:eastAsia="標楷體"/>
          <w:color w:val="000000" w:themeColor="text1"/>
          <w:sz w:val="28"/>
          <w:szCs w:val="28"/>
        </w:rPr>
        <w:t>：</w:t>
      </w:r>
      <w:r w:rsidR="00D96CFB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="008667C5" w:rsidRPr="00B04886">
        <w:rPr>
          <w:rFonts w:eastAsia="標楷體"/>
          <w:color w:val="000000" w:themeColor="text1"/>
          <w:sz w:val="28"/>
          <w:szCs w:val="28"/>
        </w:rPr>
        <w:t>；</w:t>
      </w:r>
      <w:r w:rsidR="00D96CFB" w:rsidRPr="00B04886">
        <w:rPr>
          <w:rFonts w:eastAsia="標楷體"/>
          <w:color w:val="000000" w:themeColor="text1"/>
          <w:sz w:val="28"/>
          <w:szCs w:val="28"/>
        </w:rPr>
        <w:br/>
      </w:r>
      <w:proofErr w:type="spellStart"/>
      <w:r w:rsidR="008667C5" w:rsidRPr="00B04886">
        <w:rPr>
          <w:rFonts w:eastAsia="標楷體"/>
          <w:color w:val="000000" w:themeColor="text1"/>
          <w:sz w:val="28"/>
          <w:szCs w:val="28"/>
        </w:rPr>
        <w:t>計畫名稱</w:t>
      </w:r>
      <w:proofErr w:type="spellEnd"/>
      <w:r w:rsidR="008667C5" w:rsidRPr="00B04886">
        <w:rPr>
          <w:rFonts w:eastAsia="標楷體"/>
          <w:color w:val="000000" w:themeColor="text1"/>
          <w:sz w:val="28"/>
          <w:szCs w:val="28"/>
        </w:rPr>
        <w:t>：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＿＿＿＿＿＿＿＿＿＿＿＿</w:t>
      </w:r>
      <w:r w:rsidR="008667C5"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="008667C5" w:rsidRPr="00B04886">
        <w:rPr>
          <w:rFonts w:eastAsia="標楷體"/>
          <w:color w:val="000000" w:themeColor="text1"/>
          <w:sz w:val="28"/>
          <w:szCs w:val="28"/>
        </w:rPr>
        <w:t>補助來源</w:t>
      </w:r>
      <w:proofErr w:type="spellEnd"/>
      <w:r w:rsidR="008667C5" w:rsidRPr="00B04886">
        <w:rPr>
          <w:rFonts w:eastAsia="標楷體"/>
          <w:color w:val="000000" w:themeColor="text1"/>
          <w:sz w:val="28"/>
          <w:szCs w:val="28"/>
        </w:rPr>
        <w:t>：</w:t>
      </w:r>
      <w:r w:rsidR="008C1939" w:rsidRPr="00B04886">
        <w:rPr>
          <w:rFonts w:eastAsia="標楷體"/>
          <w:color w:val="000000" w:themeColor="text1"/>
          <w:sz w:val="28"/>
          <w:szCs w:val="28"/>
        </w:rPr>
        <w:t>＿＿＿＿＿＿</w:t>
      </w:r>
    </w:p>
    <w:p w14:paraId="1857ECF3" w14:textId="77777777" w:rsidR="008667C5" w:rsidRPr="00B04886" w:rsidRDefault="008667C5" w:rsidP="005763CE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增加員工數目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(</w:t>
      </w:r>
      <w:r w:rsidRPr="00B04886">
        <w:rPr>
          <w:rFonts w:eastAsia="標楷體"/>
          <w:color w:val="000000" w:themeColor="text1"/>
          <w:sz w:val="28"/>
          <w:szCs w:val="28"/>
        </w:rPr>
        <w:t>人</w:t>
      </w:r>
      <w:r w:rsidRPr="00B04886">
        <w:rPr>
          <w:rFonts w:eastAsia="標楷體"/>
          <w:color w:val="000000" w:themeColor="text1"/>
          <w:sz w:val="28"/>
          <w:szCs w:val="28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：</w:t>
      </w:r>
      <w:r w:rsidR="005763CE" w:rsidRPr="00B04886">
        <w:rPr>
          <w:rFonts w:eastAsia="標楷體"/>
          <w:color w:val="000000" w:themeColor="text1"/>
          <w:sz w:val="28"/>
          <w:szCs w:val="28"/>
        </w:rPr>
        <w:t>＿＿＿＿＿＿</w:t>
      </w:r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總員工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(</w:t>
      </w:r>
      <w:r w:rsidRPr="00B04886">
        <w:rPr>
          <w:rFonts w:eastAsia="標楷體"/>
          <w:color w:val="000000" w:themeColor="text1"/>
          <w:sz w:val="28"/>
          <w:szCs w:val="28"/>
        </w:rPr>
        <w:t>人</w:t>
      </w:r>
      <w:r w:rsidRPr="00B04886">
        <w:rPr>
          <w:rFonts w:eastAsia="標楷體"/>
          <w:color w:val="000000" w:themeColor="text1"/>
          <w:sz w:val="28"/>
          <w:szCs w:val="28"/>
        </w:rPr>
        <w:t>)</w:t>
      </w:r>
      <w:r w:rsidRPr="00B04886">
        <w:rPr>
          <w:rFonts w:eastAsia="標楷體"/>
          <w:color w:val="000000" w:themeColor="text1"/>
          <w:sz w:val="28"/>
          <w:szCs w:val="28"/>
        </w:rPr>
        <w:t>：</w:t>
      </w:r>
      <w:r w:rsidR="005763CE" w:rsidRPr="00B04886">
        <w:rPr>
          <w:rFonts w:eastAsia="標楷體"/>
          <w:color w:val="000000" w:themeColor="text1"/>
          <w:sz w:val="28"/>
          <w:szCs w:val="28"/>
        </w:rPr>
        <w:t>＿＿＿＿＿＿</w:t>
      </w:r>
    </w:p>
    <w:p w14:paraId="0029DE54" w14:textId="77777777" w:rsidR="00861CFA" w:rsidRPr="00B04886" w:rsidRDefault="00861CFA" w:rsidP="005763CE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成立新公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r w:rsidRPr="00B04886">
        <w:rPr>
          <w:rFonts w:eastAsia="標楷體" w:hint="eastAsia"/>
          <w:color w:val="000000" w:themeColor="text1"/>
          <w:sz w:val="28"/>
          <w:szCs w:val="28"/>
        </w:rPr>
        <w:t>家</w:t>
      </w:r>
    </w:p>
    <w:p w14:paraId="6142EAE5" w14:textId="77777777" w:rsidR="008667C5" w:rsidRPr="00B04886" w:rsidRDefault="008667C5" w:rsidP="005763CE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增加專利數量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</w:p>
    <w:p w14:paraId="5F3A3DBD" w14:textId="77777777" w:rsidR="008667C5" w:rsidRPr="00B04886" w:rsidRDefault="008667C5" w:rsidP="00D47E5E">
      <w:pPr>
        <w:pStyle w:val="ac"/>
        <w:widowControl/>
        <w:numPr>
          <w:ilvl w:val="0"/>
          <w:numId w:val="10"/>
        </w:numPr>
        <w:adjustRightInd/>
        <w:spacing w:line="360" w:lineRule="exact"/>
        <w:ind w:leftChars="300" w:left="100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申請中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</w:p>
    <w:p w14:paraId="585F6F20" w14:textId="77777777" w:rsidR="006B79C2" w:rsidRPr="00B04886" w:rsidRDefault="008667C5" w:rsidP="006B79C2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  <w:lang w:eastAsia="zh-TW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發明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="00D47E5E"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="00D47E5E"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="001A50D8"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="007B7F94"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="007B7F94"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="00D47E5E"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6036F4F1" w14:textId="77777777" w:rsidR="006B79C2" w:rsidRPr="00B04886" w:rsidRDefault="006B79C2" w:rsidP="006B79C2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新型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375FA4FB" w14:textId="77777777" w:rsidR="006B79C2" w:rsidRPr="00B04886" w:rsidRDefault="006B79C2" w:rsidP="006B79C2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新式樣</w:t>
      </w:r>
      <w:r w:rsidRPr="00B04886">
        <w:rPr>
          <w:rFonts w:eastAsia="標楷體"/>
          <w:color w:val="000000" w:themeColor="text1"/>
          <w:sz w:val="28"/>
          <w:szCs w:val="28"/>
        </w:rPr>
        <w:t>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6B490C72" w14:textId="77777777" w:rsidR="008667C5" w:rsidRPr="00B04886" w:rsidRDefault="008667C5" w:rsidP="00A51157">
      <w:pPr>
        <w:pStyle w:val="ac"/>
        <w:widowControl/>
        <w:numPr>
          <w:ilvl w:val="0"/>
          <w:numId w:val="10"/>
        </w:numPr>
        <w:adjustRightInd/>
        <w:spacing w:line="360" w:lineRule="exact"/>
        <w:ind w:leftChars="300" w:left="100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已獲證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</w:p>
    <w:p w14:paraId="6C6F5464" w14:textId="77777777" w:rsidR="00D47E5E" w:rsidRPr="00B04886" w:rsidRDefault="00D47E5E" w:rsidP="00D47E5E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  <w:lang w:eastAsia="zh-TW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發明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06057E96" w14:textId="77777777" w:rsidR="00D47E5E" w:rsidRPr="00B04886" w:rsidRDefault="00D47E5E" w:rsidP="00D47E5E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新型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1BD5F685" w14:textId="77777777" w:rsidR="006B79C2" w:rsidRPr="00B04886" w:rsidRDefault="006B79C2" w:rsidP="006B79C2">
      <w:pPr>
        <w:pStyle w:val="ac"/>
        <w:spacing w:line="0" w:lineRule="atLeast"/>
        <w:ind w:leftChars="400" w:left="960"/>
        <w:rPr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新式樣</w:t>
      </w:r>
      <w:r w:rsidRPr="00B04886">
        <w:rPr>
          <w:rFonts w:eastAsia="標楷體"/>
          <w:color w:val="000000" w:themeColor="text1"/>
          <w:sz w:val="28"/>
          <w:szCs w:val="28"/>
        </w:rPr>
        <w:t>件數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</w:rPr>
        <w:t>國家別</w:t>
      </w:r>
      <w:proofErr w:type="spellEnd"/>
      <w:r w:rsidRPr="00B04886">
        <w:rPr>
          <w:rFonts w:eastAsia="標楷體"/>
          <w:color w:val="000000" w:themeColor="text1"/>
          <w:sz w:val="28"/>
          <w:szCs w:val="28"/>
        </w:rPr>
        <w:t>：</w:t>
      </w:r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/>
          <w:color w:val="000000" w:themeColor="text1"/>
          <w:sz w:val="28"/>
          <w:szCs w:val="28"/>
        </w:rPr>
        <w:t>；</w:t>
      </w:r>
      <w:proofErr w:type="spellStart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專利名稱</w:t>
      </w:r>
      <w:proofErr w:type="spellEnd"/>
      <w:r w:rsidRPr="00B04886">
        <w:rPr>
          <w:rFonts w:eastAsia="標楷體"/>
          <w:color w:val="000000" w:themeColor="text1"/>
          <w:sz w:val="28"/>
          <w:szCs w:val="28"/>
          <w:lang w:eastAsia="zh-TW"/>
        </w:rPr>
        <w:t>：</w:t>
      </w:r>
      <w:r w:rsidRPr="00B04886">
        <w:rPr>
          <w:rFonts w:eastAsia="標楷體"/>
          <w:color w:val="000000" w:themeColor="text1"/>
          <w:sz w:val="28"/>
          <w:szCs w:val="28"/>
        </w:rPr>
        <w:t>＿＿＿＿＿＿＿＿＿＿</w:t>
      </w:r>
    </w:p>
    <w:p w14:paraId="7A5EFE5E" w14:textId="6A30CC04" w:rsidR="00866398" w:rsidRPr="00B04886" w:rsidRDefault="00B04886" w:rsidP="00866398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r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發表</w:t>
      </w:r>
      <w:proofErr w:type="spellStart"/>
      <w:r w:rsidR="00866398" w:rsidRPr="00B04886">
        <w:rPr>
          <w:rFonts w:eastAsia="標楷體" w:hint="eastAsia"/>
          <w:color w:val="000000" w:themeColor="text1"/>
          <w:sz w:val="28"/>
          <w:szCs w:val="28"/>
        </w:rPr>
        <w:t>期刊論文共</w:t>
      </w:r>
      <w:proofErr w:type="spellEnd"/>
      <w:proofErr w:type="gramStart"/>
      <w:r w:rsidR="00866398"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="00866398" w:rsidRPr="00B04886">
        <w:rPr>
          <w:rFonts w:eastAsia="標楷體" w:hint="eastAsia"/>
          <w:color w:val="000000" w:themeColor="text1"/>
          <w:sz w:val="28"/>
          <w:szCs w:val="28"/>
        </w:rPr>
        <w:t>篇</w:t>
      </w:r>
    </w:p>
    <w:p w14:paraId="295142E0" w14:textId="28C9A62B" w:rsidR="00866398" w:rsidRPr="00B04886" w:rsidRDefault="00866398" w:rsidP="00866398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發</w:t>
      </w:r>
      <w:r w:rsidR="00B04886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表</w:t>
      </w:r>
      <w:r w:rsidRPr="00B04886">
        <w:rPr>
          <w:rFonts w:eastAsia="標楷體" w:hint="eastAsia"/>
          <w:color w:val="000000" w:themeColor="text1"/>
          <w:sz w:val="28"/>
          <w:szCs w:val="28"/>
        </w:rPr>
        <w:t>研討會論文共</w:t>
      </w:r>
      <w:proofErr w:type="spellEnd"/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 w:hint="eastAsia"/>
          <w:color w:val="000000" w:themeColor="text1"/>
          <w:sz w:val="28"/>
          <w:szCs w:val="28"/>
        </w:rPr>
        <w:t>篇</w:t>
      </w:r>
    </w:p>
    <w:p w14:paraId="3EEA7B07" w14:textId="77777777" w:rsidR="00B04886" w:rsidRPr="00B04886" w:rsidRDefault="00866398" w:rsidP="00866398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參加國內、外展覽</w:t>
      </w:r>
      <w:proofErr w:type="spellEnd"/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 w:hint="eastAsia"/>
          <w:color w:val="000000" w:themeColor="text1"/>
          <w:sz w:val="28"/>
          <w:szCs w:val="28"/>
        </w:rPr>
        <w:t>次</w:t>
      </w:r>
      <w:r w:rsidR="00B04886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 xml:space="preserve">　</w:t>
      </w:r>
    </w:p>
    <w:p w14:paraId="2D7F666A" w14:textId="491B6BCC" w:rsidR="00866398" w:rsidRPr="00B04886" w:rsidRDefault="00B04886" w:rsidP="00B04886">
      <w:pPr>
        <w:pStyle w:val="ac"/>
        <w:widowControl/>
        <w:adjustRightInd/>
        <w:spacing w:beforeLines="50" w:before="180" w:afterLines="50" w:after="180" w:line="480" w:lineRule="exact"/>
        <w:ind w:leftChars="0" w:left="760"/>
        <w:textAlignment w:val="auto"/>
        <w:rPr>
          <w:rFonts w:eastAsia="標楷體"/>
          <w:color w:val="000000" w:themeColor="text1"/>
          <w:sz w:val="28"/>
          <w:szCs w:val="28"/>
        </w:rPr>
      </w:pPr>
      <w:r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lastRenderedPageBreak/>
        <w:t xml:space="preserve">預計展會名稱與時間：　　　</w:t>
      </w:r>
    </w:p>
    <w:p w14:paraId="1A5B1BB5" w14:textId="77777777" w:rsidR="00B04886" w:rsidRPr="00B04886" w:rsidRDefault="00866398" w:rsidP="00866398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申請計畫、補助</w:t>
      </w:r>
      <w:proofErr w:type="spellEnd"/>
      <w:proofErr w:type="gramStart"/>
      <w:r w:rsidRPr="00B04886">
        <w:rPr>
          <w:rFonts w:eastAsia="標楷體"/>
          <w:color w:val="000000" w:themeColor="text1"/>
          <w:sz w:val="28"/>
          <w:szCs w:val="28"/>
        </w:rPr>
        <w:t>＿＿</w:t>
      </w:r>
      <w:proofErr w:type="gramEnd"/>
      <w:r w:rsidRPr="00B04886">
        <w:rPr>
          <w:rFonts w:eastAsia="標楷體" w:hint="eastAsia"/>
          <w:color w:val="000000" w:themeColor="text1"/>
          <w:sz w:val="28"/>
          <w:szCs w:val="28"/>
        </w:rPr>
        <w:t>次</w:t>
      </w:r>
      <w:r w:rsidR="00B04886"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 xml:space="preserve">　</w:t>
      </w:r>
    </w:p>
    <w:p w14:paraId="0B88BE96" w14:textId="6702CB11" w:rsidR="00866398" w:rsidRPr="00B04886" w:rsidRDefault="00B04886" w:rsidP="00B04886">
      <w:pPr>
        <w:pStyle w:val="ac"/>
        <w:widowControl/>
        <w:adjustRightInd/>
        <w:spacing w:beforeLines="50" w:before="180" w:afterLines="50" w:after="180" w:line="480" w:lineRule="exact"/>
        <w:ind w:leftChars="0" w:left="760"/>
        <w:textAlignment w:val="auto"/>
        <w:rPr>
          <w:rFonts w:eastAsia="標楷體"/>
          <w:color w:val="000000" w:themeColor="text1"/>
          <w:sz w:val="28"/>
          <w:szCs w:val="28"/>
        </w:rPr>
      </w:pPr>
      <w:r w:rsidRPr="00B04886">
        <w:rPr>
          <w:rFonts w:eastAsia="標楷體" w:hint="eastAsia"/>
          <w:color w:val="000000" w:themeColor="text1"/>
          <w:sz w:val="28"/>
          <w:szCs w:val="28"/>
          <w:lang w:eastAsia="zh-TW"/>
        </w:rPr>
        <w:t>預計提出申請計畫類別與名稱：</w:t>
      </w:r>
    </w:p>
    <w:p w14:paraId="18043E50" w14:textId="77777777" w:rsidR="008667C5" w:rsidRPr="00B04886" w:rsidRDefault="00866398" w:rsidP="00866398">
      <w:pPr>
        <w:pStyle w:val="ac"/>
        <w:widowControl/>
        <w:numPr>
          <w:ilvl w:val="0"/>
          <w:numId w:val="9"/>
        </w:numPr>
        <w:adjustRightInd/>
        <w:spacing w:beforeLines="50" w:before="180" w:afterLines="50" w:after="180" w:line="480" w:lineRule="exact"/>
        <w:ind w:left="760" w:hangingChars="100" w:hanging="280"/>
        <w:textAlignment w:val="auto"/>
        <w:rPr>
          <w:rFonts w:eastAsia="標楷體"/>
          <w:color w:val="000000" w:themeColor="text1"/>
          <w:sz w:val="28"/>
          <w:szCs w:val="28"/>
        </w:rPr>
      </w:pPr>
      <w:proofErr w:type="spellStart"/>
      <w:r w:rsidRPr="00B04886">
        <w:rPr>
          <w:rFonts w:eastAsia="標楷體" w:hint="eastAsia"/>
          <w:color w:val="000000" w:themeColor="text1"/>
          <w:sz w:val="28"/>
          <w:szCs w:val="28"/>
        </w:rPr>
        <w:t>其他</w:t>
      </w:r>
      <w:proofErr w:type="spellEnd"/>
    </w:p>
    <w:p w14:paraId="75D730EA" w14:textId="77777777" w:rsidR="002E42FE" w:rsidRPr="00B04886" w:rsidRDefault="008667C5" w:rsidP="00B86D53">
      <w:pPr>
        <w:pStyle w:val="20"/>
        <w:numPr>
          <w:ilvl w:val="0"/>
          <w:numId w:val="15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</w:pPr>
      <w:bookmarkStart w:id="42" w:name="_Toc132216867"/>
      <w:r w:rsidRPr="00B04886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質化指標</w:t>
      </w:r>
      <w:bookmarkEnd w:id="41"/>
      <w:bookmarkEnd w:id="42"/>
    </w:p>
    <w:p w14:paraId="5B7C8781" w14:textId="5BD957F6" w:rsidR="009B666E" w:rsidRDefault="002E42FE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(</w:t>
      </w:r>
      <w:r w:rsidR="008667C5" w:rsidRPr="00B04886">
        <w:rPr>
          <w:rFonts w:eastAsia="標楷體"/>
          <w:bCs/>
          <w:color w:val="767171" w:themeColor="background2" w:themeShade="80"/>
          <w:sz w:val="28"/>
          <w:szCs w:val="28"/>
        </w:rPr>
        <w:t>請自行描述今年度對於公司組織文化、營運狀況、市場佈局、產業影響以及社會責任之貢獻</w:t>
      </w:r>
      <w:r w:rsidRPr="00B04886">
        <w:rPr>
          <w:rFonts w:eastAsia="標楷體"/>
          <w:bCs/>
          <w:color w:val="767171" w:themeColor="background2" w:themeShade="80"/>
          <w:sz w:val="28"/>
          <w:szCs w:val="28"/>
        </w:rPr>
        <w:t>)</w:t>
      </w:r>
    </w:p>
    <w:p w14:paraId="3C10604B" w14:textId="5B4AF49C" w:rsidR="00090846" w:rsidRDefault="00090846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6596FCEE" w14:textId="6C7224C1" w:rsidR="00090846" w:rsidRDefault="00090846" w:rsidP="00B04886">
      <w:pPr>
        <w:adjustRightInd w:val="0"/>
        <w:snapToGrid w:val="0"/>
        <w:spacing w:line="480" w:lineRule="exact"/>
        <w:ind w:left="0" w:firstLineChars="200" w:firstLine="560"/>
        <w:rPr>
          <w:rFonts w:eastAsia="標楷體"/>
          <w:bCs/>
          <w:color w:val="767171" w:themeColor="background2" w:themeShade="80"/>
          <w:sz w:val="28"/>
          <w:szCs w:val="28"/>
        </w:rPr>
      </w:pPr>
    </w:p>
    <w:p w14:paraId="71F8E856" w14:textId="22893EB5" w:rsidR="00090846" w:rsidRDefault="003D6B4D" w:rsidP="003D6B4D">
      <w:pPr>
        <w:pStyle w:val="20"/>
        <w:numPr>
          <w:ilvl w:val="0"/>
          <w:numId w:val="15"/>
        </w:numPr>
        <w:spacing w:line="240" w:lineRule="auto"/>
        <w:ind w:leftChars="100" w:left="801" w:hangingChars="200" w:hanging="561"/>
        <w:rPr>
          <w:rFonts w:ascii="Times New Roman" w:eastAsia="標楷體" w:hAnsi="Times New Roman"/>
          <w:color w:val="FF0000"/>
          <w:sz w:val="28"/>
          <w:szCs w:val="28"/>
          <w:lang w:eastAsia="zh-TW"/>
        </w:rPr>
      </w:pPr>
      <w:bookmarkStart w:id="43" w:name="_Toc132216868"/>
      <w:r w:rsidRPr="003D6B4D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進駐</w:t>
      </w:r>
      <w:proofErr w:type="gramStart"/>
      <w:r w:rsidRPr="003D6B4D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期間</w:t>
      </w:r>
      <w:r w:rsidRPr="003D6B4D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(</w:t>
      </w:r>
      <w:proofErr w:type="spellStart"/>
      <w:proofErr w:type="gramEnd"/>
      <w:r w:rsidRPr="003D6B4D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過去一年</w:t>
      </w:r>
      <w:proofErr w:type="spellEnd"/>
      <w:r w:rsidRPr="003D6B4D">
        <w:rPr>
          <w:rFonts w:ascii="Times New Roman" w:eastAsia="標楷體" w:hAnsi="Times New Roman"/>
          <w:color w:val="000000" w:themeColor="text1"/>
          <w:sz w:val="28"/>
          <w:szCs w:val="28"/>
          <w:lang w:eastAsia="zh-TW"/>
        </w:rPr>
        <w:t>)</w:t>
      </w:r>
      <w:proofErr w:type="spellStart"/>
      <w:r w:rsidRPr="003D6B4D"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>量化指標達成差異說明</w:t>
      </w:r>
      <w:proofErr w:type="spellEnd"/>
      <w:r>
        <w:rPr>
          <w:rFonts w:ascii="Times New Roman" w:eastAsia="標楷體" w:hAnsi="Times New Roman" w:hint="eastAsia"/>
          <w:color w:val="000000" w:themeColor="text1"/>
          <w:sz w:val="28"/>
          <w:szCs w:val="28"/>
          <w:lang w:eastAsia="zh-TW"/>
        </w:rPr>
        <w:t xml:space="preserve"> </w:t>
      </w:r>
      <w:r w:rsidRPr="003D6B4D"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>(</w:t>
      </w:r>
      <w:proofErr w:type="spellStart"/>
      <w:r w:rsidRPr="003D6B4D"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>僅</w:t>
      </w:r>
      <w:proofErr w:type="gramStart"/>
      <w:r w:rsidRPr="003D6B4D"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>申請延駐企業</w:t>
      </w:r>
      <w:proofErr w:type="gramEnd"/>
      <w:r w:rsidRPr="003D6B4D"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>需填寫</w:t>
      </w:r>
      <w:proofErr w:type="spellEnd"/>
      <w:r w:rsidRPr="003D6B4D"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>)</w:t>
      </w:r>
      <w:bookmarkEnd w:id="43"/>
      <w:r>
        <w:rPr>
          <w:rFonts w:ascii="Times New Roman" w:eastAsia="標楷體" w:hAnsi="Times New Roman" w:hint="eastAsia"/>
          <w:color w:val="FF0000"/>
          <w:sz w:val="28"/>
          <w:szCs w:val="28"/>
          <w:lang w:eastAsia="zh-TW"/>
        </w:rPr>
        <w:t xml:space="preserve"> 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3"/>
        <w:gridCol w:w="2268"/>
        <w:gridCol w:w="212"/>
        <w:gridCol w:w="2481"/>
        <w:gridCol w:w="1411"/>
      </w:tblGrid>
      <w:tr w:rsidR="003D6B4D" w:rsidRPr="00430B9D" w14:paraId="6C6B5A09" w14:textId="77777777" w:rsidTr="003D6B4D">
        <w:tc>
          <w:tcPr>
            <w:tcW w:w="9775" w:type="dxa"/>
            <w:gridSpan w:val="5"/>
            <w:shd w:val="clear" w:color="auto" w:fill="auto"/>
            <w:vAlign w:val="center"/>
          </w:tcPr>
          <w:p w14:paraId="1A633EC2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color w:val="000000"/>
                <w:sz w:val="26"/>
                <w:szCs w:val="26"/>
              </w:rPr>
              <w:t>過去和現在量化分析表</w:t>
            </w:r>
          </w:p>
        </w:tc>
      </w:tr>
      <w:tr w:rsidR="00430B9D" w:rsidRPr="00430B9D" w14:paraId="3C48A29A" w14:textId="77777777" w:rsidTr="00430B9D">
        <w:tc>
          <w:tcPr>
            <w:tcW w:w="3403" w:type="dxa"/>
            <w:shd w:val="clear" w:color="auto" w:fill="auto"/>
            <w:vAlign w:val="center"/>
          </w:tcPr>
          <w:p w14:paraId="6D6A08FF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量化目標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17E8170D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現況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0B30D6FF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原</w:t>
            </w:r>
            <w:r w:rsidRPr="00430B9D">
              <w:rPr>
                <w:rFonts w:eastAsia="標楷體" w:hint="eastAsia"/>
                <w:sz w:val="26"/>
                <w:szCs w:val="26"/>
              </w:rPr>
              <w:t>指標</w:t>
            </w:r>
          </w:p>
          <w:p w14:paraId="3DC8FD4D" w14:textId="31DC80EA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  <w:highlight w:val="yellow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  <w:highlight w:val="yellow"/>
              </w:rPr>
              <w:t>需與原計畫書一致</w:t>
            </w:r>
            <w:r w:rsidRPr="00430B9D">
              <w:rPr>
                <w:rFonts w:eastAsia="標楷體"/>
                <w:sz w:val="26"/>
                <w:szCs w:val="26"/>
                <w:highlight w:val="yellow"/>
              </w:rPr>
              <w:t>)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62AA59EC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達成率</w:t>
            </w:r>
            <w:r w:rsidRPr="00430B9D">
              <w:rPr>
                <w:rFonts w:eastAsia="標楷體"/>
                <w:sz w:val="26"/>
                <w:szCs w:val="26"/>
              </w:rPr>
              <w:t xml:space="preserve"> %</w:t>
            </w:r>
          </w:p>
        </w:tc>
      </w:tr>
      <w:tr w:rsidR="00430B9D" w:rsidRPr="00430B9D" w14:paraId="781CE396" w14:textId="77777777" w:rsidTr="00430B9D">
        <w:tc>
          <w:tcPr>
            <w:tcW w:w="3403" w:type="dxa"/>
            <w:shd w:val="clear" w:color="auto" w:fill="auto"/>
            <w:vAlign w:val="center"/>
          </w:tcPr>
          <w:p w14:paraId="4992CF0D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1</w:t>
            </w:r>
            <w:r w:rsidRPr="00430B9D">
              <w:rPr>
                <w:rFonts w:eastAsia="標楷體"/>
                <w:sz w:val="26"/>
                <w:szCs w:val="26"/>
              </w:rPr>
              <w:t xml:space="preserve">-1 </w:t>
            </w:r>
            <w:r w:rsidRPr="00430B9D">
              <w:rPr>
                <w:rFonts w:eastAsia="標楷體"/>
                <w:sz w:val="26"/>
                <w:szCs w:val="26"/>
              </w:rPr>
              <w:t>增加營業額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201E0F26" w14:textId="2E6F6252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3C37EE16" w14:textId="6FE167E8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48B58E32" w14:textId="3382B850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 xml:space="preserve"> </w:t>
            </w:r>
            <w:r w:rsidR="00430B9D"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08610424" w14:textId="77777777" w:rsidTr="00430B9D">
        <w:tc>
          <w:tcPr>
            <w:tcW w:w="3403" w:type="dxa"/>
            <w:shd w:val="clear" w:color="auto" w:fill="auto"/>
            <w:vAlign w:val="center"/>
          </w:tcPr>
          <w:p w14:paraId="0753E004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 xml:space="preserve">1-2 </w:t>
            </w:r>
            <w:r w:rsidRPr="00430B9D">
              <w:rPr>
                <w:rFonts w:eastAsia="標楷體"/>
                <w:sz w:val="26"/>
                <w:szCs w:val="26"/>
              </w:rPr>
              <w:t>年度總營業額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37C5A9EF" w14:textId="021BB52A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 xml:space="preserve">  </w:t>
            </w: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3514FD4F" w14:textId="355C2DB0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1467E1E" w14:textId="5A65F446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27C2F541" w14:textId="77777777" w:rsidTr="00430B9D">
        <w:tc>
          <w:tcPr>
            <w:tcW w:w="3403" w:type="dxa"/>
            <w:shd w:val="clear" w:color="auto" w:fill="auto"/>
            <w:vAlign w:val="center"/>
          </w:tcPr>
          <w:p w14:paraId="0CE8983F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2</w:t>
            </w:r>
            <w:r w:rsidRPr="00430B9D">
              <w:rPr>
                <w:rFonts w:eastAsia="標楷體"/>
                <w:sz w:val="26"/>
                <w:szCs w:val="26"/>
              </w:rPr>
              <w:t xml:space="preserve">-1 </w:t>
            </w:r>
            <w:r w:rsidRPr="00430B9D">
              <w:rPr>
                <w:rFonts w:eastAsia="標楷體"/>
                <w:sz w:val="26"/>
                <w:szCs w:val="26"/>
              </w:rPr>
              <w:t>股本增資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52256C95" w14:textId="7C01C9C5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00C38176" w14:textId="2C517CE6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674A4842" w14:textId="391604EA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4B08C1AD" w14:textId="77777777" w:rsidTr="00430B9D">
        <w:tc>
          <w:tcPr>
            <w:tcW w:w="3403" w:type="dxa"/>
            <w:shd w:val="clear" w:color="auto" w:fill="auto"/>
            <w:vAlign w:val="center"/>
          </w:tcPr>
          <w:p w14:paraId="7D47856B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2</w:t>
            </w:r>
            <w:r w:rsidRPr="00430B9D">
              <w:rPr>
                <w:rFonts w:eastAsia="標楷體"/>
                <w:sz w:val="26"/>
                <w:szCs w:val="26"/>
              </w:rPr>
              <w:t xml:space="preserve">-2 </w:t>
            </w:r>
            <w:r w:rsidRPr="00430B9D">
              <w:rPr>
                <w:rFonts w:eastAsia="標楷體"/>
                <w:sz w:val="26"/>
                <w:szCs w:val="26"/>
              </w:rPr>
              <w:t>總實收資本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3BD64CA9" w14:textId="6BA68FA4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 xml:space="preserve">  </w:t>
            </w: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2747D3BA" w14:textId="4D3153BA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992425E" w14:textId="263E2BA3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40A49EDB" w14:textId="77777777" w:rsidTr="00430B9D">
        <w:tc>
          <w:tcPr>
            <w:tcW w:w="3403" w:type="dxa"/>
            <w:shd w:val="clear" w:color="auto" w:fill="auto"/>
            <w:vAlign w:val="center"/>
          </w:tcPr>
          <w:p w14:paraId="29FAE629" w14:textId="77777777" w:rsidR="003D6B4D" w:rsidRPr="00430B9D" w:rsidRDefault="003D6B4D" w:rsidP="003D6B4D">
            <w:pPr>
              <w:adjustRightInd w:val="0"/>
              <w:snapToGrid w:val="0"/>
              <w:ind w:left="520" w:hangingChars="200" w:hanging="52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2</w:t>
            </w:r>
            <w:r w:rsidRPr="00430B9D">
              <w:rPr>
                <w:rFonts w:eastAsia="標楷體"/>
                <w:sz w:val="26"/>
                <w:szCs w:val="26"/>
              </w:rPr>
              <w:t>-3-1</w:t>
            </w:r>
            <w:r w:rsidRPr="00430B9D">
              <w:rPr>
                <w:rFonts w:eastAsia="標楷體" w:hint="eastAsia"/>
                <w:sz w:val="26"/>
                <w:szCs w:val="26"/>
              </w:rPr>
              <w:t xml:space="preserve"> </w:t>
            </w:r>
            <w:r w:rsidRPr="00430B9D">
              <w:rPr>
                <w:rFonts w:eastAsia="標楷體"/>
                <w:sz w:val="26"/>
                <w:szCs w:val="26"/>
              </w:rPr>
              <w:t>近五年取得政府</w:t>
            </w:r>
            <w:proofErr w:type="gramStart"/>
            <w:r w:rsidRPr="00430B9D">
              <w:rPr>
                <w:rFonts w:eastAsia="標楷體"/>
                <w:sz w:val="26"/>
                <w:szCs w:val="26"/>
              </w:rPr>
              <w:t>研</w:t>
            </w:r>
            <w:proofErr w:type="gramEnd"/>
            <w:r w:rsidRPr="00430B9D">
              <w:rPr>
                <w:rFonts w:eastAsia="標楷體" w:hint="eastAsia"/>
                <w:sz w:val="26"/>
                <w:szCs w:val="26"/>
              </w:rPr>
              <w:t xml:space="preserve">   </w:t>
            </w:r>
          </w:p>
          <w:p w14:paraId="195C8458" w14:textId="7A9990CB" w:rsidR="003D6B4D" w:rsidRPr="00430B9D" w:rsidRDefault="003D6B4D" w:rsidP="003D6B4D">
            <w:pPr>
              <w:adjustRightInd w:val="0"/>
              <w:snapToGrid w:val="0"/>
              <w:ind w:left="1368" w:hangingChars="526" w:hanging="1368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發補助總額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0D4DE875" w14:textId="7865EE0B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00DB84BC" w14:textId="75E58C6A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07FC491" w14:textId="7F25F61C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0F5F3418" w14:textId="77777777" w:rsidTr="00430B9D">
        <w:tc>
          <w:tcPr>
            <w:tcW w:w="3403" w:type="dxa"/>
            <w:shd w:val="clear" w:color="auto" w:fill="auto"/>
            <w:vAlign w:val="center"/>
          </w:tcPr>
          <w:p w14:paraId="066F1508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2</w:t>
            </w:r>
            <w:r w:rsidRPr="00430B9D">
              <w:rPr>
                <w:rFonts w:eastAsia="標楷體"/>
                <w:sz w:val="26"/>
                <w:szCs w:val="26"/>
              </w:rPr>
              <w:t>-3-2</w:t>
            </w:r>
            <w:r w:rsidRPr="00430B9D">
              <w:rPr>
                <w:rFonts w:eastAsia="標楷體"/>
                <w:sz w:val="26"/>
                <w:szCs w:val="26"/>
              </w:rPr>
              <w:t>自有配合款總額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6E869A7C" w14:textId="796A1647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3CE18B4C" w14:textId="0248AAA2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仟元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33A9AD04" w14:textId="65578BFE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706D5408" w14:textId="77777777" w:rsidTr="00430B9D">
        <w:tc>
          <w:tcPr>
            <w:tcW w:w="3403" w:type="dxa"/>
            <w:shd w:val="clear" w:color="auto" w:fill="auto"/>
            <w:vAlign w:val="center"/>
          </w:tcPr>
          <w:p w14:paraId="68772ADF" w14:textId="2862979C" w:rsidR="00430B9D" w:rsidRPr="00430B9D" w:rsidRDefault="00430B9D" w:rsidP="00430B9D">
            <w:pPr>
              <w:adjustRightInd w:val="0"/>
              <w:snapToGrid w:val="0"/>
              <w:ind w:left="130" w:hangingChars="50" w:hanging="13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3</w:t>
            </w:r>
            <w:r w:rsidRPr="00430B9D">
              <w:rPr>
                <w:rFonts w:eastAsia="標楷體"/>
                <w:sz w:val="26"/>
                <w:szCs w:val="26"/>
              </w:rPr>
              <w:t>.</w:t>
            </w:r>
            <w:r w:rsidRPr="00430B9D">
              <w:rPr>
                <w:rFonts w:eastAsia="標楷體"/>
                <w:sz w:val="26"/>
                <w:szCs w:val="26"/>
              </w:rPr>
              <w:t>增加新產品</w:t>
            </w:r>
            <w:r w:rsidRPr="00430B9D">
              <w:rPr>
                <w:rFonts w:eastAsia="標楷體"/>
                <w:sz w:val="26"/>
                <w:szCs w:val="26"/>
              </w:rPr>
              <w:t>/</w:t>
            </w:r>
            <w:r w:rsidRPr="00430B9D">
              <w:rPr>
                <w:rFonts w:eastAsia="標楷體"/>
                <w:sz w:val="26"/>
                <w:szCs w:val="26"/>
              </w:rPr>
              <w:t>新服務項目數量</w:t>
            </w:r>
            <w:r w:rsidRPr="00430B9D">
              <w:rPr>
                <w:rFonts w:eastAsia="標楷體" w:hint="eastAsia"/>
                <w:sz w:val="26"/>
                <w:szCs w:val="26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</w:rPr>
              <w:t>件</w:t>
            </w:r>
            <w:r w:rsidRPr="00430B9D">
              <w:rPr>
                <w:rFonts w:eastAsia="標楷體"/>
                <w:sz w:val="26"/>
                <w:szCs w:val="26"/>
              </w:rPr>
              <w:t>)(</w:t>
            </w:r>
            <w:r w:rsidRPr="00430B9D">
              <w:rPr>
                <w:rFonts w:eastAsia="標楷體" w:hint="eastAsia"/>
                <w:sz w:val="26"/>
                <w:szCs w:val="26"/>
              </w:rPr>
              <w:t>項目文字說明</w:t>
            </w:r>
            <w:r w:rsidRPr="00430B9D">
              <w:rPr>
                <w:rFonts w:eastAsia="標楷體"/>
                <w:sz w:val="26"/>
                <w:szCs w:val="26"/>
              </w:rPr>
              <w:t>)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57C94E1B" w14:textId="77777777" w:rsidR="00430B9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件</w:t>
            </w:r>
          </w:p>
          <w:p w14:paraId="3EB4A6B2" w14:textId="60C65379" w:rsidR="00430B9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</w:rPr>
              <w:t>說明</w:t>
            </w:r>
            <w:r w:rsidRPr="00430B9D">
              <w:rPr>
                <w:rFonts w:eastAsia="標楷體" w:hint="eastAsia"/>
                <w:sz w:val="26"/>
                <w:szCs w:val="26"/>
              </w:rPr>
              <w:t>)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337D37DA" w14:textId="77777777" w:rsidR="00430B9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件</w:t>
            </w:r>
          </w:p>
          <w:p w14:paraId="336BD3E8" w14:textId="65D47970" w:rsidR="00430B9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</w:rPr>
              <w:t>說明</w:t>
            </w:r>
            <w:r w:rsidRPr="00430B9D">
              <w:rPr>
                <w:rFonts w:eastAsia="標楷體"/>
                <w:sz w:val="26"/>
                <w:szCs w:val="26"/>
              </w:rPr>
              <w:t>)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4AAD2B92" w14:textId="2343B653" w:rsidR="00430B9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3826CF02" w14:textId="77777777" w:rsidTr="00430B9D">
        <w:tc>
          <w:tcPr>
            <w:tcW w:w="3403" w:type="dxa"/>
            <w:shd w:val="clear" w:color="auto" w:fill="auto"/>
            <w:vAlign w:val="center"/>
          </w:tcPr>
          <w:p w14:paraId="53BA4524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4</w:t>
            </w:r>
            <w:r w:rsidRPr="00430B9D">
              <w:rPr>
                <w:rFonts w:eastAsia="標楷體"/>
                <w:sz w:val="26"/>
                <w:szCs w:val="26"/>
              </w:rPr>
              <w:t>-1</w:t>
            </w:r>
            <w:r w:rsidRPr="00430B9D">
              <w:rPr>
                <w:rFonts w:eastAsia="標楷體"/>
                <w:sz w:val="26"/>
                <w:szCs w:val="26"/>
              </w:rPr>
              <w:t>增加員工數目</w:t>
            </w:r>
            <w:r w:rsidRPr="00430B9D">
              <w:rPr>
                <w:rFonts w:eastAsia="標楷體" w:hint="eastAsia"/>
                <w:sz w:val="26"/>
                <w:szCs w:val="26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</w:rPr>
              <w:t>人</w:t>
            </w:r>
            <w:r w:rsidRPr="00430B9D">
              <w:rPr>
                <w:rFonts w:eastAsia="標楷體"/>
                <w:sz w:val="26"/>
                <w:szCs w:val="26"/>
              </w:rPr>
              <w:t>)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2BFB6606" w14:textId="159A6A74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人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6685B5E4" w14:textId="79A0CF34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人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329FD122" w14:textId="4FF50806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430B9D" w:rsidRPr="00430B9D" w14:paraId="73461D93" w14:textId="77777777" w:rsidTr="00430B9D">
        <w:tc>
          <w:tcPr>
            <w:tcW w:w="3403" w:type="dxa"/>
            <w:shd w:val="clear" w:color="auto" w:fill="auto"/>
            <w:vAlign w:val="center"/>
          </w:tcPr>
          <w:p w14:paraId="43E04868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4</w:t>
            </w:r>
            <w:r w:rsidRPr="00430B9D">
              <w:rPr>
                <w:rFonts w:eastAsia="標楷體"/>
                <w:sz w:val="26"/>
                <w:szCs w:val="26"/>
              </w:rPr>
              <w:t>-2</w:t>
            </w:r>
            <w:r w:rsidRPr="00430B9D">
              <w:rPr>
                <w:rFonts w:eastAsia="標楷體"/>
                <w:sz w:val="26"/>
                <w:szCs w:val="26"/>
              </w:rPr>
              <w:t>總員工數</w:t>
            </w:r>
            <w:r w:rsidRPr="00430B9D">
              <w:rPr>
                <w:rFonts w:eastAsia="標楷體" w:hint="eastAsia"/>
                <w:sz w:val="26"/>
                <w:szCs w:val="26"/>
              </w:rPr>
              <w:t>(</w:t>
            </w:r>
            <w:r w:rsidRPr="00430B9D">
              <w:rPr>
                <w:rFonts w:eastAsia="標楷體" w:hint="eastAsia"/>
                <w:sz w:val="26"/>
                <w:szCs w:val="26"/>
              </w:rPr>
              <w:t>人</w:t>
            </w:r>
            <w:r w:rsidRPr="00430B9D">
              <w:rPr>
                <w:rFonts w:eastAsia="標楷體" w:hint="eastAsia"/>
                <w:sz w:val="26"/>
                <w:szCs w:val="26"/>
              </w:rPr>
              <w:t>)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</w:tcPr>
          <w:p w14:paraId="0E469EF7" w14:textId="5FF29DE9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人</w:t>
            </w:r>
          </w:p>
        </w:tc>
        <w:tc>
          <w:tcPr>
            <w:tcW w:w="2481" w:type="dxa"/>
            <w:shd w:val="clear" w:color="auto" w:fill="auto"/>
            <w:vAlign w:val="center"/>
          </w:tcPr>
          <w:p w14:paraId="464D33C2" w14:textId="2939FCBF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人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1AC78500" w14:textId="22DCD6B4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 xml:space="preserve"> </w:t>
            </w:r>
            <w:r w:rsidR="00430B9D"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3D6B4D" w:rsidRPr="00430B9D" w14:paraId="1046B41D" w14:textId="77777777" w:rsidTr="003D6B4D">
        <w:tc>
          <w:tcPr>
            <w:tcW w:w="9775" w:type="dxa"/>
            <w:gridSpan w:val="5"/>
            <w:shd w:val="clear" w:color="auto" w:fill="auto"/>
            <w:vAlign w:val="center"/>
          </w:tcPr>
          <w:p w14:paraId="63E982AB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5.</w:t>
            </w:r>
            <w:r w:rsidRPr="00430B9D">
              <w:rPr>
                <w:rFonts w:eastAsia="標楷體" w:hint="eastAsia"/>
                <w:sz w:val="26"/>
                <w:szCs w:val="26"/>
              </w:rPr>
              <w:t>增加專利數量</w:t>
            </w:r>
          </w:p>
        </w:tc>
      </w:tr>
      <w:tr w:rsidR="003D6B4D" w:rsidRPr="00430B9D" w14:paraId="3F4B4ACE" w14:textId="77777777" w:rsidTr="003D6B4D">
        <w:tc>
          <w:tcPr>
            <w:tcW w:w="9775" w:type="dxa"/>
            <w:gridSpan w:val="5"/>
            <w:shd w:val="clear" w:color="auto" w:fill="auto"/>
            <w:vAlign w:val="center"/>
          </w:tcPr>
          <w:p w14:paraId="037875C9" w14:textId="77777777" w:rsidR="003D6B4D" w:rsidRPr="00430B9D" w:rsidRDefault="003D6B4D" w:rsidP="003D6B4D">
            <w:pPr>
              <w:adjustRightInd w:val="0"/>
              <w:snapToGrid w:val="0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申請中：</w:t>
            </w:r>
          </w:p>
        </w:tc>
      </w:tr>
      <w:tr w:rsidR="003D6B4D" w:rsidRPr="00430B9D" w14:paraId="7865346E" w14:textId="77777777" w:rsidTr="003D6B4D">
        <w:tc>
          <w:tcPr>
            <w:tcW w:w="3403" w:type="dxa"/>
            <w:shd w:val="clear" w:color="auto" w:fill="auto"/>
            <w:vAlign w:val="center"/>
          </w:tcPr>
          <w:p w14:paraId="46818FCF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增加發明專利</w:t>
            </w:r>
            <w:r w:rsidRPr="00430B9D">
              <w:rPr>
                <w:rFonts w:eastAsia="標楷體"/>
                <w:sz w:val="26"/>
                <w:szCs w:val="26"/>
              </w:rPr>
              <w:t>(</w:t>
            </w:r>
            <w:r w:rsidRPr="00430B9D">
              <w:rPr>
                <w:rFonts w:eastAsia="標楷體"/>
                <w:sz w:val="26"/>
                <w:szCs w:val="26"/>
              </w:rPr>
              <w:t>申請中</w:t>
            </w:r>
            <w:r w:rsidRPr="00430B9D">
              <w:rPr>
                <w:rFonts w:eastAsia="標楷體"/>
                <w:sz w:val="26"/>
                <w:szCs w:val="26"/>
              </w:rPr>
              <w:t>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376E345" w14:textId="2E76B6FF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32F9BD90" w14:textId="5D2D3B3F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31E9FB94" w14:textId="1D5C54C0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3D6B4D" w:rsidRPr="00430B9D" w14:paraId="6F3A126A" w14:textId="77777777" w:rsidTr="003D6B4D">
        <w:tc>
          <w:tcPr>
            <w:tcW w:w="3403" w:type="dxa"/>
            <w:shd w:val="clear" w:color="auto" w:fill="auto"/>
            <w:vAlign w:val="center"/>
          </w:tcPr>
          <w:p w14:paraId="5D994DBB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增加新型專利</w:t>
            </w:r>
            <w:r w:rsidRPr="00430B9D">
              <w:rPr>
                <w:rFonts w:eastAsia="標楷體"/>
                <w:sz w:val="26"/>
                <w:szCs w:val="26"/>
              </w:rPr>
              <w:t>(</w:t>
            </w:r>
            <w:r w:rsidRPr="00430B9D">
              <w:rPr>
                <w:rFonts w:eastAsia="標楷體"/>
                <w:sz w:val="26"/>
                <w:szCs w:val="26"/>
              </w:rPr>
              <w:t>申請中</w:t>
            </w:r>
            <w:r w:rsidRPr="00430B9D">
              <w:rPr>
                <w:rFonts w:eastAsia="標楷體"/>
                <w:sz w:val="26"/>
                <w:szCs w:val="26"/>
              </w:rPr>
              <w:t>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D47DCD1" w14:textId="1B570DA9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28EF2E9F" w14:textId="2B46BA8D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7ADC446D" w14:textId="0997D274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3D6B4D" w:rsidRPr="00430B9D" w14:paraId="5E3CE912" w14:textId="77777777" w:rsidTr="003D6B4D">
        <w:tc>
          <w:tcPr>
            <w:tcW w:w="9775" w:type="dxa"/>
            <w:gridSpan w:val="5"/>
            <w:shd w:val="clear" w:color="auto" w:fill="auto"/>
            <w:vAlign w:val="center"/>
          </w:tcPr>
          <w:p w14:paraId="21E1606D" w14:textId="77777777" w:rsidR="003D6B4D" w:rsidRPr="00430B9D" w:rsidRDefault="003D6B4D" w:rsidP="00430B9D">
            <w:pPr>
              <w:adjustRightInd w:val="0"/>
              <w:snapToGrid w:val="0"/>
              <w:jc w:val="lef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 w:hint="eastAsia"/>
                <w:sz w:val="26"/>
                <w:szCs w:val="26"/>
              </w:rPr>
              <w:t>已獲證：</w:t>
            </w:r>
          </w:p>
        </w:tc>
      </w:tr>
      <w:tr w:rsidR="003D6B4D" w:rsidRPr="00430B9D" w14:paraId="14D3AF99" w14:textId="77777777" w:rsidTr="003D6B4D">
        <w:tc>
          <w:tcPr>
            <w:tcW w:w="3403" w:type="dxa"/>
            <w:shd w:val="clear" w:color="auto" w:fill="auto"/>
            <w:vAlign w:val="center"/>
          </w:tcPr>
          <w:p w14:paraId="61C64F93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增加發明專利</w:t>
            </w:r>
          </w:p>
        </w:tc>
        <w:tc>
          <w:tcPr>
            <w:tcW w:w="2268" w:type="dxa"/>
            <w:shd w:val="clear" w:color="auto" w:fill="auto"/>
          </w:tcPr>
          <w:p w14:paraId="0FE793CC" w14:textId="75B3C8A2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421DA0F9" w14:textId="536F84D2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1411" w:type="dxa"/>
            <w:shd w:val="clear" w:color="auto" w:fill="auto"/>
          </w:tcPr>
          <w:p w14:paraId="05B53C37" w14:textId="3ABE276E" w:rsidR="003D6B4D" w:rsidRPr="00430B9D" w:rsidRDefault="00430B9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%</w:t>
            </w:r>
          </w:p>
        </w:tc>
      </w:tr>
      <w:tr w:rsidR="003D6B4D" w:rsidRPr="00430B9D" w14:paraId="4D26CC93" w14:textId="77777777" w:rsidTr="003D6B4D">
        <w:tc>
          <w:tcPr>
            <w:tcW w:w="3403" w:type="dxa"/>
            <w:shd w:val="clear" w:color="auto" w:fill="auto"/>
            <w:vAlign w:val="center"/>
          </w:tcPr>
          <w:p w14:paraId="18043B1B" w14:textId="77777777" w:rsidR="003D6B4D" w:rsidRPr="00430B9D" w:rsidRDefault="003D6B4D" w:rsidP="003D6B4D">
            <w:pPr>
              <w:adjustRightInd w:val="0"/>
              <w:snapToGrid w:val="0"/>
              <w:jc w:val="center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增加新型專利</w:t>
            </w:r>
          </w:p>
        </w:tc>
        <w:tc>
          <w:tcPr>
            <w:tcW w:w="2268" w:type="dxa"/>
            <w:shd w:val="clear" w:color="auto" w:fill="auto"/>
          </w:tcPr>
          <w:p w14:paraId="755C28F6" w14:textId="0D24F08E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6B9C615F" w14:textId="78473EB5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>件</w:t>
            </w:r>
          </w:p>
        </w:tc>
        <w:tc>
          <w:tcPr>
            <w:tcW w:w="1411" w:type="dxa"/>
            <w:shd w:val="clear" w:color="auto" w:fill="auto"/>
          </w:tcPr>
          <w:p w14:paraId="69506B07" w14:textId="69BA1374" w:rsidR="003D6B4D" w:rsidRPr="00430B9D" w:rsidRDefault="003D6B4D" w:rsidP="00430B9D">
            <w:pPr>
              <w:adjustRightInd w:val="0"/>
              <w:snapToGrid w:val="0"/>
              <w:jc w:val="right"/>
              <w:rPr>
                <w:rFonts w:eastAsia="標楷體"/>
                <w:b/>
                <w:sz w:val="26"/>
                <w:szCs w:val="26"/>
              </w:rPr>
            </w:pPr>
            <w:r w:rsidRPr="00430B9D">
              <w:rPr>
                <w:rFonts w:eastAsia="標楷體"/>
                <w:sz w:val="26"/>
                <w:szCs w:val="26"/>
              </w:rPr>
              <w:t xml:space="preserve"> </w:t>
            </w:r>
            <w:r w:rsidR="00430B9D" w:rsidRPr="00430B9D">
              <w:rPr>
                <w:rFonts w:eastAsia="標楷體"/>
                <w:sz w:val="26"/>
                <w:szCs w:val="26"/>
              </w:rPr>
              <w:t xml:space="preserve"> %</w:t>
            </w:r>
          </w:p>
        </w:tc>
      </w:tr>
    </w:tbl>
    <w:p w14:paraId="5E00F63C" w14:textId="77777777" w:rsidR="003D6B4D" w:rsidRPr="003D6B4D" w:rsidRDefault="003D6B4D" w:rsidP="003D6B4D">
      <w:pPr>
        <w:rPr>
          <w:lang w:val="x-none"/>
        </w:rPr>
      </w:pPr>
    </w:p>
    <w:p w14:paraId="3A627CF6" w14:textId="77777777" w:rsidR="002E42FE" w:rsidRPr="004D7608" w:rsidRDefault="00044613" w:rsidP="00044613">
      <w:pPr>
        <w:pStyle w:val="1"/>
        <w:numPr>
          <w:ilvl w:val="0"/>
          <w:numId w:val="1"/>
        </w:numPr>
        <w:ind w:left="661" w:hangingChars="236" w:hanging="661"/>
        <w:rPr>
          <w:rFonts w:ascii="Times New Roman" w:eastAsia="標楷體" w:hAnsi="Times New Roman"/>
          <w:sz w:val="28"/>
          <w:szCs w:val="28"/>
          <w:lang w:eastAsia="zh-TW"/>
        </w:rPr>
      </w:pPr>
      <w:r>
        <w:rPr>
          <w:rFonts w:eastAsia="標楷體"/>
          <w:bCs w:val="0"/>
          <w:sz w:val="28"/>
          <w:szCs w:val="28"/>
        </w:rPr>
        <w:br w:type="page"/>
      </w:r>
      <w:bookmarkStart w:id="44" w:name="_Toc1739033"/>
      <w:bookmarkStart w:id="45" w:name="_Toc1748176"/>
      <w:bookmarkStart w:id="46" w:name="_Toc132216869"/>
      <w:r w:rsidR="002E42FE" w:rsidRPr="004D7608">
        <w:rPr>
          <w:rFonts w:ascii="Times New Roman" w:eastAsia="標楷體" w:hAnsi="Times New Roman"/>
          <w:sz w:val="28"/>
          <w:szCs w:val="28"/>
          <w:lang w:eastAsia="zh-TW"/>
        </w:rPr>
        <w:lastRenderedPageBreak/>
        <w:t>特別需要本基地協助事項</w:t>
      </w:r>
      <w:bookmarkEnd w:id="44"/>
      <w:bookmarkEnd w:id="45"/>
      <w:bookmarkEnd w:id="46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98"/>
        <w:gridCol w:w="1500"/>
        <w:gridCol w:w="6630"/>
      </w:tblGrid>
      <w:tr w:rsidR="00CC6556" w:rsidRPr="004D7608" w14:paraId="183AD67A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6F60AC93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4D7608">
              <w:rPr>
                <w:rFonts w:ascii="Times New Roman" w:eastAsia="標楷體" w:hAnsi="Times New Roman"/>
                <w:b/>
                <w:sz w:val="28"/>
              </w:rPr>
              <w:t>項目</w:t>
            </w:r>
          </w:p>
        </w:tc>
        <w:tc>
          <w:tcPr>
            <w:tcW w:w="779" w:type="pct"/>
            <w:vAlign w:val="center"/>
          </w:tcPr>
          <w:p w14:paraId="6AC980FB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4D7608">
              <w:rPr>
                <w:rFonts w:ascii="Times New Roman" w:eastAsia="標楷體" w:hAnsi="Times New Roman"/>
                <w:b/>
                <w:sz w:val="28"/>
              </w:rPr>
              <w:t>需求與否</w:t>
            </w:r>
          </w:p>
        </w:tc>
        <w:tc>
          <w:tcPr>
            <w:tcW w:w="3443" w:type="pct"/>
            <w:vAlign w:val="center"/>
          </w:tcPr>
          <w:p w14:paraId="4F660782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b/>
                <w:sz w:val="28"/>
              </w:rPr>
            </w:pPr>
            <w:r w:rsidRPr="004D7608">
              <w:rPr>
                <w:rFonts w:ascii="Times New Roman" w:eastAsia="標楷體" w:hAnsi="Times New Roman"/>
                <w:b/>
                <w:sz w:val="28"/>
              </w:rPr>
              <w:t>需求說明</w:t>
            </w:r>
          </w:p>
        </w:tc>
      </w:tr>
      <w:tr w:rsidR="00CC6556" w:rsidRPr="004D7608" w14:paraId="6AC06458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2442CE67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研發技術</w:t>
            </w:r>
          </w:p>
        </w:tc>
        <w:tc>
          <w:tcPr>
            <w:tcW w:w="779" w:type="pct"/>
            <w:vAlign w:val="center"/>
          </w:tcPr>
          <w:p w14:paraId="31F51538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223BC9FB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1E9900DE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71D66CB7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產品推廣</w:t>
            </w:r>
          </w:p>
        </w:tc>
        <w:tc>
          <w:tcPr>
            <w:tcW w:w="779" w:type="pct"/>
            <w:vAlign w:val="center"/>
          </w:tcPr>
          <w:p w14:paraId="4A15A623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3B9357B8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07942EBC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6EC30203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行銷通路</w:t>
            </w:r>
          </w:p>
        </w:tc>
        <w:tc>
          <w:tcPr>
            <w:tcW w:w="779" w:type="pct"/>
            <w:vAlign w:val="center"/>
          </w:tcPr>
          <w:p w14:paraId="4A31243A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5A4797B7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0F6217B2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5AD1A14F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法律諮詢</w:t>
            </w:r>
          </w:p>
        </w:tc>
        <w:tc>
          <w:tcPr>
            <w:tcW w:w="779" w:type="pct"/>
            <w:vAlign w:val="center"/>
          </w:tcPr>
          <w:p w14:paraId="37264AB0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530C067F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3AC796E2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4133CE2C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財務協助</w:t>
            </w:r>
          </w:p>
        </w:tc>
        <w:tc>
          <w:tcPr>
            <w:tcW w:w="779" w:type="pct"/>
            <w:vAlign w:val="center"/>
          </w:tcPr>
          <w:p w14:paraId="7B7944E6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7655205D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03695D67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15F422C3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行政協助</w:t>
            </w:r>
          </w:p>
        </w:tc>
        <w:tc>
          <w:tcPr>
            <w:tcW w:w="779" w:type="pct"/>
            <w:vAlign w:val="center"/>
          </w:tcPr>
          <w:p w14:paraId="51E65154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0BCAF017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0576CCAE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7C30F0FC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徵才媒合</w:t>
            </w:r>
          </w:p>
        </w:tc>
        <w:tc>
          <w:tcPr>
            <w:tcW w:w="779" w:type="pct"/>
            <w:vAlign w:val="center"/>
          </w:tcPr>
          <w:p w14:paraId="7C99F911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39F4F564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B04886" w:rsidRPr="004D7608" w14:paraId="50B3FAEC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0E420C02" w14:textId="3B36ECC4" w:rsidR="00B04886" w:rsidRPr="004D7608" w:rsidRDefault="00B0488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>
              <w:rPr>
                <w:rFonts w:ascii="Times New Roman" w:eastAsia="標楷體" w:hAnsi="Times New Roman" w:hint="eastAsia"/>
                <w:sz w:val="28"/>
              </w:rPr>
              <w:t>股權募資</w:t>
            </w:r>
          </w:p>
        </w:tc>
        <w:tc>
          <w:tcPr>
            <w:tcW w:w="779" w:type="pct"/>
            <w:vAlign w:val="center"/>
          </w:tcPr>
          <w:p w14:paraId="16D360DA" w14:textId="77777777" w:rsidR="00B04886" w:rsidRPr="004D7608" w:rsidRDefault="00B0488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4637408B" w14:textId="77777777" w:rsidR="00B04886" w:rsidRPr="004D7608" w:rsidRDefault="00B0488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  <w:tr w:rsidR="00CC6556" w:rsidRPr="004D7608" w14:paraId="49D67E25" w14:textId="77777777" w:rsidTr="00044613">
        <w:trPr>
          <w:trHeight w:val="567"/>
          <w:jc w:val="center"/>
        </w:trPr>
        <w:tc>
          <w:tcPr>
            <w:tcW w:w="778" w:type="pct"/>
            <w:vAlign w:val="center"/>
          </w:tcPr>
          <w:p w14:paraId="3996F066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  <w:r w:rsidRPr="004D7608">
              <w:rPr>
                <w:rFonts w:ascii="Times New Roman" w:eastAsia="標楷體" w:hAnsi="Times New Roman"/>
                <w:sz w:val="28"/>
              </w:rPr>
              <w:t>其他</w:t>
            </w:r>
          </w:p>
        </w:tc>
        <w:tc>
          <w:tcPr>
            <w:tcW w:w="779" w:type="pct"/>
            <w:vAlign w:val="center"/>
          </w:tcPr>
          <w:p w14:paraId="6E9153F1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  <w:tc>
          <w:tcPr>
            <w:tcW w:w="3443" w:type="pct"/>
            <w:vAlign w:val="center"/>
          </w:tcPr>
          <w:p w14:paraId="584E2B0D" w14:textId="77777777" w:rsidR="00CC6556" w:rsidRPr="004D7608" w:rsidRDefault="00CC6556" w:rsidP="00044613">
            <w:pPr>
              <w:pStyle w:val="t1"/>
              <w:snapToGrid w:val="0"/>
              <w:spacing w:before="0" w:line="240" w:lineRule="auto"/>
              <w:jc w:val="center"/>
              <w:rPr>
                <w:rFonts w:ascii="Times New Roman" w:eastAsia="標楷體" w:hAnsi="Times New Roman"/>
                <w:sz w:val="28"/>
              </w:rPr>
            </w:pPr>
          </w:p>
        </w:tc>
      </w:tr>
    </w:tbl>
    <w:p w14:paraId="44B224E9" w14:textId="77777777" w:rsidR="00B4099E" w:rsidRDefault="00B4099E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p w14:paraId="013EE5D3" w14:textId="77777777" w:rsidR="00044613" w:rsidRPr="004D7608" w:rsidRDefault="00044613" w:rsidP="00044613">
      <w:pPr>
        <w:spacing w:beforeLines="50" w:before="180" w:afterLines="50" w:after="180"/>
        <w:ind w:left="0" w:firstLineChars="200" w:firstLine="560"/>
        <w:rPr>
          <w:rFonts w:eastAsia="標楷體"/>
          <w:bCs/>
          <w:sz w:val="28"/>
          <w:szCs w:val="28"/>
        </w:rPr>
      </w:pPr>
    </w:p>
    <w:sectPr w:rsidR="00044613" w:rsidRPr="004D7608" w:rsidSect="00237030">
      <w:footerReference w:type="default" r:id="rId8"/>
      <w:headerReference w:type="first" r:id="rId9"/>
      <w:pgSz w:w="11906" w:h="16838"/>
      <w:pgMar w:top="1134" w:right="1134" w:bottom="1134" w:left="1134" w:header="567" w:footer="567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40814" w14:textId="77777777" w:rsidR="006365F2" w:rsidRDefault="006365F2"/>
    <w:p w14:paraId="55E6AA07" w14:textId="77777777" w:rsidR="006365F2" w:rsidRDefault="006365F2">
      <w:r>
        <w:separator/>
      </w:r>
    </w:p>
  </w:endnote>
  <w:endnote w:type="continuationSeparator" w:id="0">
    <w:p w14:paraId="1200B3C0" w14:textId="77777777" w:rsidR="006365F2" w:rsidRDefault="006365F2"/>
    <w:p w14:paraId="3FFC9AAD" w14:textId="77777777" w:rsidR="006365F2" w:rsidRDefault="00636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中黑體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華康中楷體">
    <w:altName w:val="新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超研澤細黑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華康中楷-右下黑影">
    <w:altName w:val="細明體"/>
    <w:charset w:val="88"/>
    <w:family w:val="modern"/>
    <w:pitch w:val="fixed"/>
    <w:sig w:usb0="00002A87" w:usb1="08080000" w:usb2="00000010" w:usb3="00000000" w:csb0="001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9DE35" w14:textId="77777777" w:rsidR="002C4FB7" w:rsidRPr="00B4099E" w:rsidRDefault="00B4099E">
    <w:pPr>
      <w:pStyle w:val="aa"/>
      <w:jc w:val="center"/>
      <w:rPr>
        <w:rFonts w:ascii="Microsoft YaHei" w:eastAsia="Microsoft YaHei" w:hAnsi="Microsoft YaHei" w:cs="Arial"/>
        <w:lang w:eastAsia="zh-TW"/>
      </w:rPr>
    </w:pPr>
    <w:r w:rsidRPr="00B4099E">
      <w:rPr>
        <w:rFonts w:ascii="Microsoft YaHei" w:eastAsia="Microsoft YaHei" w:hAnsi="Microsoft YaHei"/>
      </w:rPr>
      <w:fldChar w:fldCharType="begin"/>
    </w:r>
    <w:r w:rsidRPr="00B4099E">
      <w:rPr>
        <w:rFonts w:ascii="Microsoft YaHei" w:eastAsia="Microsoft YaHei" w:hAnsi="Microsoft YaHei"/>
      </w:rPr>
      <w:instrText>PAGE   \* MERGEFORMAT</w:instrText>
    </w:r>
    <w:r w:rsidRPr="00B4099E">
      <w:rPr>
        <w:rFonts w:ascii="Microsoft YaHei" w:eastAsia="Microsoft YaHei" w:hAnsi="Microsoft YaHei"/>
      </w:rPr>
      <w:fldChar w:fldCharType="separate"/>
    </w:r>
    <w:r w:rsidR="00E63C9B" w:rsidRPr="00E63C9B">
      <w:rPr>
        <w:rFonts w:ascii="Microsoft YaHei" w:eastAsia="Microsoft YaHei" w:hAnsi="Microsoft YaHei"/>
        <w:noProof/>
        <w:lang w:val="zh-TW" w:eastAsia="zh-TW"/>
      </w:rPr>
      <w:t>6</w:t>
    </w:r>
    <w:r w:rsidRPr="00B4099E">
      <w:rPr>
        <w:rFonts w:ascii="Microsoft YaHei" w:eastAsia="Microsoft YaHei" w:hAnsi="Microsoft YaHe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D6A3C" w14:textId="77777777" w:rsidR="006365F2" w:rsidRDefault="006365F2" w:rsidP="005C123A">
      <w:pPr>
        <w:snapToGrid w:val="0"/>
        <w:spacing w:line="360" w:lineRule="auto"/>
        <w:rPr>
          <w:rFonts w:ascii="Arial" w:eastAsia="微軟正黑體" w:hAnsi="Arial" w:cs="Arial"/>
        </w:rPr>
      </w:pPr>
    </w:p>
    <w:p w14:paraId="3061524B" w14:textId="77777777" w:rsidR="006365F2" w:rsidRDefault="006365F2">
      <w:r>
        <w:separator/>
      </w:r>
    </w:p>
  </w:footnote>
  <w:footnote w:type="continuationSeparator" w:id="0">
    <w:p w14:paraId="0A19BB93" w14:textId="77777777" w:rsidR="006365F2" w:rsidRDefault="006365F2"/>
    <w:p w14:paraId="183D9FEA" w14:textId="77777777" w:rsidR="006365F2" w:rsidRDefault="00636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44CF9" w14:textId="34994364" w:rsidR="00044613" w:rsidRPr="00044613" w:rsidRDefault="005D38A6" w:rsidP="00044613">
    <w:pPr>
      <w:tabs>
        <w:tab w:val="left" w:pos="8222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22AA8675" wp14:editId="53D9BED4">
          <wp:simplePos x="0" y="0"/>
          <wp:positionH relativeFrom="margin">
            <wp:posOffset>-94593</wp:posOffset>
          </wp:positionH>
          <wp:positionV relativeFrom="paragraph">
            <wp:posOffset>-147386</wp:posOffset>
          </wp:positionV>
          <wp:extent cx="1195070" cy="273050"/>
          <wp:effectExtent l="0" t="0" r="5080" b="0"/>
          <wp:wrapThrough wrapText="bothSides">
            <wp:wrapPolygon edited="0">
              <wp:start x="3443" y="0"/>
              <wp:lineTo x="0" y="12056"/>
              <wp:lineTo x="0" y="19591"/>
              <wp:lineTo x="21348" y="19591"/>
              <wp:lineTo x="21348" y="4521"/>
              <wp:lineTo x="6198" y="0"/>
              <wp:lineTo x="3443" y="0"/>
            </wp:wrapPolygon>
          </wp:wrapThrough>
          <wp:docPr id="27" name="圖片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橫式LOGO_中+英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070" cy="273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24B29">
      <w:rPr>
        <w:rFonts w:hint="eastAsia"/>
        <w:noProof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73734"/>
    <w:multiLevelType w:val="hybridMultilevel"/>
    <w:tmpl w:val="3E0E202E"/>
    <w:lvl w:ilvl="0" w:tplc="B574997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8424864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03B39A7"/>
    <w:multiLevelType w:val="hybridMultilevel"/>
    <w:tmpl w:val="96A013D2"/>
    <w:lvl w:ilvl="0" w:tplc="00400000">
      <w:start w:val="1"/>
      <w:numFmt w:val="taiwaneseCountingThousand"/>
      <w:pStyle w:val="a"/>
      <w:lvlText w:val="(%1)"/>
      <w:lvlJc w:val="left"/>
      <w:pPr>
        <w:tabs>
          <w:tab w:val="num" w:pos="1179"/>
        </w:tabs>
        <w:ind w:left="1179" w:hanging="618"/>
      </w:pPr>
      <w:rPr>
        <w:rFonts w:ascii="標楷體" w:eastAsia="標楷體" w:hint="eastAsia"/>
        <w:b w:val="0"/>
        <w:i w:val="0"/>
        <w:sz w:val="28"/>
      </w:rPr>
    </w:lvl>
    <w:lvl w:ilvl="1" w:tplc="0036E87D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0000019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0040009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000001B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0040009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000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004000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0000019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" w15:restartNumberingAfterBreak="0">
    <w:nsid w:val="21C373AB"/>
    <w:multiLevelType w:val="hybridMultilevel"/>
    <w:tmpl w:val="6F78E234"/>
    <w:lvl w:ilvl="0" w:tplc="6D6E76D2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000000" w:themeColor="text1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8424864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6C1024"/>
    <w:multiLevelType w:val="hybridMultilevel"/>
    <w:tmpl w:val="3E0E202E"/>
    <w:lvl w:ilvl="0" w:tplc="B574997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8424864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752205"/>
    <w:multiLevelType w:val="hybridMultilevel"/>
    <w:tmpl w:val="3E0E202E"/>
    <w:lvl w:ilvl="0" w:tplc="B574997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8424864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82E08D5"/>
    <w:multiLevelType w:val="hybridMultilevel"/>
    <w:tmpl w:val="F0E8871A"/>
    <w:lvl w:ilvl="0" w:tplc="D506DC50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BFD1BE6"/>
    <w:multiLevelType w:val="hybridMultilevel"/>
    <w:tmpl w:val="1D801464"/>
    <w:lvl w:ilvl="0" w:tplc="D0363082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E161A07"/>
    <w:multiLevelType w:val="hybridMultilevel"/>
    <w:tmpl w:val="5602ED18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1D5A58B6">
      <w:start w:val="1"/>
      <w:numFmt w:val="taiwaneseCountingThousand"/>
      <w:lvlText w:val="（%2）"/>
      <w:lvlJc w:val="left"/>
      <w:pPr>
        <w:ind w:left="1365" w:hanging="885"/>
      </w:pPr>
      <w:rPr>
        <w:rFonts w:hint="default"/>
      </w:rPr>
    </w:lvl>
    <w:lvl w:ilvl="2" w:tplc="B8029294">
      <w:start w:val="1"/>
      <w:numFmt w:val="decimalZero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293546B"/>
    <w:multiLevelType w:val="hybridMultilevel"/>
    <w:tmpl w:val="150CBE8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573F41B1"/>
    <w:multiLevelType w:val="hybridMultilevel"/>
    <w:tmpl w:val="45E60122"/>
    <w:lvl w:ilvl="0" w:tplc="AFDE45DE">
      <w:start w:val="1"/>
      <w:numFmt w:val="ideographLegalTraditional"/>
      <w:pStyle w:val="2"/>
      <w:lvlText w:val="%1、"/>
      <w:lvlJc w:val="left"/>
      <w:pPr>
        <w:tabs>
          <w:tab w:val="num" w:pos="622"/>
        </w:tabs>
        <w:ind w:left="622" w:hanging="480"/>
      </w:pPr>
      <w:rPr>
        <w:rFonts w:ascii="微軟正黑體" w:eastAsia="微軟正黑體" w:hAnsi="微軟正黑體" w:cs="Times New Roman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9FE385D"/>
    <w:multiLevelType w:val="hybridMultilevel"/>
    <w:tmpl w:val="EC02A9E0"/>
    <w:lvl w:ilvl="0" w:tplc="6B68133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 w:themeColor="text1"/>
        <w:sz w:val="32"/>
        <w:szCs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22F760E"/>
    <w:multiLevelType w:val="hybridMultilevel"/>
    <w:tmpl w:val="A6E66BA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 w15:restartNumberingAfterBreak="0">
    <w:nsid w:val="62EA6A17"/>
    <w:multiLevelType w:val="hybridMultilevel"/>
    <w:tmpl w:val="2EE693CC"/>
    <w:lvl w:ilvl="0" w:tplc="EA404D6C">
      <w:start w:val="1"/>
      <w:numFmt w:val="decimal"/>
      <w:pStyle w:val="4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2481" w:hanging="480"/>
      </w:pPr>
    </w:lvl>
    <w:lvl w:ilvl="2" w:tplc="0409001B" w:tentative="1">
      <w:start w:val="1"/>
      <w:numFmt w:val="lowerRoman"/>
      <w:lvlText w:val="%3."/>
      <w:lvlJc w:val="right"/>
      <w:pPr>
        <w:ind w:left="2961" w:hanging="480"/>
      </w:pPr>
    </w:lvl>
    <w:lvl w:ilvl="3" w:tplc="0409000F" w:tentative="1">
      <w:start w:val="1"/>
      <w:numFmt w:val="decimal"/>
      <w:lvlText w:val="%4."/>
      <w:lvlJc w:val="left"/>
      <w:pPr>
        <w:ind w:left="34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21" w:hanging="480"/>
      </w:pPr>
    </w:lvl>
    <w:lvl w:ilvl="5" w:tplc="0409001B" w:tentative="1">
      <w:start w:val="1"/>
      <w:numFmt w:val="lowerRoman"/>
      <w:lvlText w:val="%6."/>
      <w:lvlJc w:val="right"/>
      <w:pPr>
        <w:ind w:left="4401" w:hanging="480"/>
      </w:pPr>
    </w:lvl>
    <w:lvl w:ilvl="6" w:tplc="0409000F" w:tentative="1">
      <w:start w:val="1"/>
      <w:numFmt w:val="decimal"/>
      <w:lvlText w:val="%7."/>
      <w:lvlJc w:val="left"/>
      <w:pPr>
        <w:ind w:left="48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61" w:hanging="480"/>
      </w:pPr>
    </w:lvl>
    <w:lvl w:ilvl="8" w:tplc="0409001B" w:tentative="1">
      <w:start w:val="1"/>
      <w:numFmt w:val="lowerRoman"/>
      <w:lvlText w:val="%9."/>
      <w:lvlJc w:val="right"/>
      <w:pPr>
        <w:ind w:left="5841" w:hanging="480"/>
      </w:pPr>
    </w:lvl>
  </w:abstractNum>
  <w:abstractNum w:abstractNumId="13" w15:restartNumberingAfterBreak="0">
    <w:nsid w:val="6829374F"/>
    <w:multiLevelType w:val="hybridMultilevel"/>
    <w:tmpl w:val="2BF820E8"/>
    <w:lvl w:ilvl="0" w:tplc="DF321422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3B649B"/>
    <w:multiLevelType w:val="hybridMultilevel"/>
    <w:tmpl w:val="AE1009BA"/>
    <w:lvl w:ilvl="0" w:tplc="89248BB2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1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11"/>
  </w:num>
  <w:num w:numId="12">
    <w:abstractNumId w:val="8"/>
  </w:num>
  <w:num w:numId="13">
    <w:abstractNumId w:val="3"/>
  </w:num>
  <w:num w:numId="14">
    <w:abstractNumId w:val="0"/>
  </w:num>
  <w:num w:numId="15">
    <w:abstractNumId w:val="2"/>
  </w:num>
  <w:num w:numId="1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3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NDQ3NzYzNjQ0MjZT0lEKTi0uzszPAykwqgUAbyrraywAAAA="/>
  </w:docVars>
  <w:rsids>
    <w:rsidRoot w:val="002941D8"/>
    <w:rsid w:val="000011FF"/>
    <w:rsid w:val="00001A85"/>
    <w:rsid w:val="00001E77"/>
    <w:rsid w:val="000022DD"/>
    <w:rsid w:val="00002C0D"/>
    <w:rsid w:val="000038B9"/>
    <w:rsid w:val="00003B01"/>
    <w:rsid w:val="00003BD2"/>
    <w:rsid w:val="000067BC"/>
    <w:rsid w:val="0000696F"/>
    <w:rsid w:val="00010B85"/>
    <w:rsid w:val="00011B6D"/>
    <w:rsid w:val="00011C75"/>
    <w:rsid w:val="00013AFD"/>
    <w:rsid w:val="00015CA5"/>
    <w:rsid w:val="000167B7"/>
    <w:rsid w:val="00016972"/>
    <w:rsid w:val="00016E54"/>
    <w:rsid w:val="000170DC"/>
    <w:rsid w:val="000175EF"/>
    <w:rsid w:val="00017774"/>
    <w:rsid w:val="00020004"/>
    <w:rsid w:val="00020171"/>
    <w:rsid w:val="00020547"/>
    <w:rsid w:val="0002078C"/>
    <w:rsid w:val="00022A8A"/>
    <w:rsid w:val="00023956"/>
    <w:rsid w:val="00024108"/>
    <w:rsid w:val="000267F6"/>
    <w:rsid w:val="000274B1"/>
    <w:rsid w:val="0002780F"/>
    <w:rsid w:val="00027AF0"/>
    <w:rsid w:val="00030124"/>
    <w:rsid w:val="000309D2"/>
    <w:rsid w:val="000314FA"/>
    <w:rsid w:val="00031815"/>
    <w:rsid w:val="00032243"/>
    <w:rsid w:val="00032EA4"/>
    <w:rsid w:val="00033161"/>
    <w:rsid w:val="00033CBC"/>
    <w:rsid w:val="00035037"/>
    <w:rsid w:val="0003504A"/>
    <w:rsid w:val="0003574A"/>
    <w:rsid w:val="00035B15"/>
    <w:rsid w:val="00035C3F"/>
    <w:rsid w:val="000364EB"/>
    <w:rsid w:val="00036A62"/>
    <w:rsid w:val="00036CAC"/>
    <w:rsid w:val="000376DE"/>
    <w:rsid w:val="00037984"/>
    <w:rsid w:val="000404A3"/>
    <w:rsid w:val="000404F6"/>
    <w:rsid w:val="00040946"/>
    <w:rsid w:val="000410A4"/>
    <w:rsid w:val="0004160F"/>
    <w:rsid w:val="000418E5"/>
    <w:rsid w:val="00041DA2"/>
    <w:rsid w:val="00043355"/>
    <w:rsid w:val="0004453D"/>
    <w:rsid w:val="00044613"/>
    <w:rsid w:val="0004481B"/>
    <w:rsid w:val="00045859"/>
    <w:rsid w:val="00045AF6"/>
    <w:rsid w:val="00046216"/>
    <w:rsid w:val="0004714B"/>
    <w:rsid w:val="00050461"/>
    <w:rsid w:val="00050801"/>
    <w:rsid w:val="00050986"/>
    <w:rsid w:val="000510E7"/>
    <w:rsid w:val="00054D7B"/>
    <w:rsid w:val="000555BB"/>
    <w:rsid w:val="00055719"/>
    <w:rsid w:val="000566A4"/>
    <w:rsid w:val="00057B01"/>
    <w:rsid w:val="0006124A"/>
    <w:rsid w:val="000624E6"/>
    <w:rsid w:val="00062793"/>
    <w:rsid w:val="00063BDE"/>
    <w:rsid w:val="0006470C"/>
    <w:rsid w:val="000657E1"/>
    <w:rsid w:val="000658A9"/>
    <w:rsid w:val="000658F7"/>
    <w:rsid w:val="00066909"/>
    <w:rsid w:val="0007030E"/>
    <w:rsid w:val="00070CCA"/>
    <w:rsid w:val="00071026"/>
    <w:rsid w:val="00071E8F"/>
    <w:rsid w:val="00073AEC"/>
    <w:rsid w:val="00073B23"/>
    <w:rsid w:val="0007488E"/>
    <w:rsid w:val="00074F2B"/>
    <w:rsid w:val="00074FB2"/>
    <w:rsid w:val="00075171"/>
    <w:rsid w:val="0007597B"/>
    <w:rsid w:val="0007611C"/>
    <w:rsid w:val="00080215"/>
    <w:rsid w:val="00081C6D"/>
    <w:rsid w:val="0008234B"/>
    <w:rsid w:val="000833AD"/>
    <w:rsid w:val="00083695"/>
    <w:rsid w:val="00084487"/>
    <w:rsid w:val="00084D77"/>
    <w:rsid w:val="00085696"/>
    <w:rsid w:val="00086298"/>
    <w:rsid w:val="0009048B"/>
    <w:rsid w:val="00090846"/>
    <w:rsid w:val="000919EC"/>
    <w:rsid w:val="000944D5"/>
    <w:rsid w:val="00095444"/>
    <w:rsid w:val="00095647"/>
    <w:rsid w:val="00097A5E"/>
    <w:rsid w:val="000A0C85"/>
    <w:rsid w:val="000A0D37"/>
    <w:rsid w:val="000A0DB9"/>
    <w:rsid w:val="000A1E35"/>
    <w:rsid w:val="000A268F"/>
    <w:rsid w:val="000A35DB"/>
    <w:rsid w:val="000A4056"/>
    <w:rsid w:val="000A4BA7"/>
    <w:rsid w:val="000A5A12"/>
    <w:rsid w:val="000A5D3F"/>
    <w:rsid w:val="000A5D7E"/>
    <w:rsid w:val="000A6044"/>
    <w:rsid w:val="000A66C9"/>
    <w:rsid w:val="000A69A5"/>
    <w:rsid w:val="000A7968"/>
    <w:rsid w:val="000A7B7E"/>
    <w:rsid w:val="000A7C59"/>
    <w:rsid w:val="000B020D"/>
    <w:rsid w:val="000B02FF"/>
    <w:rsid w:val="000B039C"/>
    <w:rsid w:val="000B0EB3"/>
    <w:rsid w:val="000B12EC"/>
    <w:rsid w:val="000B3198"/>
    <w:rsid w:val="000B4E94"/>
    <w:rsid w:val="000B5B2C"/>
    <w:rsid w:val="000B767A"/>
    <w:rsid w:val="000C0124"/>
    <w:rsid w:val="000C04C2"/>
    <w:rsid w:val="000C0F7E"/>
    <w:rsid w:val="000C1BA1"/>
    <w:rsid w:val="000C1F97"/>
    <w:rsid w:val="000C22CB"/>
    <w:rsid w:val="000C25B6"/>
    <w:rsid w:val="000C271B"/>
    <w:rsid w:val="000C3468"/>
    <w:rsid w:val="000C3596"/>
    <w:rsid w:val="000C39E2"/>
    <w:rsid w:val="000C3B35"/>
    <w:rsid w:val="000C50F9"/>
    <w:rsid w:val="000C5954"/>
    <w:rsid w:val="000C59E2"/>
    <w:rsid w:val="000C60A7"/>
    <w:rsid w:val="000C7AAD"/>
    <w:rsid w:val="000C7C6D"/>
    <w:rsid w:val="000D0066"/>
    <w:rsid w:val="000D0733"/>
    <w:rsid w:val="000D2977"/>
    <w:rsid w:val="000D3562"/>
    <w:rsid w:val="000D3E21"/>
    <w:rsid w:val="000D415D"/>
    <w:rsid w:val="000D43B8"/>
    <w:rsid w:val="000D61D4"/>
    <w:rsid w:val="000E00C2"/>
    <w:rsid w:val="000E0A1A"/>
    <w:rsid w:val="000E2710"/>
    <w:rsid w:val="000E2EB4"/>
    <w:rsid w:val="000E3729"/>
    <w:rsid w:val="000E3EA9"/>
    <w:rsid w:val="000E4073"/>
    <w:rsid w:val="000E4EA5"/>
    <w:rsid w:val="000E5B29"/>
    <w:rsid w:val="000E5F15"/>
    <w:rsid w:val="000E60BF"/>
    <w:rsid w:val="000E6BBF"/>
    <w:rsid w:val="000E709D"/>
    <w:rsid w:val="000F0F8B"/>
    <w:rsid w:val="000F2263"/>
    <w:rsid w:val="000F2587"/>
    <w:rsid w:val="000F41AE"/>
    <w:rsid w:val="000F4F72"/>
    <w:rsid w:val="000F63AA"/>
    <w:rsid w:val="000F6572"/>
    <w:rsid w:val="000F7366"/>
    <w:rsid w:val="000F75F6"/>
    <w:rsid w:val="000F7DDD"/>
    <w:rsid w:val="001000E6"/>
    <w:rsid w:val="00100319"/>
    <w:rsid w:val="00100DEC"/>
    <w:rsid w:val="00102822"/>
    <w:rsid w:val="00102C4B"/>
    <w:rsid w:val="00102CDD"/>
    <w:rsid w:val="00103398"/>
    <w:rsid w:val="001034BE"/>
    <w:rsid w:val="001052F4"/>
    <w:rsid w:val="00106630"/>
    <w:rsid w:val="00106DE6"/>
    <w:rsid w:val="001077AA"/>
    <w:rsid w:val="001109AF"/>
    <w:rsid w:val="00110E93"/>
    <w:rsid w:val="001115F0"/>
    <w:rsid w:val="001119C3"/>
    <w:rsid w:val="00112640"/>
    <w:rsid w:val="00112737"/>
    <w:rsid w:val="00113C16"/>
    <w:rsid w:val="00114D2E"/>
    <w:rsid w:val="00116B9E"/>
    <w:rsid w:val="00116D8A"/>
    <w:rsid w:val="00117018"/>
    <w:rsid w:val="00117B6B"/>
    <w:rsid w:val="00121B14"/>
    <w:rsid w:val="00121B9C"/>
    <w:rsid w:val="001221C4"/>
    <w:rsid w:val="00122D9D"/>
    <w:rsid w:val="001233C2"/>
    <w:rsid w:val="001234FE"/>
    <w:rsid w:val="0012396A"/>
    <w:rsid w:val="0012466B"/>
    <w:rsid w:val="001248E9"/>
    <w:rsid w:val="00124AF0"/>
    <w:rsid w:val="00125348"/>
    <w:rsid w:val="001256E5"/>
    <w:rsid w:val="0012714D"/>
    <w:rsid w:val="001277CD"/>
    <w:rsid w:val="001300AB"/>
    <w:rsid w:val="0013083F"/>
    <w:rsid w:val="00130B3D"/>
    <w:rsid w:val="00131627"/>
    <w:rsid w:val="00131735"/>
    <w:rsid w:val="00132827"/>
    <w:rsid w:val="00132DCB"/>
    <w:rsid w:val="00133253"/>
    <w:rsid w:val="00133407"/>
    <w:rsid w:val="00135ABD"/>
    <w:rsid w:val="00135BBF"/>
    <w:rsid w:val="0013621B"/>
    <w:rsid w:val="00137018"/>
    <w:rsid w:val="0013754E"/>
    <w:rsid w:val="0014018D"/>
    <w:rsid w:val="00140F0B"/>
    <w:rsid w:val="0014127E"/>
    <w:rsid w:val="00142413"/>
    <w:rsid w:val="00142A22"/>
    <w:rsid w:val="00143A84"/>
    <w:rsid w:val="0014434D"/>
    <w:rsid w:val="00144DD2"/>
    <w:rsid w:val="00145515"/>
    <w:rsid w:val="001460FA"/>
    <w:rsid w:val="001504B6"/>
    <w:rsid w:val="00150F60"/>
    <w:rsid w:val="0015130C"/>
    <w:rsid w:val="00151583"/>
    <w:rsid w:val="0015259B"/>
    <w:rsid w:val="00152FA6"/>
    <w:rsid w:val="001553C1"/>
    <w:rsid w:val="00156545"/>
    <w:rsid w:val="001566FF"/>
    <w:rsid w:val="0015693F"/>
    <w:rsid w:val="00157ECE"/>
    <w:rsid w:val="00157F0F"/>
    <w:rsid w:val="00161585"/>
    <w:rsid w:val="00161EE9"/>
    <w:rsid w:val="0016225F"/>
    <w:rsid w:val="00163FFD"/>
    <w:rsid w:val="00165100"/>
    <w:rsid w:val="00165831"/>
    <w:rsid w:val="00165A74"/>
    <w:rsid w:val="00165AE5"/>
    <w:rsid w:val="00165FDD"/>
    <w:rsid w:val="001675E9"/>
    <w:rsid w:val="00167E5E"/>
    <w:rsid w:val="001709A2"/>
    <w:rsid w:val="00170C39"/>
    <w:rsid w:val="00170C5E"/>
    <w:rsid w:val="001711EF"/>
    <w:rsid w:val="00172A21"/>
    <w:rsid w:val="00173580"/>
    <w:rsid w:val="0017372A"/>
    <w:rsid w:val="001748FD"/>
    <w:rsid w:val="00174990"/>
    <w:rsid w:val="00174CDF"/>
    <w:rsid w:val="00174EF9"/>
    <w:rsid w:val="001751F2"/>
    <w:rsid w:val="00175E46"/>
    <w:rsid w:val="001767AF"/>
    <w:rsid w:val="0017749F"/>
    <w:rsid w:val="00177BF3"/>
    <w:rsid w:val="001817AD"/>
    <w:rsid w:val="001827F0"/>
    <w:rsid w:val="001831CC"/>
    <w:rsid w:val="00183F0B"/>
    <w:rsid w:val="001853DA"/>
    <w:rsid w:val="001859E3"/>
    <w:rsid w:val="00185D8A"/>
    <w:rsid w:val="00186C4D"/>
    <w:rsid w:val="0018767E"/>
    <w:rsid w:val="00187696"/>
    <w:rsid w:val="00190533"/>
    <w:rsid w:val="001920F9"/>
    <w:rsid w:val="00192341"/>
    <w:rsid w:val="0019284B"/>
    <w:rsid w:val="00193665"/>
    <w:rsid w:val="001939D5"/>
    <w:rsid w:val="00194869"/>
    <w:rsid w:val="00194E21"/>
    <w:rsid w:val="00195EBF"/>
    <w:rsid w:val="0019712F"/>
    <w:rsid w:val="001A07D9"/>
    <w:rsid w:val="001A0C79"/>
    <w:rsid w:val="001A3236"/>
    <w:rsid w:val="001A48A5"/>
    <w:rsid w:val="001A48E5"/>
    <w:rsid w:val="001A50D8"/>
    <w:rsid w:val="001A5260"/>
    <w:rsid w:val="001A5714"/>
    <w:rsid w:val="001A64E6"/>
    <w:rsid w:val="001A6F22"/>
    <w:rsid w:val="001A6F2A"/>
    <w:rsid w:val="001A75A6"/>
    <w:rsid w:val="001B0658"/>
    <w:rsid w:val="001B1274"/>
    <w:rsid w:val="001B1AF7"/>
    <w:rsid w:val="001B25B1"/>
    <w:rsid w:val="001B3235"/>
    <w:rsid w:val="001B33FB"/>
    <w:rsid w:val="001B37D9"/>
    <w:rsid w:val="001B3CBE"/>
    <w:rsid w:val="001B3EAD"/>
    <w:rsid w:val="001B4514"/>
    <w:rsid w:val="001B4CDD"/>
    <w:rsid w:val="001B4E77"/>
    <w:rsid w:val="001B5C6E"/>
    <w:rsid w:val="001B5F22"/>
    <w:rsid w:val="001B64CF"/>
    <w:rsid w:val="001C0D98"/>
    <w:rsid w:val="001C2699"/>
    <w:rsid w:val="001C37EE"/>
    <w:rsid w:val="001C4997"/>
    <w:rsid w:val="001C5C3F"/>
    <w:rsid w:val="001C645A"/>
    <w:rsid w:val="001C6AD6"/>
    <w:rsid w:val="001C7AE8"/>
    <w:rsid w:val="001D0750"/>
    <w:rsid w:val="001D08C1"/>
    <w:rsid w:val="001D0F9B"/>
    <w:rsid w:val="001D25E7"/>
    <w:rsid w:val="001D2B34"/>
    <w:rsid w:val="001D2CBA"/>
    <w:rsid w:val="001D2D21"/>
    <w:rsid w:val="001D67AD"/>
    <w:rsid w:val="001D6D24"/>
    <w:rsid w:val="001D7777"/>
    <w:rsid w:val="001E3B06"/>
    <w:rsid w:val="001E4059"/>
    <w:rsid w:val="001E4FA9"/>
    <w:rsid w:val="001E5106"/>
    <w:rsid w:val="001E6AA0"/>
    <w:rsid w:val="001E6D63"/>
    <w:rsid w:val="001E7B10"/>
    <w:rsid w:val="001F1152"/>
    <w:rsid w:val="001F1D44"/>
    <w:rsid w:val="001F219D"/>
    <w:rsid w:val="001F243C"/>
    <w:rsid w:val="001F2C0D"/>
    <w:rsid w:val="001F3B50"/>
    <w:rsid w:val="001F407C"/>
    <w:rsid w:val="001F41BB"/>
    <w:rsid w:val="001F5331"/>
    <w:rsid w:val="001F578B"/>
    <w:rsid w:val="001F591B"/>
    <w:rsid w:val="00202E7C"/>
    <w:rsid w:val="00203096"/>
    <w:rsid w:val="00204198"/>
    <w:rsid w:val="002058C8"/>
    <w:rsid w:val="0020619F"/>
    <w:rsid w:val="0020710E"/>
    <w:rsid w:val="002073EE"/>
    <w:rsid w:val="00210329"/>
    <w:rsid w:val="00210E6B"/>
    <w:rsid w:val="0021101F"/>
    <w:rsid w:val="00214579"/>
    <w:rsid w:val="0021477B"/>
    <w:rsid w:val="00214A12"/>
    <w:rsid w:val="002153BC"/>
    <w:rsid w:val="00216B97"/>
    <w:rsid w:val="002214EF"/>
    <w:rsid w:val="0022266E"/>
    <w:rsid w:val="00222FF8"/>
    <w:rsid w:val="002230F7"/>
    <w:rsid w:val="00223914"/>
    <w:rsid w:val="00223CCC"/>
    <w:rsid w:val="0022478D"/>
    <w:rsid w:val="00224C5C"/>
    <w:rsid w:val="00224D65"/>
    <w:rsid w:val="00225B4D"/>
    <w:rsid w:val="0022678C"/>
    <w:rsid w:val="00226C02"/>
    <w:rsid w:val="00230121"/>
    <w:rsid w:val="00231FBA"/>
    <w:rsid w:val="002321C3"/>
    <w:rsid w:val="00232ED2"/>
    <w:rsid w:val="00232FB3"/>
    <w:rsid w:val="002331D8"/>
    <w:rsid w:val="002332FA"/>
    <w:rsid w:val="002334D3"/>
    <w:rsid w:val="00234141"/>
    <w:rsid w:val="00234F7C"/>
    <w:rsid w:val="00235480"/>
    <w:rsid w:val="00235DDC"/>
    <w:rsid w:val="00236683"/>
    <w:rsid w:val="00236E35"/>
    <w:rsid w:val="00237030"/>
    <w:rsid w:val="002373C7"/>
    <w:rsid w:val="00240618"/>
    <w:rsid w:val="00240630"/>
    <w:rsid w:val="00241812"/>
    <w:rsid w:val="00243189"/>
    <w:rsid w:val="00243216"/>
    <w:rsid w:val="0024339B"/>
    <w:rsid w:val="00243D55"/>
    <w:rsid w:val="00243E90"/>
    <w:rsid w:val="002442FA"/>
    <w:rsid w:val="0024485F"/>
    <w:rsid w:val="00244E2F"/>
    <w:rsid w:val="00245299"/>
    <w:rsid w:val="002461A4"/>
    <w:rsid w:val="002464FE"/>
    <w:rsid w:val="00246B5C"/>
    <w:rsid w:val="0024707F"/>
    <w:rsid w:val="0024794C"/>
    <w:rsid w:val="00247DB1"/>
    <w:rsid w:val="002508AD"/>
    <w:rsid w:val="00251040"/>
    <w:rsid w:val="002513BE"/>
    <w:rsid w:val="0025146B"/>
    <w:rsid w:val="0025173A"/>
    <w:rsid w:val="0025416E"/>
    <w:rsid w:val="0025448B"/>
    <w:rsid w:val="00254EC5"/>
    <w:rsid w:val="00255C51"/>
    <w:rsid w:val="00255F4C"/>
    <w:rsid w:val="0025668E"/>
    <w:rsid w:val="00256833"/>
    <w:rsid w:val="0025728F"/>
    <w:rsid w:val="0026122C"/>
    <w:rsid w:val="00262E68"/>
    <w:rsid w:val="0026329F"/>
    <w:rsid w:val="00263691"/>
    <w:rsid w:val="00263895"/>
    <w:rsid w:val="00263CA9"/>
    <w:rsid w:val="002653BD"/>
    <w:rsid w:val="00265F82"/>
    <w:rsid w:val="00266662"/>
    <w:rsid w:val="00266A8A"/>
    <w:rsid w:val="00267694"/>
    <w:rsid w:val="002676A3"/>
    <w:rsid w:val="00270F04"/>
    <w:rsid w:val="0027135D"/>
    <w:rsid w:val="002719D0"/>
    <w:rsid w:val="00272582"/>
    <w:rsid w:val="00273334"/>
    <w:rsid w:val="00273524"/>
    <w:rsid w:val="002737C5"/>
    <w:rsid w:val="0027519B"/>
    <w:rsid w:val="002766C7"/>
    <w:rsid w:val="002779D0"/>
    <w:rsid w:val="00277E7F"/>
    <w:rsid w:val="0028000F"/>
    <w:rsid w:val="00281E2C"/>
    <w:rsid w:val="002828F2"/>
    <w:rsid w:val="00282C0C"/>
    <w:rsid w:val="0028316A"/>
    <w:rsid w:val="0028618F"/>
    <w:rsid w:val="00287132"/>
    <w:rsid w:val="002872B0"/>
    <w:rsid w:val="00287A4E"/>
    <w:rsid w:val="00290A9C"/>
    <w:rsid w:val="002929B2"/>
    <w:rsid w:val="00293451"/>
    <w:rsid w:val="002939F0"/>
    <w:rsid w:val="002941D8"/>
    <w:rsid w:val="00294506"/>
    <w:rsid w:val="00294F99"/>
    <w:rsid w:val="002952D5"/>
    <w:rsid w:val="002952DC"/>
    <w:rsid w:val="00295BE2"/>
    <w:rsid w:val="0029644D"/>
    <w:rsid w:val="00297085"/>
    <w:rsid w:val="00297444"/>
    <w:rsid w:val="002A2CB8"/>
    <w:rsid w:val="002A3C36"/>
    <w:rsid w:val="002A3FDD"/>
    <w:rsid w:val="002A4EAD"/>
    <w:rsid w:val="002A4F0B"/>
    <w:rsid w:val="002A58C3"/>
    <w:rsid w:val="002A7037"/>
    <w:rsid w:val="002A70EE"/>
    <w:rsid w:val="002B061F"/>
    <w:rsid w:val="002B1374"/>
    <w:rsid w:val="002B1B34"/>
    <w:rsid w:val="002B4F59"/>
    <w:rsid w:val="002B54F2"/>
    <w:rsid w:val="002B674C"/>
    <w:rsid w:val="002B72AF"/>
    <w:rsid w:val="002B7498"/>
    <w:rsid w:val="002B76D1"/>
    <w:rsid w:val="002B7D9B"/>
    <w:rsid w:val="002C18F6"/>
    <w:rsid w:val="002C21EF"/>
    <w:rsid w:val="002C2F43"/>
    <w:rsid w:val="002C3452"/>
    <w:rsid w:val="002C38F0"/>
    <w:rsid w:val="002C3954"/>
    <w:rsid w:val="002C4623"/>
    <w:rsid w:val="002C4FB7"/>
    <w:rsid w:val="002C5805"/>
    <w:rsid w:val="002C58FA"/>
    <w:rsid w:val="002C5961"/>
    <w:rsid w:val="002C5E4E"/>
    <w:rsid w:val="002C62A2"/>
    <w:rsid w:val="002C6566"/>
    <w:rsid w:val="002C6E42"/>
    <w:rsid w:val="002C730D"/>
    <w:rsid w:val="002C7D12"/>
    <w:rsid w:val="002D04D8"/>
    <w:rsid w:val="002D1C55"/>
    <w:rsid w:val="002D2057"/>
    <w:rsid w:val="002D20CA"/>
    <w:rsid w:val="002D2213"/>
    <w:rsid w:val="002D275C"/>
    <w:rsid w:val="002D2856"/>
    <w:rsid w:val="002D2B80"/>
    <w:rsid w:val="002D2D03"/>
    <w:rsid w:val="002D2DD4"/>
    <w:rsid w:val="002D3CE8"/>
    <w:rsid w:val="002D4C97"/>
    <w:rsid w:val="002D5060"/>
    <w:rsid w:val="002D58E4"/>
    <w:rsid w:val="002D613A"/>
    <w:rsid w:val="002D6C79"/>
    <w:rsid w:val="002D7F79"/>
    <w:rsid w:val="002E0022"/>
    <w:rsid w:val="002E1E74"/>
    <w:rsid w:val="002E1E75"/>
    <w:rsid w:val="002E2386"/>
    <w:rsid w:val="002E2562"/>
    <w:rsid w:val="002E373C"/>
    <w:rsid w:val="002E410B"/>
    <w:rsid w:val="002E42FE"/>
    <w:rsid w:val="002E5B74"/>
    <w:rsid w:val="002E62F2"/>
    <w:rsid w:val="002E6450"/>
    <w:rsid w:val="002E72CE"/>
    <w:rsid w:val="002E7872"/>
    <w:rsid w:val="002F07DD"/>
    <w:rsid w:val="002F28F7"/>
    <w:rsid w:val="002F2BDB"/>
    <w:rsid w:val="002F40C7"/>
    <w:rsid w:val="002F52BB"/>
    <w:rsid w:val="002F5C23"/>
    <w:rsid w:val="002F62AD"/>
    <w:rsid w:val="002F6386"/>
    <w:rsid w:val="002F70E3"/>
    <w:rsid w:val="003000A0"/>
    <w:rsid w:val="00300805"/>
    <w:rsid w:val="00300A1F"/>
    <w:rsid w:val="00301068"/>
    <w:rsid w:val="003036B5"/>
    <w:rsid w:val="00304A50"/>
    <w:rsid w:val="00306742"/>
    <w:rsid w:val="00306795"/>
    <w:rsid w:val="00307F87"/>
    <w:rsid w:val="00310DE8"/>
    <w:rsid w:val="003115DE"/>
    <w:rsid w:val="003136AC"/>
    <w:rsid w:val="0031372F"/>
    <w:rsid w:val="0031490F"/>
    <w:rsid w:val="0031498E"/>
    <w:rsid w:val="00314DF3"/>
    <w:rsid w:val="00315514"/>
    <w:rsid w:val="003163CE"/>
    <w:rsid w:val="0031767B"/>
    <w:rsid w:val="003211B7"/>
    <w:rsid w:val="003224B7"/>
    <w:rsid w:val="0032306F"/>
    <w:rsid w:val="00323172"/>
    <w:rsid w:val="003232EF"/>
    <w:rsid w:val="00325B47"/>
    <w:rsid w:val="00325F97"/>
    <w:rsid w:val="00326081"/>
    <w:rsid w:val="0032670D"/>
    <w:rsid w:val="003271FD"/>
    <w:rsid w:val="00327CE2"/>
    <w:rsid w:val="00331708"/>
    <w:rsid w:val="003321D1"/>
    <w:rsid w:val="00332F7C"/>
    <w:rsid w:val="00333371"/>
    <w:rsid w:val="00333C06"/>
    <w:rsid w:val="00335107"/>
    <w:rsid w:val="00335331"/>
    <w:rsid w:val="0033640F"/>
    <w:rsid w:val="0033643D"/>
    <w:rsid w:val="00336B92"/>
    <w:rsid w:val="00336C84"/>
    <w:rsid w:val="00336EC1"/>
    <w:rsid w:val="00340D81"/>
    <w:rsid w:val="003416AF"/>
    <w:rsid w:val="00342333"/>
    <w:rsid w:val="00343410"/>
    <w:rsid w:val="00343511"/>
    <w:rsid w:val="00343845"/>
    <w:rsid w:val="00345D4D"/>
    <w:rsid w:val="00345D56"/>
    <w:rsid w:val="00347529"/>
    <w:rsid w:val="00347F49"/>
    <w:rsid w:val="00350150"/>
    <w:rsid w:val="00350229"/>
    <w:rsid w:val="00352738"/>
    <w:rsid w:val="003535B8"/>
    <w:rsid w:val="00353602"/>
    <w:rsid w:val="003546C9"/>
    <w:rsid w:val="00355E54"/>
    <w:rsid w:val="00356A05"/>
    <w:rsid w:val="00356E9D"/>
    <w:rsid w:val="003605EB"/>
    <w:rsid w:val="0036117E"/>
    <w:rsid w:val="00361CC5"/>
    <w:rsid w:val="003629B2"/>
    <w:rsid w:val="00362B26"/>
    <w:rsid w:val="00362E71"/>
    <w:rsid w:val="00363E68"/>
    <w:rsid w:val="00363F1C"/>
    <w:rsid w:val="00364949"/>
    <w:rsid w:val="00365670"/>
    <w:rsid w:val="00365BDE"/>
    <w:rsid w:val="00366448"/>
    <w:rsid w:val="003669B6"/>
    <w:rsid w:val="00366BBD"/>
    <w:rsid w:val="00367D89"/>
    <w:rsid w:val="003701FF"/>
    <w:rsid w:val="00370AF1"/>
    <w:rsid w:val="00371B6E"/>
    <w:rsid w:val="00371ED5"/>
    <w:rsid w:val="00372643"/>
    <w:rsid w:val="00373A6E"/>
    <w:rsid w:val="00373C03"/>
    <w:rsid w:val="00373E24"/>
    <w:rsid w:val="00374559"/>
    <w:rsid w:val="00374B06"/>
    <w:rsid w:val="00374BFC"/>
    <w:rsid w:val="00374FBE"/>
    <w:rsid w:val="003759A5"/>
    <w:rsid w:val="00377CA2"/>
    <w:rsid w:val="00381381"/>
    <w:rsid w:val="00381D40"/>
    <w:rsid w:val="00382532"/>
    <w:rsid w:val="0038397C"/>
    <w:rsid w:val="003839E0"/>
    <w:rsid w:val="0038430F"/>
    <w:rsid w:val="00384F0D"/>
    <w:rsid w:val="00384FFD"/>
    <w:rsid w:val="003861D3"/>
    <w:rsid w:val="00386599"/>
    <w:rsid w:val="00386D7D"/>
    <w:rsid w:val="0038728F"/>
    <w:rsid w:val="00390363"/>
    <w:rsid w:val="00391B9A"/>
    <w:rsid w:val="0039271A"/>
    <w:rsid w:val="00393B8B"/>
    <w:rsid w:val="00393CDB"/>
    <w:rsid w:val="00394229"/>
    <w:rsid w:val="00395047"/>
    <w:rsid w:val="00395C18"/>
    <w:rsid w:val="003968AF"/>
    <w:rsid w:val="003A0510"/>
    <w:rsid w:val="003A0942"/>
    <w:rsid w:val="003A14B0"/>
    <w:rsid w:val="003A6115"/>
    <w:rsid w:val="003A6121"/>
    <w:rsid w:val="003A6588"/>
    <w:rsid w:val="003A70D8"/>
    <w:rsid w:val="003A7ADA"/>
    <w:rsid w:val="003B00E6"/>
    <w:rsid w:val="003B0C42"/>
    <w:rsid w:val="003B0E81"/>
    <w:rsid w:val="003B169F"/>
    <w:rsid w:val="003B1D93"/>
    <w:rsid w:val="003B1DD1"/>
    <w:rsid w:val="003B2761"/>
    <w:rsid w:val="003B2A13"/>
    <w:rsid w:val="003B3994"/>
    <w:rsid w:val="003B3DC5"/>
    <w:rsid w:val="003B49A8"/>
    <w:rsid w:val="003B5459"/>
    <w:rsid w:val="003B5495"/>
    <w:rsid w:val="003B55A5"/>
    <w:rsid w:val="003B59ED"/>
    <w:rsid w:val="003B722E"/>
    <w:rsid w:val="003C0208"/>
    <w:rsid w:val="003C0498"/>
    <w:rsid w:val="003C0938"/>
    <w:rsid w:val="003C0F8B"/>
    <w:rsid w:val="003C1472"/>
    <w:rsid w:val="003C2824"/>
    <w:rsid w:val="003C2A76"/>
    <w:rsid w:val="003C3C7F"/>
    <w:rsid w:val="003C4E3D"/>
    <w:rsid w:val="003C54C8"/>
    <w:rsid w:val="003C6202"/>
    <w:rsid w:val="003C67A4"/>
    <w:rsid w:val="003D02D0"/>
    <w:rsid w:val="003D04EE"/>
    <w:rsid w:val="003D0E1E"/>
    <w:rsid w:val="003D26B6"/>
    <w:rsid w:val="003D29AB"/>
    <w:rsid w:val="003D4543"/>
    <w:rsid w:val="003D5456"/>
    <w:rsid w:val="003D569D"/>
    <w:rsid w:val="003D5CF4"/>
    <w:rsid w:val="003D6B4D"/>
    <w:rsid w:val="003D7BF5"/>
    <w:rsid w:val="003E10EA"/>
    <w:rsid w:val="003E21EB"/>
    <w:rsid w:val="003E2378"/>
    <w:rsid w:val="003E25F0"/>
    <w:rsid w:val="003E2FDC"/>
    <w:rsid w:val="003E3B74"/>
    <w:rsid w:val="003E3DC1"/>
    <w:rsid w:val="003E493B"/>
    <w:rsid w:val="003E4D40"/>
    <w:rsid w:val="003E5328"/>
    <w:rsid w:val="003E6770"/>
    <w:rsid w:val="003E6949"/>
    <w:rsid w:val="003E6F68"/>
    <w:rsid w:val="003E77E9"/>
    <w:rsid w:val="003E7D14"/>
    <w:rsid w:val="003F1B62"/>
    <w:rsid w:val="003F2AD8"/>
    <w:rsid w:val="003F2B52"/>
    <w:rsid w:val="003F2BFD"/>
    <w:rsid w:val="003F3F86"/>
    <w:rsid w:val="003F4D88"/>
    <w:rsid w:val="003F515F"/>
    <w:rsid w:val="003F5952"/>
    <w:rsid w:val="003F5B44"/>
    <w:rsid w:val="003F6ED2"/>
    <w:rsid w:val="0040016C"/>
    <w:rsid w:val="0040039D"/>
    <w:rsid w:val="004003CF"/>
    <w:rsid w:val="00400E08"/>
    <w:rsid w:val="00402137"/>
    <w:rsid w:val="0040232E"/>
    <w:rsid w:val="00402B22"/>
    <w:rsid w:val="0040324C"/>
    <w:rsid w:val="004032BF"/>
    <w:rsid w:val="00403959"/>
    <w:rsid w:val="00404A45"/>
    <w:rsid w:val="00404F78"/>
    <w:rsid w:val="0040515B"/>
    <w:rsid w:val="00406058"/>
    <w:rsid w:val="004066D2"/>
    <w:rsid w:val="0041028F"/>
    <w:rsid w:val="004104FA"/>
    <w:rsid w:val="00410FB2"/>
    <w:rsid w:val="00410FFB"/>
    <w:rsid w:val="004112D4"/>
    <w:rsid w:val="004128CD"/>
    <w:rsid w:val="00413B60"/>
    <w:rsid w:val="004164DA"/>
    <w:rsid w:val="00417FD8"/>
    <w:rsid w:val="00420926"/>
    <w:rsid w:val="004210E0"/>
    <w:rsid w:val="004214C9"/>
    <w:rsid w:val="0042196C"/>
    <w:rsid w:val="00421FAA"/>
    <w:rsid w:val="0042347F"/>
    <w:rsid w:val="004235C4"/>
    <w:rsid w:val="004239BF"/>
    <w:rsid w:val="00424431"/>
    <w:rsid w:val="00424688"/>
    <w:rsid w:val="00424831"/>
    <w:rsid w:val="004257B8"/>
    <w:rsid w:val="00425EEC"/>
    <w:rsid w:val="00426FB7"/>
    <w:rsid w:val="00430B9D"/>
    <w:rsid w:val="00431791"/>
    <w:rsid w:val="00434085"/>
    <w:rsid w:val="004345E8"/>
    <w:rsid w:val="004346B0"/>
    <w:rsid w:val="00434D64"/>
    <w:rsid w:val="00435054"/>
    <w:rsid w:val="00435A2F"/>
    <w:rsid w:val="00435E43"/>
    <w:rsid w:val="00440FD1"/>
    <w:rsid w:val="00441307"/>
    <w:rsid w:val="00442F56"/>
    <w:rsid w:val="00443A4C"/>
    <w:rsid w:val="0044413B"/>
    <w:rsid w:val="0044428E"/>
    <w:rsid w:val="00445677"/>
    <w:rsid w:val="00445B48"/>
    <w:rsid w:val="00446656"/>
    <w:rsid w:val="004507AE"/>
    <w:rsid w:val="00450F9A"/>
    <w:rsid w:val="00452B50"/>
    <w:rsid w:val="00453713"/>
    <w:rsid w:val="004542F3"/>
    <w:rsid w:val="0045515C"/>
    <w:rsid w:val="004560BD"/>
    <w:rsid w:val="00456AF8"/>
    <w:rsid w:val="00456E90"/>
    <w:rsid w:val="0045726E"/>
    <w:rsid w:val="00457AB2"/>
    <w:rsid w:val="00460598"/>
    <w:rsid w:val="00460E4B"/>
    <w:rsid w:val="00462976"/>
    <w:rsid w:val="004636A6"/>
    <w:rsid w:val="00464136"/>
    <w:rsid w:val="00464569"/>
    <w:rsid w:val="00466747"/>
    <w:rsid w:val="00466ADA"/>
    <w:rsid w:val="00466BED"/>
    <w:rsid w:val="00470A6C"/>
    <w:rsid w:val="004710AF"/>
    <w:rsid w:val="0047125F"/>
    <w:rsid w:val="004714F1"/>
    <w:rsid w:val="00471E51"/>
    <w:rsid w:val="004721DF"/>
    <w:rsid w:val="00473270"/>
    <w:rsid w:val="00473747"/>
    <w:rsid w:val="0047451F"/>
    <w:rsid w:val="004748F5"/>
    <w:rsid w:val="00474B4B"/>
    <w:rsid w:val="00475667"/>
    <w:rsid w:val="0047593A"/>
    <w:rsid w:val="0047606F"/>
    <w:rsid w:val="004772A3"/>
    <w:rsid w:val="004772F1"/>
    <w:rsid w:val="0047732E"/>
    <w:rsid w:val="004773D8"/>
    <w:rsid w:val="00477EAE"/>
    <w:rsid w:val="00480C03"/>
    <w:rsid w:val="0048209B"/>
    <w:rsid w:val="00483078"/>
    <w:rsid w:val="00484767"/>
    <w:rsid w:val="0048491F"/>
    <w:rsid w:val="00484C15"/>
    <w:rsid w:val="0048669C"/>
    <w:rsid w:val="00487E71"/>
    <w:rsid w:val="0049035E"/>
    <w:rsid w:val="00490B91"/>
    <w:rsid w:val="00491303"/>
    <w:rsid w:val="00491752"/>
    <w:rsid w:val="00491BA0"/>
    <w:rsid w:val="00491C47"/>
    <w:rsid w:val="00491C6D"/>
    <w:rsid w:val="00492883"/>
    <w:rsid w:val="004939A7"/>
    <w:rsid w:val="004948B1"/>
    <w:rsid w:val="004949EB"/>
    <w:rsid w:val="00495065"/>
    <w:rsid w:val="00495C49"/>
    <w:rsid w:val="004961B7"/>
    <w:rsid w:val="004A03A7"/>
    <w:rsid w:val="004A19EF"/>
    <w:rsid w:val="004A1B7A"/>
    <w:rsid w:val="004A1CEC"/>
    <w:rsid w:val="004A1D06"/>
    <w:rsid w:val="004A1E02"/>
    <w:rsid w:val="004A3421"/>
    <w:rsid w:val="004A3DAE"/>
    <w:rsid w:val="004A594E"/>
    <w:rsid w:val="004A6A5D"/>
    <w:rsid w:val="004A6F8A"/>
    <w:rsid w:val="004A7770"/>
    <w:rsid w:val="004B00E4"/>
    <w:rsid w:val="004B0CEA"/>
    <w:rsid w:val="004B181C"/>
    <w:rsid w:val="004B18F8"/>
    <w:rsid w:val="004B1AA5"/>
    <w:rsid w:val="004B2284"/>
    <w:rsid w:val="004B2495"/>
    <w:rsid w:val="004B27A2"/>
    <w:rsid w:val="004B283F"/>
    <w:rsid w:val="004B2864"/>
    <w:rsid w:val="004B56C7"/>
    <w:rsid w:val="004B6E0F"/>
    <w:rsid w:val="004B781D"/>
    <w:rsid w:val="004B79D3"/>
    <w:rsid w:val="004C14D4"/>
    <w:rsid w:val="004C1634"/>
    <w:rsid w:val="004C2D9B"/>
    <w:rsid w:val="004C3E53"/>
    <w:rsid w:val="004C3ED7"/>
    <w:rsid w:val="004C4CB4"/>
    <w:rsid w:val="004C5B66"/>
    <w:rsid w:val="004C5BE7"/>
    <w:rsid w:val="004C6412"/>
    <w:rsid w:val="004C6892"/>
    <w:rsid w:val="004C6B31"/>
    <w:rsid w:val="004D067D"/>
    <w:rsid w:val="004D06D4"/>
    <w:rsid w:val="004D0974"/>
    <w:rsid w:val="004D133C"/>
    <w:rsid w:val="004D150A"/>
    <w:rsid w:val="004D22F4"/>
    <w:rsid w:val="004D290C"/>
    <w:rsid w:val="004D4008"/>
    <w:rsid w:val="004D5A94"/>
    <w:rsid w:val="004D636B"/>
    <w:rsid w:val="004D6697"/>
    <w:rsid w:val="004D7608"/>
    <w:rsid w:val="004E061B"/>
    <w:rsid w:val="004E10E7"/>
    <w:rsid w:val="004E2C22"/>
    <w:rsid w:val="004E4060"/>
    <w:rsid w:val="004E42F7"/>
    <w:rsid w:val="004E4881"/>
    <w:rsid w:val="004E638F"/>
    <w:rsid w:val="004E68CA"/>
    <w:rsid w:val="004E699C"/>
    <w:rsid w:val="004E73B0"/>
    <w:rsid w:val="004E7580"/>
    <w:rsid w:val="004E7B14"/>
    <w:rsid w:val="004E7FEE"/>
    <w:rsid w:val="004F0608"/>
    <w:rsid w:val="004F06B4"/>
    <w:rsid w:val="004F101C"/>
    <w:rsid w:val="004F12B9"/>
    <w:rsid w:val="004F17B4"/>
    <w:rsid w:val="004F22DB"/>
    <w:rsid w:val="004F2935"/>
    <w:rsid w:val="004F3DB8"/>
    <w:rsid w:val="004F3F04"/>
    <w:rsid w:val="004F4098"/>
    <w:rsid w:val="004F42CD"/>
    <w:rsid w:val="004F4892"/>
    <w:rsid w:val="004F4D6A"/>
    <w:rsid w:val="004F6E7B"/>
    <w:rsid w:val="004F7349"/>
    <w:rsid w:val="004F73BE"/>
    <w:rsid w:val="004F7A5A"/>
    <w:rsid w:val="005008AD"/>
    <w:rsid w:val="00501079"/>
    <w:rsid w:val="0050197F"/>
    <w:rsid w:val="00501AAE"/>
    <w:rsid w:val="00502700"/>
    <w:rsid w:val="0050271B"/>
    <w:rsid w:val="00503A28"/>
    <w:rsid w:val="00504AD0"/>
    <w:rsid w:val="00504CE5"/>
    <w:rsid w:val="0050523E"/>
    <w:rsid w:val="00505E53"/>
    <w:rsid w:val="00506BAD"/>
    <w:rsid w:val="00507208"/>
    <w:rsid w:val="005073DC"/>
    <w:rsid w:val="005077AF"/>
    <w:rsid w:val="0051001A"/>
    <w:rsid w:val="005109E4"/>
    <w:rsid w:val="00511039"/>
    <w:rsid w:val="005119AB"/>
    <w:rsid w:val="00511E7D"/>
    <w:rsid w:val="00513EBD"/>
    <w:rsid w:val="0051418C"/>
    <w:rsid w:val="0051428F"/>
    <w:rsid w:val="005142EB"/>
    <w:rsid w:val="0051498C"/>
    <w:rsid w:val="00514C9C"/>
    <w:rsid w:val="00515385"/>
    <w:rsid w:val="00515EAF"/>
    <w:rsid w:val="00516235"/>
    <w:rsid w:val="0051646A"/>
    <w:rsid w:val="00521574"/>
    <w:rsid w:val="00521B07"/>
    <w:rsid w:val="00525182"/>
    <w:rsid w:val="00525188"/>
    <w:rsid w:val="00525499"/>
    <w:rsid w:val="00525F76"/>
    <w:rsid w:val="00526A60"/>
    <w:rsid w:val="00526F0D"/>
    <w:rsid w:val="005275B5"/>
    <w:rsid w:val="0052775F"/>
    <w:rsid w:val="00527C2A"/>
    <w:rsid w:val="00527EDC"/>
    <w:rsid w:val="00530B83"/>
    <w:rsid w:val="0053200D"/>
    <w:rsid w:val="005320AF"/>
    <w:rsid w:val="005331C2"/>
    <w:rsid w:val="0053357D"/>
    <w:rsid w:val="005352AA"/>
    <w:rsid w:val="00535A78"/>
    <w:rsid w:val="0053619C"/>
    <w:rsid w:val="00536708"/>
    <w:rsid w:val="005369BB"/>
    <w:rsid w:val="00536C10"/>
    <w:rsid w:val="0053761B"/>
    <w:rsid w:val="00537C62"/>
    <w:rsid w:val="00540228"/>
    <w:rsid w:val="00541289"/>
    <w:rsid w:val="00541ACD"/>
    <w:rsid w:val="00542605"/>
    <w:rsid w:val="005429B0"/>
    <w:rsid w:val="00544C38"/>
    <w:rsid w:val="00544FBE"/>
    <w:rsid w:val="00546C1F"/>
    <w:rsid w:val="00547028"/>
    <w:rsid w:val="00547688"/>
    <w:rsid w:val="005512B9"/>
    <w:rsid w:val="00551CC7"/>
    <w:rsid w:val="0055349B"/>
    <w:rsid w:val="00554400"/>
    <w:rsid w:val="005550E4"/>
    <w:rsid w:val="0055559D"/>
    <w:rsid w:val="00556AFD"/>
    <w:rsid w:val="00556DBD"/>
    <w:rsid w:val="00560343"/>
    <w:rsid w:val="005605A5"/>
    <w:rsid w:val="00561900"/>
    <w:rsid w:val="00562B2B"/>
    <w:rsid w:val="00562CBE"/>
    <w:rsid w:val="0056345F"/>
    <w:rsid w:val="005635F6"/>
    <w:rsid w:val="00563F8B"/>
    <w:rsid w:val="005652F4"/>
    <w:rsid w:val="00566E82"/>
    <w:rsid w:val="005671C1"/>
    <w:rsid w:val="00567F3C"/>
    <w:rsid w:val="00570239"/>
    <w:rsid w:val="00570748"/>
    <w:rsid w:val="00570F8F"/>
    <w:rsid w:val="00574359"/>
    <w:rsid w:val="00574DEE"/>
    <w:rsid w:val="005763CE"/>
    <w:rsid w:val="00576B6F"/>
    <w:rsid w:val="00576CB7"/>
    <w:rsid w:val="00577694"/>
    <w:rsid w:val="00577B1C"/>
    <w:rsid w:val="0058135C"/>
    <w:rsid w:val="00581F12"/>
    <w:rsid w:val="00582230"/>
    <w:rsid w:val="00582FB0"/>
    <w:rsid w:val="005831DE"/>
    <w:rsid w:val="0058364A"/>
    <w:rsid w:val="0058373B"/>
    <w:rsid w:val="005837E9"/>
    <w:rsid w:val="00583854"/>
    <w:rsid w:val="00583B7A"/>
    <w:rsid w:val="00584110"/>
    <w:rsid w:val="00585CCA"/>
    <w:rsid w:val="005862BC"/>
    <w:rsid w:val="0058655E"/>
    <w:rsid w:val="0058657E"/>
    <w:rsid w:val="00592168"/>
    <w:rsid w:val="005936B5"/>
    <w:rsid w:val="0059386D"/>
    <w:rsid w:val="0059449C"/>
    <w:rsid w:val="0059460E"/>
    <w:rsid w:val="00594DFB"/>
    <w:rsid w:val="00595604"/>
    <w:rsid w:val="00595C5E"/>
    <w:rsid w:val="00596645"/>
    <w:rsid w:val="00596842"/>
    <w:rsid w:val="00596D78"/>
    <w:rsid w:val="005973DB"/>
    <w:rsid w:val="005A0C0B"/>
    <w:rsid w:val="005A20C7"/>
    <w:rsid w:val="005A267F"/>
    <w:rsid w:val="005A29F2"/>
    <w:rsid w:val="005A2A16"/>
    <w:rsid w:val="005A3DA6"/>
    <w:rsid w:val="005A3F09"/>
    <w:rsid w:val="005A442C"/>
    <w:rsid w:val="005A6AD3"/>
    <w:rsid w:val="005A6E59"/>
    <w:rsid w:val="005A7415"/>
    <w:rsid w:val="005B069F"/>
    <w:rsid w:val="005B0968"/>
    <w:rsid w:val="005B0F69"/>
    <w:rsid w:val="005B1A85"/>
    <w:rsid w:val="005B1A9E"/>
    <w:rsid w:val="005B22A5"/>
    <w:rsid w:val="005B3784"/>
    <w:rsid w:val="005B4CAE"/>
    <w:rsid w:val="005B50EE"/>
    <w:rsid w:val="005B536E"/>
    <w:rsid w:val="005B5988"/>
    <w:rsid w:val="005B643E"/>
    <w:rsid w:val="005B6A1F"/>
    <w:rsid w:val="005B77E7"/>
    <w:rsid w:val="005B7947"/>
    <w:rsid w:val="005C0380"/>
    <w:rsid w:val="005C123A"/>
    <w:rsid w:val="005C16E3"/>
    <w:rsid w:val="005C1707"/>
    <w:rsid w:val="005C2F3D"/>
    <w:rsid w:val="005C328E"/>
    <w:rsid w:val="005C425C"/>
    <w:rsid w:val="005C4793"/>
    <w:rsid w:val="005C4C8D"/>
    <w:rsid w:val="005C4CC7"/>
    <w:rsid w:val="005C5980"/>
    <w:rsid w:val="005C5E0D"/>
    <w:rsid w:val="005C6FD9"/>
    <w:rsid w:val="005C7647"/>
    <w:rsid w:val="005C7F6E"/>
    <w:rsid w:val="005D05E3"/>
    <w:rsid w:val="005D0981"/>
    <w:rsid w:val="005D1E0C"/>
    <w:rsid w:val="005D25EB"/>
    <w:rsid w:val="005D295C"/>
    <w:rsid w:val="005D2C39"/>
    <w:rsid w:val="005D2FED"/>
    <w:rsid w:val="005D317C"/>
    <w:rsid w:val="005D38A6"/>
    <w:rsid w:val="005D433A"/>
    <w:rsid w:val="005D43AA"/>
    <w:rsid w:val="005D4427"/>
    <w:rsid w:val="005D4ED3"/>
    <w:rsid w:val="005D67D9"/>
    <w:rsid w:val="005D69AA"/>
    <w:rsid w:val="005D718B"/>
    <w:rsid w:val="005D7443"/>
    <w:rsid w:val="005D74C7"/>
    <w:rsid w:val="005E07D7"/>
    <w:rsid w:val="005E0E89"/>
    <w:rsid w:val="005E20C1"/>
    <w:rsid w:val="005E21C8"/>
    <w:rsid w:val="005E4214"/>
    <w:rsid w:val="005E473D"/>
    <w:rsid w:val="005E4B32"/>
    <w:rsid w:val="005E4FB1"/>
    <w:rsid w:val="005E5708"/>
    <w:rsid w:val="005E5775"/>
    <w:rsid w:val="005E5796"/>
    <w:rsid w:val="005E5C9E"/>
    <w:rsid w:val="005E6AC3"/>
    <w:rsid w:val="005E6BFE"/>
    <w:rsid w:val="005E6FC1"/>
    <w:rsid w:val="005E70DC"/>
    <w:rsid w:val="005E7518"/>
    <w:rsid w:val="005F091D"/>
    <w:rsid w:val="005F24CE"/>
    <w:rsid w:val="005F3A95"/>
    <w:rsid w:val="005F6C45"/>
    <w:rsid w:val="005F6DCE"/>
    <w:rsid w:val="005F751E"/>
    <w:rsid w:val="00602025"/>
    <w:rsid w:val="006027C0"/>
    <w:rsid w:val="00602C43"/>
    <w:rsid w:val="00604262"/>
    <w:rsid w:val="00604AE6"/>
    <w:rsid w:val="00604E95"/>
    <w:rsid w:val="006053F7"/>
    <w:rsid w:val="00607836"/>
    <w:rsid w:val="00611C2B"/>
    <w:rsid w:val="006147FA"/>
    <w:rsid w:val="00620ECF"/>
    <w:rsid w:val="00621047"/>
    <w:rsid w:val="0062128A"/>
    <w:rsid w:val="00621B92"/>
    <w:rsid w:val="00621E52"/>
    <w:rsid w:val="006222C4"/>
    <w:rsid w:val="00622FA0"/>
    <w:rsid w:val="0062337B"/>
    <w:rsid w:val="00624305"/>
    <w:rsid w:val="00624425"/>
    <w:rsid w:val="00624432"/>
    <w:rsid w:val="006248ED"/>
    <w:rsid w:val="00624E02"/>
    <w:rsid w:val="0062549D"/>
    <w:rsid w:val="00625604"/>
    <w:rsid w:val="00625F59"/>
    <w:rsid w:val="0062730B"/>
    <w:rsid w:val="00631991"/>
    <w:rsid w:val="0063297D"/>
    <w:rsid w:val="0063337E"/>
    <w:rsid w:val="00633C33"/>
    <w:rsid w:val="00634929"/>
    <w:rsid w:val="00634946"/>
    <w:rsid w:val="0063598E"/>
    <w:rsid w:val="00635BA0"/>
    <w:rsid w:val="00635E99"/>
    <w:rsid w:val="006365F2"/>
    <w:rsid w:val="00636B05"/>
    <w:rsid w:val="0063721C"/>
    <w:rsid w:val="00637D36"/>
    <w:rsid w:val="00641F09"/>
    <w:rsid w:val="00643CF7"/>
    <w:rsid w:val="00643FBE"/>
    <w:rsid w:val="006456E2"/>
    <w:rsid w:val="006462D2"/>
    <w:rsid w:val="00646E92"/>
    <w:rsid w:val="00652FEF"/>
    <w:rsid w:val="00653CFD"/>
    <w:rsid w:val="006545E8"/>
    <w:rsid w:val="00654A42"/>
    <w:rsid w:val="0065503D"/>
    <w:rsid w:val="00655695"/>
    <w:rsid w:val="006559F6"/>
    <w:rsid w:val="00655CC1"/>
    <w:rsid w:val="006560AD"/>
    <w:rsid w:val="00656457"/>
    <w:rsid w:val="00656570"/>
    <w:rsid w:val="00656AEA"/>
    <w:rsid w:val="00657663"/>
    <w:rsid w:val="0065783F"/>
    <w:rsid w:val="00657ED3"/>
    <w:rsid w:val="00660461"/>
    <w:rsid w:val="00661DBB"/>
    <w:rsid w:val="00662797"/>
    <w:rsid w:val="00664F7E"/>
    <w:rsid w:val="00665186"/>
    <w:rsid w:val="00665541"/>
    <w:rsid w:val="00665823"/>
    <w:rsid w:val="0066706C"/>
    <w:rsid w:val="006675A2"/>
    <w:rsid w:val="00667983"/>
    <w:rsid w:val="00671F03"/>
    <w:rsid w:val="006723DE"/>
    <w:rsid w:val="006744DE"/>
    <w:rsid w:val="00674A90"/>
    <w:rsid w:val="006750DB"/>
    <w:rsid w:val="006754C7"/>
    <w:rsid w:val="00677101"/>
    <w:rsid w:val="0067730E"/>
    <w:rsid w:val="00677540"/>
    <w:rsid w:val="00677A06"/>
    <w:rsid w:val="00677A7F"/>
    <w:rsid w:val="00680553"/>
    <w:rsid w:val="0068153F"/>
    <w:rsid w:val="006817DD"/>
    <w:rsid w:val="00682189"/>
    <w:rsid w:val="006832F4"/>
    <w:rsid w:val="00684395"/>
    <w:rsid w:val="00685AA7"/>
    <w:rsid w:val="00687C3D"/>
    <w:rsid w:val="00690379"/>
    <w:rsid w:val="00690B2A"/>
    <w:rsid w:val="0069123E"/>
    <w:rsid w:val="00691A6A"/>
    <w:rsid w:val="0069381A"/>
    <w:rsid w:val="00693C00"/>
    <w:rsid w:val="00694349"/>
    <w:rsid w:val="006944CB"/>
    <w:rsid w:val="006952A9"/>
    <w:rsid w:val="0069557E"/>
    <w:rsid w:val="00695767"/>
    <w:rsid w:val="00696017"/>
    <w:rsid w:val="006978D3"/>
    <w:rsid w:val="0069792E"/>
    <w:rsid w:val="006A1DD0"/>
    <w:rsid w:val="006A20EB"/>
    <w:rsid w:val="006A3982"/>
    <w:rsid w:val="006A506A"/>
    <w:rsid w:val="006A5332"/>
    <w:rsid w:val="006A588D"/>
    <w:rsid w:val="006A6513"/>
    <w:rsid w:val="006A669C"/>
    <w:rsid w:val="006A6E78"/>
    <w:rsid w:val="006A7502"/>
    <w:rsid w:val="006A7977"/>
    <w:rsid w:val="006A7D5D"/>
    <w:rsid w:val="006B0E16"/>
    <w:rsid w:val="006B103D"/>
    <w:rsid w:val="006B1B9D"/>
    <w:rsid w:val="006B3073"/>
    <w:rsid w:val="006B3B14"/>
    <w:rsid w:val="006B4182"/>
    <w:rsid w:val="006B434F"/>
    <w:rsid w:val="006B4DA5"/>
    <w:rsid w:val="006B5D0D"/>
    <w:rsid w:val="006B610F"/>
    <w:rsid w:val="006B61CB"/>
    <w:rsid w:val="006B6A96"/>
    <w:rsid w:val="006B6B8F"/>
    <w:rsid w:val="006B6BA8"/>
    <w:rsid w:val="006B757E"/>
    <w:rsid w:val="006B77C1"/>
    <w:rsid w:val="006B79C2"/>
    <w:rsid w:val="006C3642"/>
    <w:rsid w:val="006C39B4"/>
    <w:rsid w:val="006C3A86"/>
    <w:rsid w:val="006C4353"/>
    <w:rsid w:val="006C7804"/>
    <w:rsid w:val="006C7945"/>
    <w:rsid w:val="006C7C1F"/>
    <w:rsid w:val="006D004F"/>
    <w:rsid w:val="006D025A"/>
    <w:rsid w:val="006D0665"/>
    <w:rsid w:val="006D0878"/>
    <w:rsid w:val="006D1434"/>
    <w:rsid w:val="006D36AF"/>
    <w:rsid w:val="006D3D42"/>
    <w:rsid w:val="006D5D19"/>
    <w:rsid w:val="006D5DC8"/>
    <w:rsid w:val="006D7DA2"/>
    <w:rsid w:val="006E141E"/>
    <w:rsid w:val="006E1ECA"/>
    <w:rsid w:val="006E243F"/>
    <w:rsid w:val="006E2BAD"/>
    <w:rsid w:val="006E2F31"/>
    <w:rsid w:val="006E4288"/>
    <w:rsid w:val="006E46F7"/>
    <w:rsid w:val="006E7CC0"/>
    <w:rsid w:val="006F011B"/>
    <w:rsid w:val="006F02A6"/>
    <w:rsid w:val="006F0623"/>
    <w:rsid w:val="006F0F25"/>
    <w:rsid w:val="006F1479"/>
    <w:rsid w:val="006F1B7E"/>
    <w:rsid w:val="006F2552"/>
    <w:rsid w:val="006F276A"/>
    <w:rsid w:val="006F29D5"/>
    <w:rsid w:val="006F3081"/>
    <w:rsid w:val="006F3F00"/>
    <w:rsid w:val="006F4244"/>
    <w:rsid w:val="006F5AF1"/>
    <w:rsid w:val="006F5B98"/>
    <w:rsid w:val="006F68ED"/>
    <w:rsid w:val="00700020"/>
    <w:rsid w:val="00700640"/>
    <w:rsid w:val="00700F71"/>
    <w:rsid w:val="00701025"/>
    <w:rsid w:val="007013C8"/>
    <w:rsid w:val="00701BF9"/>
    <w:rsid w:val="00701F24"/>
    <w:rsid w:val="00702FE5"/>
    <w:rsid w:val="00703A9E"/>
    <w:rsid w:val="007044D1"/>
    <w:rsid w:val="007046C7"/>
    <w:rsid w:val="00704905"/>
    <w:rsid w:val="00704CD8"/>
    <w:rsid w:val="00705663"/>
    <w:rsid w:val="00705F00"/>
    <w:rsid w:val="00706056"/>
    <w:rsid w:val="00707555"/>
    <w:rsid w:val="00711491"/>
    <w:rsid w:val="007128A9"/>
    <w:rsid w:val="00712FB0"/>
    <w:rsid w:val="00713566"/>
    <w:rsid w:val="007165F5"/>
    <w:rsid w:val="00717208"/>
    <w:rsid w:val="0071777C"/>
    <w:rsid w:val="00717A10"/>
    <w:rsid w:val="00720A55"/>
    <w:rsid w:val="00721708"/>
    <w:rsid w:val="00721E86"/>
    <w:rsid w:val="00722736"/>
    <w:rsid w:val="00724A9A"/>
    <w:rsid w:val="00724BC2"/>
    <w:rsid w:val="00725F66"/>
    <w:rsid w:val="00726767"/>
    <w:rsid w:val="007302DC"/>
    <w:rsid w:val="007329C1"/>
    <w:rsid w:val="00732F7F"/>
    <w:rsid w:val="00733953"/>
    <w:rsid w:val="00733971"/>
    <w:rsid w:val="00734BCD"/>
    <w:rsid w:val="00734DAD"/>
    <w:rsid w:val="007363FF"/>
    <w:rsid w:val="00740568"/>
    <w:rsid w:val="00741C70"/>
    <w:rsid w:val="00742163"/>
    <w:rsid w:val="00744194"/>
    <w:rsid w:val="00744AE3"/>
    <w:rsid w:val="00744F3B"/>
    <w:rsid w:val="00745A3B"/>
    <w:rsid w:val="007467EE"/>
    <w:rsid w:val="00746C5C"/>
    <w:rsid w:val="007475A9"/>
    <w:rsid w:val="0075019F"/>
    <w:rsid w:val="007512C3"/>
    <w:rsid w:val="00751553"/>
    <w:rsid w:val="00751C44"/>
    <w:rsid w:val="00754278"/>
    <w:rsid w:val="007546E9"/>
    <w:rsid w:val="007547A3"/>
    <w:rsid w:val="00755232"/>
    <w:rsid w:val="007562F4"/>
    <w:rsid w:val="00756619"/>
    <w:rsid w:val="0075684D"/>
    <w:rsid w:val="00757B97"/>
    <w:rsid w:val="00760282"/>
    <w:rsid w:val="00760E03"/>
    <w:rsid w:val="00761329"/>
    <w:rsid w:val="00761400"/>
    <w:rsid w:val="00762116"/>
    <w:rsid w:val="00762B2A"/>
    <w:rsid w:val="00762C9E"/>
    <w:rsid w:val="00763DD9"/>
    <w:rsid w:val="007646AA"/>
    <w:rsid w:val="00764D45"/>
    <w:rsid w:val="0076527B"/>
    <w:rsid w:val="00765336"/>
    <w:rsid w:val="00765AAF"/>
    <w:rsid w:val="00765D51"/>
    <w:rsid w:val="00765EA3"/>
    <w:rsid w:val="007667B5"/>
    <w:rsid w:val="00770100"/>
    <w:rsid w:val="00770CD2"/>
    <w:rsid w:val="0077154F"/>
    <w:rsid w:val="00771D82"/>
    <w:rsid w:val="00771E47"/>
    <w:rsid w:val="0077234E"/>
    <w:rsid w:val="007728FD"/>
    <w:rsid w:val="00772BBA"/>
    <w:rsid w:val="00772EFF"/>
    <w:rsid w:val="007732C4"/>
    <w:rsid w:val="00774379"/>
    <w:rsid w:val="007744AA"/>
    <w:rsid w:val="00774C22"/>
    <w:rsid w:val="007771A2"/>
    <w:rsid w:val="007778ED"/>
    <w:rsid w:val="007779AA"/>
    <w:rsid w:val="00781171"/>
    <w:rsid w:val="00782091"/>
    <w:rsid w:val="00783EA1"/>
    <w:rsid w:val="007848B9"/>
    <w:rsid w:val="00784FE3"/>
    <w:rsid w:val="00785580"/>
    <w:rsid w:val="0078686E"/>
    <w:rsid w:val="00786E49"/>
    <w:rsid w:val="00787A8A"/>
    <w:rsid w:val="00790420"/>
    <w:rsid w:val="00790C6D"/>
    <w:rsid w:val="00791F60"/>
    <w:rsid w:val="007923DD"/>
    <w:rsid w:val="00792E41"/>
    <w:rsid w:val="00793F08"/>
    <w:rsid w:val="00794F2C"/>
    <w:rsid w:val="00795F5E"/>
    <w:rsid w:val="00796519"/>
    <w:rsid w:val="0079667E"/>
    <w:rsid w:val="007970F6"/>
    <w:rsid w:val="00797E5B"/>
    <w:rsid w:val="00797E71"/>
    <w:rsid w:val="007A0A28"/>
    <w:rsid w:val="007A22D6"/>
    <w:rsid w:val="007A248C"/>
    <w:rsid w:val="007A28A5"/>
    <w:rsid w:val="007A2B36"/>
    <w:rsid w:val="007A4C2C"/>
    <w:rsid w:val="007A51BD"/>
    <w:rsid w:val="007A79C4"/>
    <w:rsid w:val="007A79D1"/>
    <w:rsid w:val="007B0586"/>
    <w:rsid w:val="007B0712"/>
    <w:rsid w:val="007B0A45"/>
    <w:rsid w:val="007B1946"/>
    <w:rsid w:val="007B298D"/>
    <w:rsid w:val="007B2D12"/>
    <w:rsid w:val="007B603B"/>
    <w:rsid w:val="007B70D0"/>
    <w:rsid w:val="007B7F94"/>
    <w:rsid w:val="007C1754"/>
    <w:rsid w:val="007C198A"/>
    <w:rsid w:val="007C2502"/>
    <w:rsid w:val="007C29A6"/>
    <w:rsid w:val="007C2C8F"/>
    <w:rsid w:val="007C2E12"/>
    <w:rsid w:val="007C45A5"/>
    <w:rsid w:val="007C6227"/>
    <w:rsid w:val="007C747C"/>
    <w:rsid w:val="007D0A60"/>
    <w:rsid w:val="007D1608"/>
    <w:rsid w:val="007D216A"/>
    <w:rsid w:val="007D2391"/>
    <w:rsid w:val="007D45E0"/>
    <w:rsid w:val="007D590D"/>
    <w:rsid w:val="007D612F"/>
    <w:rsid w:val="007D6A90"/>
    <w:rsid w:val="007D6E42"/>
    <w:rsid w:val="007E028C"/>
    <w:rsid w:val="007E06C4"/>
    <w:rsid w:val="007E1DB2"/>
    <w:rsid w:val="007E2845"/>
    <w:rsid w:val="007E3E17"/>
    <w:rsid w:val="007E4846"/>
    <w:rsid w:val="007E5D98"/>
    <w:rsid w:val="007E638C"/>
    <w:rsid w:val="007E7E58"/>
    <w:rsid w:val="007F08ED"/>
    <w:rsid w:val="007F1B8F"/>
    <w:rsid w:val="007F3146"/>
    <w:rsid w:val="007F41F1"/>
    <w:rsid w:val="007F43DD"/>
    <w:rsid w:val="007F4759"/>
    <w:rsid w:val="007F4D8F"/>
    <w:rsid w:val="007F50B9"/>
    <w:rsid w:val="007F5956"/>
    <w:rsid w:val="007F59D9"/>
    <w:rsid w:val="007F68B4"/>
    <w:rsid w:val="007F7068"/>
    <w:rsid w:val="007F740D"/>
    <w:rsid w:val="007F75E3"/>
    <w:rsid w:val="007F7923"/>
    <w:rsid w:val="007F7E4E"/>
    <w:rsid w:val="00800885"/>
    <w:rsid w:val="00802CAE"/>
    <w:rsid w:val="008032F8"/>
    <w:rsid w:val="00805367"/>
    <w:rsid w:val="00805437"/>
    <w:rsid w:val="00805842"/>
    <w:rsid w:val="00806D94"/>
    <w:rsid w:val="008078A2"/>
    <w:rsid w:val="00807CD9"/>
    <w:rsid w:val="008101EF"/>
    <w:rsid w:val="0081125E"/>
    <w:rsid w:val="008113FB"/>
    <w:rsid w:val="008114E8"/>
    <w:rsid w:val="00811AF3"/>
    <w:rsid w:val="00813123"/>
    <w:rsid w:val="00813D81"/>
    <w:rsid w:val="0081485B"/>
    <w:rsid w:val="00815214"/>
    <w:rsid w:val="0081596B"/>
    <w:rsid w:val="00816342"/>
    <w:rsid w:val="00816456"/>
    <w:rsid w:val="0081671A"/>
    <w:rsid w:val="00817115"/>
    <w:rsid w:val="00817345"/>
    <w:rsid w:val="0081755D"/>
    <w:rsid w:val="0082052B"/>
    <w:rsid w:val="00822BA9"/>
    <w:rsid w:val="008230C0"/>
    <w:rsid w:val="00823B95"/>
    <w:rsid w:val="00823BEE"/>
    <w:rsid w:val="00824158"/>
    <w:rsid w:val="00825F04"/>
    <w:rsid w:val="008275B4"/>
    <w:rsid w:val="00827819"/>
    <w:rsid w:val="0083054D"/>
    <w:rsid w:val="00832ED5"/>
    <w:rsid w:val="00833207"/>
    <w:rsid w:val="0083320C"/>
    <w:rsid w:val="00833216"/>
    <w:rsid w:val="00833BF8"/>
    <w:rsid w:val="00834680"/>
    <w:rsid w:val="00834FED"/>
    <w:rsid w:val="008351FE"/>
    <w:rsid w:val="00836344"/>
    <w:rsid w:val="00836412"/>
    <w:rsid w:val="00836CDD"/>
    <w:rsid w:val="00837C12"/>
    <w:rsid w:val="00837D0D"/>
    <w:rsid w:val="008404CB"/>
    <w:rsid w:val="0084280C"/>
    <w:rsid w:val="00844601"/>
    <w:rsid w:val="00844835"/>
    <w:rsid w:val="008457DA"/>
    <w:rsid w:val="008460F2"/>
    <w:rsid w:val="0084619A"/>
    <w:rsid w:val="00847156"/>
    <w:rsid w:val="008474C9"/>
    <w:rsid w:val="008500E1"/>
    <w:rsid w:val="0085170E"/>
    <w:rsid w:val="00851971"/>
    <w:rsid w:val="00851FC5"/>
    <w:rsid w:val="00853B84"/>
    <w:rsid w:val="00853C7F"/>
    <w:rsid w:val="00854767"/>
    <w:rsid w:val="00854E70"/>
    <w:rsid w:val="00855535"/>
    <w:rsid w:val="00855DE0"/>
    <w:rsid w:val="008564BF"/>
    <w:rsid w:val="00856E7B"/>
    <w:rsid w:val="0085715B"/>
    <w:rsid w:val="00861CFA"/>
    <w:rsid w:val="00861D0E"/>
    <w:rsid w:val="00862457"/>
    <w:rsid w:val="00863386"/>
    <w:rsid w:val="008636C9"/>
    <w:rsid w:val="008637AF"/>
    <w:rsid w:val="008642DA"/>
    <w:rsid w:val="00864420"/>
    <w:rsid w:val="008653DB"/>
    <w:rsid w:val="00866398"/>
    <w:rsid w:val="008667C5"/>
    <w:rsid w:val="00866955"/>
    <w:rsid w:val="00867947"/>
    <w:rsid w:val="008679EC"/>
    <w:rsid w:val="00870537"/>
    <w:rsid w:val="00870DFD"/>
    <w:rsid w:val="00871847"/>
    <w:rsid w:val="00874C03"/>
    <w:rsid w:val="00875452"/>
    <w:rsid w:val="0087727D"/>
    <w:rsid w:val="00877F82"/>
    <w:rsid w:val="00880001"/>
    <w:rsid w:val="00881E12"/>
    <w:rsid w:val="00884483"/>
    <w:rsid w:val="008858FE"/>
    <w:rsid w:val="00885B93"/>
    <w:rsid w:val="008860DB"/>
    <w:rsid w:val="00886AD0"/>
    <w:rsid w:val="00887777"/>
    <w:rsid w:val="00890324"/>
    <w:rsid w:val="008904A1"/>
    <w:rsid w:val="00892D9B"/>
    <w:rsid w:val="008931DD"/>
    <w:rsid w:val="00895C95"/>
    <w:rsid w:val="00896791"/>
    <w:rsid w:val="00896D0B"/>
    <w:rsid w:val="00896D77"/>
    <w:rsid w:val="00897586"/>
    <w:rsid w:val="008A10E2"/>
    <w:rsid w:val="008A1588"/>
    <w:rsid w:val="008A2C12"/>
    <w:rsid w:val="008A2F71"/>
    <w:rsid w:val="008A3FA8"/>
    <w:rsid w:val="008A4D3F"/>
    <w:rsid w:val="008B01B4"/>
    <w:rsid w:val="008B0790"/>
    <w:rsid w:val="008B1988"/>
    <w:rsid w:val="008B2580"/>
    <w:rsid w:val="008B2BA6"/>
    <w:rsid w:val="008B305C"/>
    <w:rsid w:val="008B3E34"/>
    <w:rsid w:val="008B4E8D"/>
    <w:rsid w:val="008B7EB6"/>
    <w:rsid w:val="008B7F7A"/>
    <w:rsid w:val="008C0130"/>
    <w:rsid w:val="008C07CF"/>
    <w:rsid w:val="008C0A70"/>
    <w:rsid w:val="008C1226"/>
    <w:rsid w:val="008C1939"/>
    <w:rsid w:val="008C1E1A"/>
    <w:rsid w:val="008C2C46"/>
    <w:rsid w:val="008C32F3"/>
    <w:rsid w:val="008C37BB"/>
    <w:rsid w:val="008C3867"/>
    <w:rsid w:val="008C3CCC"/>
    <w:rsid w:val="008C3D28"/>
    <w:rsid w:val="008C3D74"/>
    <w:rsid w:val="008C4397"/>
    <w:rsid w:val="008C4A73"/>
    <w:rsid w:val="008C4C32"/>
    <w:rsid w:val="008C5FD3"/>
    <w:rsid w:val="008C72EC"/>
    <w:rsid w:val="008C7E7A"/>
    <w:rsid w:val="008D0AEB"/>
    <w:rsid w:val="008D1137"/>
    <w:rsid w:val="008D151B"/>
    <w:rsid w:val="008D1A4E"/>
    <w:rsid w:val="008D26C4"/>
    <w:rsid w:val="008D515E"/>
    <w:rsid w:val="008D62A9"/>
    <w:rsid w:val="008E022A"/>
    <w:rsid w:val="008E0275"/>
    <w:rsid w:val="008E0C55"/>
    <w:rsid w:val="008E1627"/>
    <w:rsid w:val="008E183B"/>
    <w:rsid w:val="008E1A71"/>
    <w:rsid w:val="008E1F6E"/>
    <w:rsid w:val="008E2CA9"/>
    <w:rsid w:val="008E31B8"/>
    <w:rsid w:val="008E31DD"/>
    <w:rsid w:val="008E4DE5"/>
    <w:rsid w:val="008E5140"/>
    <w:rsid w:val="008E6088"/>
    <w:rsid w:val="008E6662"/>
    <w:rsid w:val="008E7184"/>
    <w:rsid w:val="008E7ABC"/>
    <w:rsid w:val="008E7F20"/>
    <w:rsid w:val="008F04D9"/>
    <w:rsid w:val="008F1189"/>
    <w:rsid w:val="008F17F4"/>
    <w:rsid w:val="008F333C"/>
    <w:rsid w:val="008F43ED"/>
    <w:rsid w:val="008F4603"/>
    <w:rsid w:val="008F4780"/>
    <w:rsid w:val="008F4ADD"/>
    <w:rsid w:val="008F4FDA"/>
    <w:rsid w:val="008F5438"/>
    <w:rsid w:val="008F6143"/>
    <w:rsid w:val="008F66E3"/>
    <w:rsid w:val="008F7E40"/>
    <w:rsid w:val="0090223A"/>
    <w:rsid w:val="0090264F"/>
    <w:rsid w:val="009027F4"/>
    <w:rsid w:val="00903907"/>
    <w:rsid w:val="00903BC6"/>
    <w:rsid w:val="00903C1F"/>
    <w:rsid w:val="00904756"/>
    <w:rsid w:val="00904967"/>
    <w:rsid w:val="00905DCE"/>
    <w:rsid w:val="00906069"/>
    <w:rsid w:val="009074D3"/>
    <w:rsid w:val="00907658"/>
    <w:rsid w:val="009121BA"/>
    <w:rsid w:val="00914E44"/>
    <w:rsid w:val="00914F54"/>
    <w:rsid w:val="009172B2"/>
    <w:rsid w:val="00917541"/>
    <w:rsid w:val="00917CBC"/>
    <w:rsid w:val="00917F1D"/>
    <w:rsid w:val="00920AF0"/>
    <w:rsid w:val="00920BE0"/>
    <w:rsid w:val="0092168F"/>
    <w:rsid w:val="00921ED3"/>
    <w:rsid w:val="00922968"/>
    <w:rsid w:val="00922B92"/>
    <w:rsid w:val="0092337E"/>
    <w:rsid w:val="00923584"/>
    <w:rsid w:val="00923BD9"/>
    <w:rsid w:val="00924A2A"/>
    <w:rsid w:val="00924B29"/>
    <w:rsid w:val="00926548"/>
    <w:rsid w:val="00930071"/>
    <w:rsid w:val="00930B97"/>
    <w:rsid w:val="00931046"/>
    <w:rsid w:val="00931852"/>
    <w:rsid w:val="00931E7A"/>
    <w:rsid w:val="009321D7"/>
    <w:rsid w:val="009326B9"/>
    <w:rsid w:val="0093297D"/>
    <w:rsid w:val="009331B2"/>
    <w:rsid w:val="00933C76"/>
    <w:rsid w:val="0093429D"/>
    <w:rsid w:val="00934D03"/>
    <w:rsid w:val="00935A25"/>
    <w:rsid w:val="00937EE3"/>
    <w:rsid w:val="0094178C"/>
    <w:rsid w:val="00941D6E"/>
    <w:rsid w:val="009423E9"/>
    <w:rsid w:val="0094258C"/>
    <w:rsid w:val="0094499B"/>
    <w:rsid w:val="009454DC"/>
    <w:rsid w:val="009455CA"/>
    <w:rsid w:val="00945AF7"/>
    <w:rsid w:val="00945D3C"/>
    <w:rsid w:val="009463FA"/>
    <w:rsid w:val="009468C1"/>
    <w:rsid w:val="00946FCD"/>
    <w:rsid w:val="0094726F"/>
    <w:rsid w:val="0094763E"/>
    <w:rsid w:val="009476DD"/>
    <w:rsid w:val="00947F9A"/>
    <w:rsid w:val="00950241"/>
    <w:rsid w:val="00950772"/>
    <w:rsid w:val="00951C0A"/>
    <w:rsid w:val="00952C87"/>
    <w:rsid w:val="00953378"/>
    <w:rsid w:val="009534ED"/>
    <w:rsid w:val="00954B8E"/>
    <w:rsid w:val="00955DFD"/>
    <w:rsid w:val="00956316"/>
    <w:rsid w:val="009570A1"/>
    <w:rsid w:val="009572B0"/>
    <w:rsid w:val="00957A91"/>
    <w:rsid w:val="009614B9"/>
    <w:rsid w:val="009616F5"/>
    <w:rsid w:val="00961D0A"/>
    <w:rsid w:val="009629A5"/>
    <w:rsid w:val="00962AA8"/>
    <w:rsid w:val="009630A4"/>
    <w:rsid w:val="009630AD"/>
    <w:rsid w:val="00963334"/>
    <w:rsid w:val="00964E3A"/>
    <w:rsid w:val="00965339"/>
    <w:rsid w:val="0096547A"/>
    <w:rsid w:val="00966A4B"/>
    <w:rsid w:val="0096778F"/>
    <w:rsid w:val="009679A7"/>
    <w:rsid w:val="009708D7"/>
    <w:rsid w:val="009714DF"/>
    <w:rsid w:val="009716F3"/>
    <w:rsid w:val="00972504"/>
    <w:rsid w:val="00973137"/>
    <w:rsid w:val="009738EA"/>
    <w:rsid w:val="00973D80"/>
    <w:rsid w:val="00974AEF"/>
    <w:rsid w:val="00977706"/>
    <w:rsid w:val="00977E2C"/>
    <w:rsid w:val="00980171"/>
    <w:rsid w:val="009801B2"/>
    <w:rsid w:val="00980877"/>
    <w:rsid w:val="009811F8"/>
    <w:rsid w:val="009814F5"/>
    <w:rsid w:val="009827D5"/>
    <w:rsid w:val="00982875"/>
    <w:rsid w:val="00982F28"/>
    <w:rsid w:val="00984C2D"/>
    <w:rsid w:val="009851B6"/>
    <w:rsid w:val="0098671B"/>
    <w:rsid w:val="00986735"/>
    <w:rsid w:val="00987BC0"/>
    <w:rsid w:val="00987EF2"/>
    <w:rsid w:val="009901DF"/>
    <w:rsid w:val="00990333"/>
    <w:rsid w:val="009904F8"/>
    <w:rsid w:val="00990B5B"/>
    <w:rsid w:val="00991AC3"/>
    <w:rsid w:val="009927C5"/>
    <w:rsid w:val="00992C63"/>
    <w:rsid w:val="00993DC0"/>
    <w:rsid w:val="009943B8"/>
    <w:rsid w:val="00994E40"/>
    <w:rsid w:val="00994F36"/>
    <w:rsid w:val="009955CA"/>
    <w:rsid w:val="00995A05"/>
    <w:rsid w:val="00995A3B"/>
    <w:rsid w:val="00996288"/>
    <w:rsid w:val="00996BD6"/>
    <w:rsid w:val="00997576"/>
    <w:rsid w:val="00997DF9"/>
    <w:rsid w:val="009A0003"/>
    <w:rsid w:val="009A0483"/>
    <w:rsid w:val="009A0E2B"/>
    <w:rsid w:val="009A11CE"/>
    <w:rsid w:val="009A1A4E"/>
    <w:rsid w:val="009A406E"/>
    <w:rsid w:val="009A4397"/>
    <w:rsid w:val="009A4900"/>
    <w:rsid w:val="009A50B4"/>
    <w:rsid w:val="009A5221"/>
    <w:rsid w:val="009A6FC7"/>
    <w:rsid w:val="009A7756"/>
    <w:rsid w:val="009B0B58"/>
    <w:rsid w:val="009B0CBD"/>
    <w:rsid w:val="009B0E06"/>
    <w:rsid w:val="009B1798"/>
    <w:rsid w:val="009B38A8"/>
    <w:rsid w:val="009B4D40"/>
    <w:rsid w:val="009B545D"/>
    <w:rsid w:val="009B5AA6"/>
    <w:rsid w:val="009B666E"/>
    <w:rsid w:val="009B68C0"/>
    <w:rsid w:val="009B7A0E"/>
    <w:rsid w:val="009B7FD7"/>
    <w:rsid w:val="009C104E"/>
    <w:rsid w:val="009C35BC"/>
    <w:rsid w:val="009C364C"/>
    <w:rsid w:val="009C3B20"/>
    <w:rsid w:val="009C5A72"/>
    <w:rsid w:val="009D080F"/>
    <w:rsid w:val="009D0927"/>
    <w:rsid w:val="009D286A"/>
    <w:rsid w:val="009D3711"/>
    <w:rsid w:val="009D414B"/>
    <w:rsid w:val="009D41E2"/>
    <w:rsid w:val="009D4562"/>
    <w:rsid w:val="009D4F1B"/>
    <w:rsid w:val="009D5A75"/>
    <w:rsid w:val="009D6B4F"/>
    <w:rsid w:val="009D77BC"/>
    <w:rsid w:val="009D7888"/>
    <w:rsid w:val="009E09B8"/>
    <w:rsid w:val="009E1725"/>
    <w:rsid w:val="009E18AD"/>
    <w:rsid w:val="009E2256"/>
    <w:rsid w:val="009E2D4F"/>
    <w:rsid w:val="009E40A0"/>
    <w:rsid w:val="009E612B"/>
    <w:rsid w:val="009E6984"/>
    <w:rsid w:val="009E6CA9"/>
    <w:rsid w:val="009F1C9C"/>
    <w:rsid w:val="009F2BE2"/>
    <w:rsid w:val="009F3D69"/>
    <w:rsid w:val="009F4E29"/>
    <w:rsid w:val="009F4E66"/>
    <w:rsid w:val="009F5843"/>
    <w:rsid w:val="009F757D"/>
    <w:rsid w:val="00A00DD1"/>
    <w:rsid w:val="00A017E4"/>
    <w:rsid w:val="00A02801"/>
    <w:rsid w:val="00A02E7B"/>
    <w:rsid w:val="00A034AF"/>
    <w:rsid w:val="00A03D91"/>
    <w:rsid w:val="00A05661"/>
    <w:rsid w:val="00A06145"/>
    <w:rsid w:val="00A06CBF"/>
    <w:rsid w:val="00A06F9C"/>
    <w:rsid w:val="00A0703D"/>
    <w:rsid w:val="00A07977"/>
    <w:rsid w:val="00A10319"/>
    <w:rsid w:val="00A10444"/>
    <w:rsid w:val="00A10D1B"/>
    <w:rsid w:val="00A117CC"/>
    <w:rsid w:val="00A11D20"/>
    <w:rsid w:val="00A12386"/>
    <w:rsid w:val="00A143F3"/>
    <w:rsid w:val="00A146CC"/>
    <w:rsid w:val="00A159CA"/>
    <w:rsid w:val="00A16213"/>
    <w:rsid w:val="00A2090B"/>
    <w:rsid w:val="00A21D7A"/>
    <w:rsid w:val="00A21E6B"/>
    <w:rsid w:val="00A22736"/>
    <w:rsid w:val="00A22881"/>
    <w:rsid w:val="00A23C75"/>
    <w:rsid w:val="00A2441C"/>
    <w:rsid w:val="00A24C9D"/>
    <w:rsid w:val="00A25988"/>
    <w:rsid w:val="00A261F5"/>
    <w:rsid w:val="00A26695"/>
    <w:rsid w:val="00A276AC"/>
    <w:rsid w:val="00A27B63"/>
    <w:rsid w:val="00A27CC7"/>
    <w:rsid w:val="00A30043"/>
    <w:rsid w:val="00A303AB"/>
    <w:rsid w:val="00A3091A"/>
    <w:rsid w:val="00A30AF3"/>
    <w:rsid w:val="00A30DA2"/>
    <w:rsid w:val="00A30E84"/>
    <w:rsid w:val="00A325F0"/>
    <w:rsid w:val="00A3360D"/>
    <w:rsid w:val="00A33D57"/>
    <w:rsid w:val="00A341A0"/>
    <w:rsid w:val="00A34907"/>
    <w:rsid w:val="00A36395"/>
    <w:rsid w:val="00A36E0D"/>
    <w:rsid w:val="00A37102"/>
    <w:rsid w:val="00A37554"/>
    <w:rsid w:val="00A37632"/>
    <w:rsid w:val="00A37D75"/>
    <w:rsid w:val="00A4067E"/>
    <w:rsid w:val="00A40AAE"/>
    <w:rsid w:val="00A40CCF"/>
    <w:rsid w:val="00A4123F"/>
    <w:rsid w:val="00A419A2"/>
    <w:rsid w:val="00A42251"/>
    <w:rsid w:val="00A423FE"/>
    <w:rsid w:val="00A426A1"/>
    <w:rsid w:val="00A42CAC"/>
    <w:rsid w:val="00A4507D"/>
    <w:rsid w:val="00A45686"/>
    <w:rsid w:val="00A45915"/>
    <w:rsid w:val="00A45E1D"/>
    <w:rsid w:val="00A466A0"/>
    <w:rsid w:val="00A47737"/>
    <w:rsid w:val="00A47DA7"/>
    <w:rsid w:val="00A51157"/>
    <w:rsid w:val="00A54C6D"/>
    <w:rsid w:val="00A55488"/>
    <w:rsid w:val="00A55DA1"/>
    <w:rsid w:val="00A570F9"/>
    <w:rsid w:val="00A573B2"/>
    <w:rsid w:val="00A606F6"/>
    <w:rsid w:val="00A60856"/>
    <w:rsid w:val="00A60A04"/>
    <w:rsid w:val="00A60C26"/>
    <w:rsid w:val="00A639A3"/>
    <w:rsid w:val="00A65703"/>
    <w:rsid w:val="00A65BFB"/>
    <w:rsid w:val="00A66124"/>
    <w:rsid w:val="00A66DDF"/>
    <w:rsid w:val="00A67BBB"/>
    <w:rsid w:val="00A67F5B"/>
    <w:rsid w:val="00A70122"/>
    <w:rsid w:val="00A70690"/>
    <w:rsid w:val="00A7202E"/>
    <w:rsid w:val="00A72BA6"/>
    <w:rsid w:val="00A730A5"/>
    <w:rsid w:val="00A736C7"/>
    <w:rsid w:val="00A736EF"/>
    <w:rsid w:val="00A741FB"/>
    <w:rsid w:val="00A7489A"/>
    <w:rsid w:val="00A7494A"/>
    <w:rsid w:val="00A74C8F"/>
    <w:rsid w:val="00A75372"/>
    <w:rsid w:val="00A75551"/>
    <w:rsid w:val="00A7556C"/>
    <w:rsid w:val="00A76AA0"/>
    <w:rsid w:val="00A80381"/>
    <w:rsid w:val="00A81079"/>
    <w:rsid w:val="00A813E0"/>
    <w:rsid w:val="00A81ABE"/>
    <w:rsid w:val="00A81E8E"/>
    <w:rsid w:val="00A821EC"/>
    <w:rsid w:val="00A82FA3"/>
    <w:rsid w:val="00A843BE"/>
    <w:rsid w:val="00A84D1A"/>
    <w:rsid w:val="00A85056"/>
    <w:rsid w:val="00A85A53"/>
    <w:rsid w:val="00A861DC"/>
    <w:rsid w:val="00A8639C"/>
    <w:rsid w:val="00A873BE"/>
    <w:rsid w:val="00A90201"/>
    <w:rsid w:val="00A907EF"/>
    <w:rsid w:val="00A91463"/>
    <w:rsid w:val="00A923F6"/>
    <w:rsid w:val="00A92764"/>
    <w:rsid w:val="00A928F0"/>
    <w:rsid w:val="00A92A5B"/>
    <w:rsid w:val="00A93746"/>
    <w:rsid w:val="00A93813"/>
    <w:rsid w:val="00A940F9"/>
    <w:rsid w:val="00A94443"/>
    <w:rsid w:val="00A955C9"/>
    <w:rsid w:val="00A95C66"/>
    <w:rsid w:val="00A9672A"/>
    <w:rsid w:val="00A96CE6"/>
    <w:rsid w:val="00A9796E"/>
    <w:rsid w:val="00AA0BE0"/>
    <w:rsid w:val="00AA0F4D"/>
    <w:rsid w:val="00AA1434"/>
    <w:rsid w:val="00AA143A"/>
    <w:rsid w:val="00AA1CCB"/>
    <w:rsid w:val="00AA27FA"/>
    <w:rsid w:val="00AA2C89"/>
    <w:rsid w:val="00AA3811"/>
    <w:rsid w:val="00AA3E58"/>
    <w:rsid w:val="00AA5EB6"/>
    <w:rsid w:val="00AA7397"/>
    <w:rsid w:val="00AB00DC"/>
    <w:rsid w:val="00AB174F"/>
    <w:rsid w:val="00AB274B"/>
    <w:rsid w:val="00AB2DCF"/>
    <w:rsid w:val="00AB565A"/>
    <w:rsid w:val="00AB67DB"/>
    <w:rsid w:val="00AC2443"/>
    <w:rsid w:val="00AC43F2"/>
    <w:rsid w:val="00AC6770"/>
    <w:rsid w:val="00AC6A59"/>
    <w:rsid w:val="00AD00AB"/>
    <w:rsid w:val="00AD00CF"/>
    <w:rsid w:val="00AD03C5"/>
    <w:rsid w:val="00AD0EDF"/>
    <w:rsid w:val="00AD217F"/>
    <w:rsid w:val="00AD21CC"/>
    <w:rsid w:val="00AD2793"/>
    <w:rsid w:val="00AD2ECE"/>
    <w:rsid w:val="00AD32D7"/>
    <w:rsid w:val="00AD33FE"/>
    <w:rsid w:val="00AD4D68"/>
    <w:rsid w:val="00AD6978"/>
    <w:rsid w:val="00AD7D94"/>
    <w:rsid w:val="00AE0414"/>
    <w:rsid w:val="00AE0DA3"/>
    <w:rsid w:val="00AE0FDD"/>
    <w:rsid w:val="00AE101C"/>
    <w:rsid w:val="00AE13C1"/>
    <w:rsid w:val="00AE1E13"/>
    <w:rsid w:val="00AE2CDA"/>
    <w:rsid w:val="00AE2E03"/>
    <w:rsid w:val="00AE3645"/>
    <w:rsid w:val="00AE4463"/>
    <w:rsid w:val="00AE538E"/>
    <w:rsid w:val="00AE6475"/>
    <w:rsid w:val="00AE684E"/>
    <w:rsid w:val="00AE687A"/>
    <w:rsid w:val="00AE7236"/>
    <w:rsid w:val="00AF02C6"/>
    <w:rsid w:val="00AF0700"/>
    <w:rsid w:val="00AF1CDC"/>
    <w:rsid w:val="00AF2100"/>
    <w:rsid w:val="00AF2642"/>
    <w:rsid w:val="00AF26C1"/>
    <w:rsid w:val="00AF3805"/>
    <w:rsid w:val="00AF4729"/>
    <w:rsid w:val="00AF5886"/>
    <w:rsid w:val="00AF627F"/>
    <w:rsid w:val="00AF753E"/>
    <w:rsid w:val="00AF7579"/>
    <w:rsid w:val="00B00664"/>
    <w:rsid w:val="00B00865"/>
    <w:rsid w:val="00B00992"/>
    <w:rsid w:val="00B0144F"/>
    <w:rsid w:val="00B01DB1"/>
    <w:rsid w:val="00B01DED"/>
    <w:rsid w:val="00B03643"/>
    <w:rsid w:val="00B037D6"/>
    <w:rsid w:val="00B038B2"/>
    <w:rsid w:val="00B04463"/>
    <w:rsid w:val="00B04886"/>
    <w:rsid w:val="00B049B4"/>
    <w:rsid w:val="00B061B7"/>
    <w:rsid w:val="00B06266"/>
    <w:rsid w:val="00B067FC"/>
    <w:rsid w:val="00B10505"/>
    <w:rsid w:val="00B10DC9"/>
    <w:rsid w:val="00B110E0"/>
    <w:rsid w:val="00B1124D"/>
    <w:rsid w:val="00B11A25"/>
    <w:rsid w:val="00B11AAF"/>
    <w:rsid w:val="00B14494"/>
    <w:rsid w:val="00B14B6B"/>
    <w:rsid w:val="00B15E3E"/>
    <w:rsid w:val="00B163DE"/>
    <w:rsid w:val="00B16BA7"/>
    <w:rsid w:val="00B16FDC"/>
    <w:rsid w:val="00B179C7"/>
    <w:rsid w:val="00B20A78"/>
    <w:rsid w:val="00B218F5"/>
    <w:rsid w:val="00B2197D"/>
    <w:rsid w:val="00B21A02"/>
    <w:rsid w:val="00B225BB"/>
    <w:rsid w:val="00B22B6F"/>
    <w:rsid w:val="00B23DF6"/>
    <w:rsid w:val="00B24C74"/>
    <w:rsid w:val="00B24DDF"/>
    <w:rsid w:val="00B25F6F"/>
    <w:rsid w:val="00B260E1"/>
    <w:rsid w:val="00B26AA7"/>
    <w:rsid w:val="00B279A6"/>
    <w:rsid w:val="00B30D50"/>
    <w:rsid w:val="00B31092"/>
    <w:rsid w:val="00B31990"/>
    <w:rsid w:val="00B31B97"/>
    <w:rsid w:val="00B33138"/>
    <w:rsid w:val="00B33258"/>
    <w:rsid w:val="00B33275"/>
    <w:rsid w:val="00B335F4"/>
    <w:rsid w:val="00B3376A"/>
    <w:rsid w:val="00B34E91"/>
    <w:rsid w:val="00B35502"/>
    <w:rsid w:val="00B365B4"/>
    <w:rsid w:val="00B36B66"/>
    <w:rsid w:val="00B36F7D"/>
    <w:rsid w:val="00B37473"/>
    <w:rsid w:val="00B379B9"/>
    <w:rsid w:val="00B4026C"/>
    <w:rsid w:val="00B4099E"/>
    <w:rsid w:val="00B40BFC"/>
    <w:rsid w:val="00B413AC"/>
    <w:rsid w:val="00B413D6"/>
    <w:rsid w:val="00B41BF9"/>
    <w:rsid w:val="00B43A6F"/>
    <w:rsid w:val="00B44279"/>
    <w:rsid w:val="00B44E0C"/>
    <w:rsid w:val="00B46623"/>
    <w:rsid w:val="00B511D2"/>
    <w:rsid w:val="00B515BA"/>
    <w:rsid w:val="00B51810"/>
    <w:rsid w:val="00B51A2C"/>
    <w:rsid w:val="00B52A5B"/>
    <w:rsid w:val="00B53C21"/>
    <w:rsid w:val="00B54B55"/>
    <w:rsid w:val="00B54E26"/>
    <w:rsid w:val="00B56549"/>
    <w:rsid w:val="00B56A78"/>
    <w:rsid w:val="00B57684"/>
    <w:rsid w:val="00B602EA"/>
    <w:rsid w:val="00B60943"/>
    <w:rsid w:val="00B60950"/>
    <w:rsid w:val="00B6096D"/>
    <w:rsid w:val="00B61370"/>
    <w:rsid w:val="00B621B2"/>
    <w:rsid w:val="00B63923"/>
    <w:rsid w:val="00B63D52"/>
    <w:rsid w:val="00B64750"/>
    <w:rsid w:val="00B64830"/>
    <w:rsid w:val="00B6561C"/>
    <w:rsid w:val="00B657B1"/>
    <w:rsid w:val="00B660E2"/>
    <w:rsid w:val="00B66310"/>
    <w:rsid w:val="00B66E54"/>
    <w:rsid w:val="00B67FC7"/>
    <w:rsid w:val="00B70414"/>
    <w:rsid w:val="00B706AF"/>
    <w:rsid w:val="00B70E65"/>
    <w:rsid w:val="00B71781"/>
    <w:rsid w:val="00B72CE3"/>
    <w:rsid w:val="00B737AE"/>
    <w:rsid w:val="00B7497A"/>
    <w:rsid w:val="00B7522F"/>
    <w:rsid w:val="00B756B7"/>
    <w:rsid w:val="00B759D9"/>
    <w:rsid w:val="00B762AD"/>
    <w:rsid w:val="00B76E6E"/>
    <w:rsid w:val="00B779BA"/>
    <w:rsid w:val="00B779C1"/>
    <w:rsid w:val="00B77AC2"/>
    <w:rsid w:val="00B80355"/>
    <w:rsid w:val="00B80DBC"/>
    <w:rsid w:val="00B81121"/>
    <w:rsid w:val="00B81C40"/>
    <w:rsid w:val="00B8268B"/>
    <w:rsid w:val="00B82D62"/>
    <w:rsid w:val="00B83237"/>
    <w:rsid w:val="00B83272"/>
    <w:rsid w:val="00B83D5C"/>
    <w:rsid w:val="00B83DA9"/>
    <w:rsid w:val="00B83ED8"/>
    <w:rsid w:val="00B86C27"/>
    <w:rsid w:val="00B86D53"/>
    <w:rsid w:val="00B86DAD"/>
    <w:rsid w:val="00B87EB4"/>
    <w:rsid w:val="00B90447"/>
    <w:rsid w:val="00B90D85"/>
    <w:rsid w:val="00B91273"/>
    <w:rsid w:val="00B91E79"/>
    <w:rsid w:val="00B922AF"/>
    <w:rsid w:val="00B931C7"/>
    <w:rsid w:val="00B94794"/>
    <w:rsid w:val="00B94E24"/>
    <w:rsid w:val="00B951F5"/>
    <w:rsid w:val="00B96BBE"/>
    <w:rsid w:val="00B96E76"/>
    <w:rsid w:val="00B97085"/>
    <w:rsid w:val="00B971FC"/>
    <w:rsid w:val="00B97221"/>
    <w:rsid w:val="00B9728D"/>
    <w:rsid w:val="00BA11B2"/>
    <w:rsid w:val="00BA2EF7"/>
    <w:rsid w:val="00BA35AF"/>
    <w:rsid w:val="00BA3707"/>
    <w:rsid w:val="00BA4781"/>
    <w:rsid w:val="00BA4878"/>
    <w:rsid w:val="00BA492A"/>
    <w:rsid w:val="00BA4EFC"/>
    <w:rsid w:val="00BA4F4B"/>
    <w:rsid w:val="00BA56F4"/>
    <w:rsid w:val="00BA5B18"/>
    <w:rsid w:val="00BA7684"/>
    <w:rsid w:val="00BB02B0"/>
    <w:rsid w:val="00BB18BC"/>
    <w:rsid w:val="00BB3B35"/>
    <w:rsid w:val="00BB3C5B"/>
    <w:rsid w:val="00BB3FC2"/>
    <w:rsid w:val="00BB456D"/>
    <w:rsid w:val="00BB6823"/>
    <w:rsid w:val="00BB6B7A"/>
    <w:rsid w:val="00BB700E"/>
    <w:rsid w:val="00BB78D8"/>
    <w:rsid w:val="00BC0587"/>
    <w:rsid w:val="00BC16AF"/>
    <w:rsid w:val="00BC1C40"/>
    <w:rsid w:val="00BC2133"/>
    <w:rsid w:val="00BC26E8"/>
    <w:rsid w:val="00BC3B7D"/>
    <w:rsid w:val="00BC3DBA"/>
    <w:rsid w:val="00BC3FA2"/>
    <w:rsid w:val="00BC47AD"/>
    <w:rsid w:val="00BC4BB2"/>
    <w:rsid w:val="00BC4D44"/>
    <w:rsid w:val="00BC5CCE"/>
    <w:rsid w:val="00BC5E5E"/>
    <w:rsid w:val="00BC6462"/>
    <w:rsid w:val="00BC6EF1"/>
    <w:rsid w:val="00BC75F2"/>
    <w:rsid w:val="00BD0010"/>
    <w:rsid w:val="00BD010A"/>
    <w:rsid w:val="00BD175B"/>
    <w:rsid w:val="00BD1BB4"/>
    <w:rsid w:val="00BD24D8"/>
    <w:rsid w:val="00BD2D9D"/>
    <w:rsid w:val="00BD3550"/>
    <w:rsid w:val="00BD4018"/>
    <w:rsid w:val="00BD44E6"/>
    <w:rsid w:val="00BD492A"/>
    <w:rsid w:val="00BD51E8"/>
    <w:rsid w:val="00BD5921"/>
    <w:rsid w:val="00BD71D8"/>
    <w:rsid w:val="00BD7795"/>
    <w:rsid w:val="00BD7987"/>
    <w:rsid w:val="00BD7BE1"/>
    <w:rsid w:val="00BE1452"/>
    <w:rsid w:val="00BE3070"/>
    <w:rsid w:val="00BE3253"/>
    <w:rsid w:val="00BE3EC0"/>
    <w:rsid w:val="00BE4B82"/>
    <w:rsid w:val="00BE63E7"/>
    <w:rsid w:val="00BE6F2D"/>
    <w:rsid w:val="00BE77E8"/>
    <w:rsid w:val="00BE7E9E"/>
    <w:rsid w:val="00BF0CFE"/>
    <w:rsid w:val="00BF1D74"/>
    <w:rsid w:val="00BF1FB0"/>
    <w:rsid w:val="00BF3C9B"/>
    <w:rsid w:val="00BF4171"/>
    <w:rsid w:val="00BF431B"/>
    <w:rsid w:val="00BF470A"/>
    <w:rsid w:val="00BF5030"/>
    <w:rsid w:val="00BF55F6"/>
    <w:rsid w:val="00BF61A0"/>
    <w:rsid w:val="00BF6754"/>
    <w:rsid w:val="00BF7468"/>
    <w:rsid w:val="00BF7DC3"/>
    <w:rsid w:val="00C00159"/>
    <w:rsid w:val="00C00946"/>
    <w:rsid w:val="00C0098E"/>
    <w:rsid w:val="00C00D29"/>
    <w:rsid w:val="00C016B1"/>
    <w:rsid w:val="00C033A1"/>
    <w:rsid w:val="00C05B4B"/>
    <w:rsid w:val="00C06225"/>
    <w:rsid w:val="00C071B4"/>
    <w:rsid w:val="00C07522"/>
    <w:rsid w:val="00C07FC2"/>
    <w:rsid w:val="00C1078D"/>
    <w:rsid w:val="00C1212E"/>
    <w:rsid w:val="00C131C1"/>
    <w:rsid w:val="00C1484A"/>
    <w:rsid w:val="00C14D64"/>
    <w:rsid w:val="00C17386"/>
    <w:rsid w:val="00C17E8B"/>
    <w:rsid w:val="00C20339"/>
    <w:rsid w:val="00C20437"/>
    <w:rsid w:val="00C217F5"/>
    <w:rsid w:val="00C21B5D"/>
    <w:rsid w:val="00C22064"/>
    <w:rsid w:val="00C22605"/>
    <w:rsid w:val="00C242A2"/>
    <w:rsid w:val="00C247E4"/>
    <w:rsid w:val="00C24B86"/>
    <w:rsid w:val="00C24D2E"/>
    <w:rsid w:val="00C24E15"/>
    <w:rsid w:val="00C24ECC"/>
    <w:rsid w:val="00C25EB3"/>
    <w:rsid w:val="00C27654"/>
    <w:rsid w:val="00C27A90"/>
    <w:rsid w:val="00C27AB3"/>
    <w:rsid w:val="00C32847"/>
    <w:rsid w:val="00C33219"/>
    <w:rsid w:val="00C33CF5"/>
    <w:rsid w:val="00C33DBA"/>
    <w:rsid w:val="00C35816"/>
    <w:rsid w:val="00C365CC"/>
    <w:rsid w:val="00C36BDD"/>
    <w:rsid w:val="00C37B1E"/>
    <w:rsid w:val="00C37C47"/>
    <w:rsid w:val="00C40EF1"/>
    <w:rsid w:val="00C42173"/>
    <w:rsid w:val="00C4252D"/>
    <w:rsid w:val="00C42A8D"/>
    <w:rsid w:val="00C430FC"/>
    <w:rsid w:val="00C43CE3"/>
    <w:rsid w:val="00C440D8"/>
    <w:rsid w:val="00C44CA9"/>
    <w:rsid w:val="00C44DE8"/>
    <w:rsid w:val="00C4524A"/>
    <w:rsid w:val="00C4588F"/>
    <w:rsid w:val="00C45FE6"/>
    <w:rsid w:val="00C46D74"/>
    <w:rsid w:val="00C4704F"/>
    <w:rsid w:val="00C5226A"/>
    <w:rsid w:val="00C5243A"/>
    <w:rsid w:val="00C53672"/>
    <w:rsid w:val="00C5413D"/>
    <w:rsid w:val="00C5453A"/>
    <w:rsid w:val="00C5490B"/>
    <w:rsid w:val="00C55222"/>
    <w:rsid w:val="00C55269"/>
    <w:rsid w:val="00C55690"/>
    <w:rsid w:val="00C5605F"/>
    <w:rsid w:val="00C56581"/>
    <w:rsid w:val="00C56B7F"/>
    <w:rsid w:val="00C5716C"/>
    <w:rsid w:val="00C577C6"/>
    <w:rsid w:val="00C57E6D"/>
    <w:rsid w:val="00C57E7A"/>
    <w:rsid w:val="00C62B0D"/>
    <w:rsid w:val="00C64924"/>
    <w:rsid w:val="00C64F09"/>
    <w:rsid w:val="00C65233"/>
    <w:rsid w:val="00C65EFE"/>
    <w:rsid w:val="00C66323"/>
    <w:rsid w:val="00C677B7"/>
    <w:rsid w:val="00C70230"/>
    <w:rsid w:val="00C70F69"/>
    <w:rsid w:val="00C727B8"/>
    <w:rsid w:val="00C72A60"/>
    <w:rsid w:val="00C730A8"/>
    <w:rsid w:val="00C74E7D"/>
    <w:rsid w:val="00C76087"/>
    <w:rsid w:val="00C768A8"/>
    <w:rsid w:val="00C77201"/>
    <w:rsid w:val="00C7753D"/>
    <w:rsid w:val="00C77C46"/>
    <w:rsid w:val="00C82216"/>
    <w:rsid w:val="00C827D3"/>
    <w:rsid w:val="00C82EC8"/>
    <w:rsid w:val="00C83743"/>
    <w:rsid w:val="00C83F87"/>
    <w:rsid w:val="00C844D9"/>
    <w:rsid w:val="00C844E9"/>
    <w:rsid w:val="00C8487D"/>
    <w:rsid w:val="00C85597"/>
    <w:rsid w:val="00C858AD"/>
    <w:rsid w:val="00C872A6"/>
    <w:rsid w:val="00C87456"/>
    <w:rsid w:val="00C87F56"/>
    <w:rsid w:val="00C90B61"/>
    <w:rsid w:val="00C9225E"/>
    <w:rsid w:val="00C93081"/>
    <w:rsid w:val="00C93D1C"/>
    <w:rsid w:val="00C940A5"/>
    <w:rsid w:val="00C940B2"/>
    <w:rsid w:val="00C94503"/>
    <w:rsid w:val="00C95A5B"/>
    <w:rsid w:val="00C962F1"/>
    <w:rsid w:val="00C966C1"/>
    <w:rsid w:val="00C9670D"/>
    <w:rsid w:val="00C96DA9"/>
    <w:rsid w:val="00C97DC8"/>
    <w:rsid w:val="00CA0901"/>
    <w:rsid w:val="00CA38FF"/>
    <w:rsid w:val="00CA456A"/>
    <w:rsid w:val="00CA46A8"/>
    <w:rsid w:val="00CA4902"/>
    <w:rsid w:val="00CA50CA"/>
    <w:rsid w:val="00CA59F7"/>
    <w:rsid w:val="00CA6777"/>
    <w:rsid w:val="00CA6E33"/>
    <w:rsid w:val="00CB01F0"/>
    <w:rsid w:val="00CB073E"/>
    <w:rsid w:val="00CB09A1"/>
    <w:rsid w:val="00CB09BB"/>
    <w:rsid w:val="00CB0AED"/>
    <w:rsid w:val="00CB0F2E"/>
    <w:rsid w:val="00CB111D"/>
    <w:rsid w:val="00CB1665"/>
    <w:rsid w:val="00CB1EDE"/>
    <w:rsid w:val="00CB4314"/>
    <w:rsid w:val="00CB4333"/>
    <w:rsid w:val="00CB7294"/>
    <w:rsid w:val="00CB7BE0"/>
    <w:rsid w:val="00CB7DF4"/>
    <w:rsid w:val="00CC0C7E"/>
    <w:rsid w:val="00CC1179"/>
    <w:rsid w:val="00CC14ED"/>
    <w:rsid w:val="00CC2AEE"/>
    <w:rsid w:val="00CC330D"/>
    <w:rsid w:val="00CC3DCB"/>
    <w:rsid w:val="00CC4D71"/>
    <w:rsid w:val="00CC5DE3"/>
    <w:rsid w:val="00CC6193"/>
    <w:rsid w:val="00CC64D5"/>
    <w:rsid w:val="00CC6556"/>
    <w:rsid w:val="00CC7F88"/>
    <w:rsid w:val="00CD0E9A"/>
    <w:rsid w:val="00CD15A8"/>
    <w:rsid w:val="00CD1EB5"/>
    <w:rsid w:val="00CD3C99"/>
    <w:rsid w:val="00CD416A"/>
    <w:rsid w:val="00CD50D0"/>
    <w:rsid w:val="00CD6E6A"/>
    <w:rsid w:val="00CD71CA"/>
    <w:rsid w:val="00CE2AF1"/>
    <w:rsid w:val="00CE2E30"/>
    <w:rsid w:val="00CE359B"/>
    <w:rsid w:val="00CE3745"/>
    <w:rsid w:val="00CE3FA7"/>
    <w:rsid w:val="00CE4620"/>
    <w:rsid w:val="00CE554C"/>
    <w:rsid w:val="00CE61F8"/>
    <w:rsid w:val="00CE6273"/>
    <w:rsid w:val="00CE64BD"/>
    <w:rsid w:val="00CE6AC3"/>
    <w:rsid w:val="00CE6D4A"/>
    <w:rsid w:val="00CE73BA"/>
    <w:rsid w:val="00CE7613"/>
    <w:rsid w:val="00CE7718"/>
    <w:rsid w:val="00CF03C1"/>
    <w:rsid w:val="00CF193D"/>
    <w:rsid w:val="00CF19A9"/>
    <w:rsid w:val="00CF1B5C"/>
    <w:rsid w:val="00CF38D7"/>
    <w:rsid w:val="00CF4197"/>
    <w:rsid w:val="00CF4CB5"/>
    <w:rsid w:val="00CF5FDA"/>
    <w:rsid w:val="00CF6D1F"/>
    <w:rsid w:val="00CF6F1F"/>
    <w:rsid w:val="00D005D0"/>
    <w:rsid w:val="00D009F6"/>
    <w:rsid w:val="00D00B35"/>
    <w:rsid w:val="00D031CB"/>
    <w:rsid w:val="00D049CE"/>
    <w:rsid w:val="00D04AFA"/>
    <w:rsid w:val="00D05A6D"/>
    <w:rsid w:val="00D05CEB"/>
    <w:rsid w:val="00D061C0"/>
    <w:rsid w:val="00D06284"/>
    <w:rsid w:val="00D06F11"/>
    <w:rsid w:val="00D0759B"/>
    <w:rsid w:val="00D077AD"/>
    <w:rsid w:val="00D103D4"/>
    <w:rsid w:val="00D11183"/>
    <w:rsid w:val="00D11331"/>
    <w:rsid w:val="00D13F66"/>
    <w:rsid w:val="00D14138"/>
    <w:rsid w:val="00D14BE1"/>
    <w:rsid w:val="00D152A7"/>
    <w:rsid w:val="00D16588"/>
    <w:rsid w:val="00D1769C"/>
    <w:rsid w:val="00D17CA2"/>
    <w:rsid w:val="00D17F43"/>
    <w:rsid w:val="00D20C05"/>
    <w:rsid w:val="00D21D87"/>
    <w:rsid w:val="00D22881"/>
    <w:rsid w:val="00D232C6"/>
    <w:rsid w:val="00D242B4"/>
    <w:rsid w:val="00D246A7"/>
    <w:rsid w:val="00D2501E"/>
    <w:rsid w:val="00D26676"/>
    <w:rsid w:val="00D2681B"/>
    <w:rsid w:val="00D26D1D"/>
    <w:rsid w:val="00D26DE5"/>
    <w:rsid w:val="00D272DD"/>
    <w:rsid w:val="00D277FB"/>
    <w:rsid w:val="00D2789B"/>
    <w:rsid w:val="00D30523"/>
    <w:rsid w:val="00D310E6"/>
    <w:rsid w:val="00D3114D"/>
    <w:rsid w:val="00D32C72"/>
    <w:rsid w:val="00D32DE7"/>
    <w:rsid w:val="00D33C08"/>
    <w:rsid w:val="00D33F76"/>
    <w:rsid w:val="00D34E67"/>
    <w:rsid w:val="00D34F3C"/>
    <w:rsid w:val="00D3553B"/>
    <w:rsid w:val="00D35BF5"/>
    <w:rsid w:val="00D36CC5"/>
    <w:rsid w:val="00D3750C"/>
    <w:rsid w:val="00D37A18"/>
    <w:rsid w:val="00D37B69"/>
    <w:rsid w:val="00D37BB1"/>
    <w:rsid w:val="00D4018E"/>
    <w:rsid w:val="00D40F47"/>
    <w:rsid w:val="00D41940"/>
    <w:rsid w:val="00D41CAB"/>
    <w:rsid w:val="00D43DB4"/>
    <w:rsid w:val="00D45534"/>
    <w:rsid w:val="00D46873"/>
    <w:rsid w:val="00D4724A"/>
    <w:rsid w:val="00D47E5E"/>
    <w:rsid w:val="00D50849"/>
    <w:rsid w:val="00D518A3"/>
    <w:rsid w:val="00D51A4B"/>
    <w:rsid w:val="00D52B97"/>
    <w:rsid w:val="00D52C90"/>
    <w:rsid w:val="00D53392"/>
    <w:rsid w:val="00D53C1B"/>
    <w:rsid w:val="00D5443D"/>
    <w:rsid w:val="00D551D0"/>
    <w:rsid w:val="00D55583"/>
    <w:rsid w:val="00D563B5"/>
    <w:rsid w:val="00D56545"/>
    <w:rsid w:val="00D5729F"/>
    <w:rsid w:val="00D57936"/>
    <w:rsid w:val="00D57C05"/>
    <w:rsid w:val="00D6015F"/>
    <w:rsid w:val="00D60A89"/>
    <w:rsid w:val="00D6102A"/>
    <w:rsid w:val="00D61330"/>
    <w:rsid w:val="00D619D7"/>
    <w:rsid w:val="00D61E2F"/>
    <w:rsid w:val="00D627B7"/>
    <w:rsid w:val="00D62D01"/>
    <w:rsid w:val="00D63A74"/>
    <w:rsid w:val="00D645F9"/>
    <w:rsid w:val="00D65568"/>
    <w:rsid w:val="00D656B7"/>
    <w:rsid w:val="00D65E29"/>
    <w:rsid w:val="00D66741"/>
    <w:rsid w:val="00D66991"/>
    <w:rsid w:val="00D66A92"/>
    <w:rsid w:val="00D6719C"/>
    <w:rsid w:val="00D7029F"/>
    <w:rsid w:val="00D71AA5"/>
    <w:rsid w:val="00D720B0"/>
    <w:rsid w:val="00D73744"/>
    <w:rsid w:val="00D73A04"/>
    <w:rsid w:val="00D742DF"/>
    <w:rsid w:val="00D746ED"/>
    <w:rsid w:val="00D74E77"/>
    <w:rsid w:val="00D74FF5"/>
    <w:rsid w:val="00D76DEF"/>
    <w:rsid w:val="00D80066"/>
    <w:rsid w:val="00D813D6"/>
    <w:rsid w:val="00D8177A"/>
    <w:rsid w:val="00D819E7"/>
    <w:rsid w:val="00D81DA1"/>
    <w:rsid w:val="00D81EE7"/>
    <w:rsid w:val="00D82A59"/>
    <w:rsid w:val="00D837BE"/>
    <w:rsid w:val="00D85B8B"/>
    <w:rsid w:val="00D86369"/>
    <w:rsid w:val="00D86A04"/>
    <w:rsid w:val="00D87371"/>
    <w:rsid w:val="00D877CE"/>
    <w:rsid w:val="00D90815"/>
    <w:rsid w:val="00D90C43"/>
    <w:rsid w:val="00D91232"/>
    <w:rsid w:val="00D91316"/>
    <w:rsid w:val="00D9155E"/>
    <w:rsid w:val="00D92214"/>
    <w:rsid w:val="00D9267D"/>
    <w:rsid w:val="00D92CE0"/>
    <w:rsid w:val="00D92FB9"/>
    <w:rsid w:val="00D943D4"/>
    <w:rsid w:val="00D9447C"/>
    <w:rsid w:val="00D94888"/>
    <w:rsid w:val="00D94DA3"/>
    <w:rsid w:val="00D94FA0"/>
    <w:rsid w:val="00D958E7"/>
    <w:rsid w:val="00D95D39"/>
    <w:rsid w:val="00D964F7"/>
    <w:rsid w:val="00D96CFB"/>
    <w:rsid w:val="00D96EB1"/>
    <w:rsid w:val="00D96F74"/>
    <w:rsid w:val="00D97525"/>
    <w:rsid w:val="00D97585"/>
    <w:rsid w:val="00DA1208"/>
    <w:rsid w:val="00DA3407"/>
    <w:rsid w:val="00DA37B6"/>
    <w:rsid w:val="00DA4852"/>
    <w:rsid w:val="00DA5A1C"/>
    <w:rsid w:val="00DA5C8C"/>
    <w:rsid w:val="00DA68F1"/>
    <w:rsid w:val="00DA72D6"/>
    <w:rsid w:val="00DA7625"/>
    <w:rsid w:val="00DA7FC1"/>
    <w:rsid w:val="00DB0080"/>
    <w:rsid w:val="00DB07AD"/>
    <w:rsid w:val="00DB08E6"/>
    <w:rsid w:val="00DB24A8"/>
    <w:rsid w:val="00DB261B"/>
    <w:rsid w:val="00DB28A5"/>
    <w:rsid w:val="00DB28BD"/>
    <w:rsid w:val="00DB2B1E"/>
    <w:rsid w:val="00DB31FC"/>
    <w:rsid w:val="00DB3490"/>
    <w:rsid w:val="00DB472D"/>
    <w:rsid w:val="00DB4C5C"/>
    <w:rsid w:val="00DB7D90"/>
    <w:rsid w:val="00DC007D"/>
    <w:rsid w:val="00DC05D8"/>
    <w:rsid w:val="00DC0689"/>
    <w:rsid w:val="00DC0F14"/>
    <w:rsid w:val="00DC11FD"/>
    <w:rsid w:val="00DC24BF"/>
    <w:rsid w:val="00DC3BA2"/>
    <w:rsid w:val="00DC41E8"/>
    <w:rsid w:val="00DC477F"/>
    <w:rsid w:val="00DC5537"/>
    <w:rsid w:val="00DC5B7A"/>
    <w:rsid w:val="00DC5D13"/>
    <w:rsid w:val="00DC6FCF"/>
    <w:rsid w:val="00DD0A93"/>
    <w:rsid w:val="00DD1597"/>
    <w:rsid w:val="00DD1706"/>
    <w:rsid w:val="00DD18FA"/>
    <w:rsid w:val="00DD2995"/>
    <w:rsid w:val="00DD38B2"/>
    <w:rsid w:val="00DD4F29"/>
    <w:rsid w:val="00DD7ED5"/>
    <w:rsid w:val="00DD7F56"/>
    <w:rsid w:val="00DD7F8B"/>
    <w:rsid w:val="00DE0F90"/>
    <w:rsid w:val="00DE0FD1"/>
    <w:rsid w:val="00DE196F"/>
    <w:rsid w:val="00DE21D1"/>
    <w:rsid w:val="00DE3589"/>
    <w:rsid w:val="00DE389F"/>
    <w:rsid w:val="00DE3A6C"/>
    <w:rsid w:val="00DE5347"/>
    <w:rsid w:val="00DE53BC"/>
    <w:rsid w:val="00DE5827"/>
    <w:rsid w:val="00DE5BFF"/>
    <w:rsid w:val="00DE6918"/>
    <w:rsid w:val="00DE6F78"/>
    <w:rsid w:val="00DE7754"/>
    <w:rsid w:val="00DE7F28"/>
    <w:rsid w:val="00DF0866"/>
    <w:rsid w:val="00DF0B0C"/>
    <w:rsid w:val="00DF11E7"/>
    <w:rsid w:val="00DF1338"/>
    <w:rsid w:val="00DF1A3E"/>
    <w:rsid w:val="00DF2D0A"/>
    <w:rsid w:val="00DF368A"/>
    <w:rsid w:val="00DF36B1"/>
    <w:rsid w:val="00DF4B49"/>
    <w:rsid w:val="00DF666E"/>
    <w:rsid w:val="00DF672E"/>
    <w:rsid w:val="00DF74B5"/>
    <w:rsid w:val="00DF7756"/>
    <w:rsid w:val="00DF7B78"/>
    <w:rsid w:val="00DF7DB0"/>
    <w:rsid w:val="00E017C7"/>
    <w:rsid w:val="00E018CA"/>
    <w:rsid w:val="00E03881"/>
    <w:rsid w:val="00E05269"/>
    <w:rsid w:val="00E06A61"/>
    <w:rsid w:val="00E077FB"/>
    <w:rsid w:val="00E07E0B"/>
    <w:rsid w:val="00E1078D"/>
    <w:rsid w:val="00E11765"/>
    <w:rsid w:val="00E14129"/>
    <w:rsid w:val="00E1522F"/>
    <w:rsid w:val="00E15A81"/>
    <w:rsid w:val="00E16282"/>
    <w:rsid w:val="00E17D27"/>
    <w:rsid w:val="00E20430"/>
    <w:rsid w:val="00E20C7D"/>
    <w:rsid w:val="00E21CAC"/>
    <w:rsid w:val="00E230A3"/>
    <w:rsid w:val="00E23336"/>
    <w:rsid w:val="00E23F8B"/>
    <w:rsid w:val="00E243A6"/>
    <w:rsid w:val="00E2498C"/>
    <w:rsid w:val="00E25420"/>
    <w:rsid w:val="00E26062"/>
    <w:rsid w:val="00E27392"/>
    <w:rsid w:val="00E27F61"/>
    <w:rsid w:val="00E310F2"/>
    <w:rsid w:val="00E3234B"/>
    <w:rsid w:val="00E32409"/>
    <w:rsid w:val="00E32467"/>
    <w:rsid w:val="00E324D6"/>
    <w:rsid w:val="00E32A3E"/>
    <w:rsid w:val="00E32A71"/>
    <w:rsid w:val="00E330E7"/>
    <w:rsid w:val="00E357BE"/>
    <w:rsid w:val="00E358CA"/>
    <w:rsid w:val="00E3607D"/>
    <w:rsid w:val="00E36437"/>
    <w:rsid w:val="00E36A82"/>
    <w:rsid w:val="00E36ED9"/>
    <w:rsid w:val="00E36EDE"/>
    <w:rsid w:val="00E37A73"/>
    <w:rsid w:val="00E37E2B"/>
    <w:rsid w:val="00E42194"/>
    <w:rsid w:val="00E44078"/>
    <w:rsid w:val="00E44214"/>
    <w:rsid w:val="00E45F67"/>
    <w:rsid w:val="00E46341"/>
    <w:rsid w:val="00E46732"/>
    <w:rsid w:val="00E4750E"/>
    <w:rsid w:val="00E4797C"/>
    <w:rsid w:val="00E47AF0"/>
    <w:rsid w:val="00E50139"/>
    <w:rsid w:val="00E52F67"/>
    <w:rsid w:val="00E5306B"/>
    <w:rsid w:val="00E53CA6"/>
    <w:rsid w:val="00E53FDB"/>
    <w:rsid w:val="00E5654B"/>
    <w:rsid w:val="00E5782D"/>
    <w:rsid w:val="00E60366"/>
    <w:rsid w:val="00E626D3"/>
    <w:rsid w:val="00E63C9B"/>
    <w:rsid w:val="00E64C23"/>
    <w:rsid w:val="00E64E3B"/>
    <w:rsid w:val="00E64F1F"/>
    <w:rsid w:val="00E65242"/>
    <w:rsid w:val="00E66863"/>
    <w:rsid w:val="00E67825"/>
    <w:rsid w:val="00E705C4"/>
    <w:rsid w:val="00E71B8F"/>
    <w:rsid w:val="00E71F80"/>
    <w:rsid w:val="00E74C3A"/>
    <w:rsid w:val="00E75513"/>
    <w:rsid w:val="00E76275"/>
    <w:rsid w:val="00E763DA"/>
    <w:rsid w:val="00E76ABE"/>
    <w:rsid w:val="00E77433"/>
    <w:rsid w:val="00E77F67"/>
    <w:rsid w:val="00E811EE"/>
    <w:rsid w:val="00E81804"/>
    <w:rsid w:val="00E818DB"/>
    <w:rsid w:val="00E81AE5"/>
    <w:rsid w:val="00E81C82"/>
    <w:rsid w:val="00E82C89"/>
    <w:rsid w:val="00E8304E"/>
    <w:rsid w:val="00E84A00"/>
    <w:rsid w:val="00E85005"/>
    <w:rsid w:val="00E858EE"/>
    <w:rsid w:val="00E863ED"/>
    <w:rsid w:val="00E8696D"/>
    <w:rsid w:val="00E86D24"/>
    <w:rsid w:val="00E86F30"/>
    <w:rsid w:val="00E9002E"/>
    <w:rsid w:val="00E90AD5"/>
    <w:rsid w:val="00E914C0"/>
    <w:rsid w:val="00E938BD"/>
    <w:rsid w:val="00E944C8"/>
    <w:rsid w:val="00E94CE0"/>
    <w:rsid w:val="00E94F72"/>
    <w:rsid w:val="00E94FCF"/>
    <w:rsid w:val="00E95176"/>
    <w:rsid w:val="00E95277"/>
    <w:rsid w:val="00E96D42"/>
    <w:rsid w:val="00E979FE"/>
    <w:rsid w:val="00E97FCD"/>
    <w:rsid w:val="00EA0703"/>
    <w:rsid w:val="00EA08F9"/>
    <w:rsid w:val="00EA1914"/>
    <w:rsid w:val="00EA1A1C"/>
    <w:rsid w:val="00EA2D91"/>
    <w:rsid w:val="00EA324B"/>
    <w:rsid w:val="00EA326E"/>
    <w:rsid w:val="00EA32C1"/>
    <w:rsid w:val="00EA436C"/>
    <w:rsid w:val="00EA460F"/>
    <w:rsid w:val="00EA6823"/>
    <w:rsid w:val="00EA6987"/>
    <w:rsid w:val="00EB12E8"/>
    <w:rsid w:val="00EB22EE"/>
    <w:rsid w:val="00EB28B0"/>
    <w:rsid w:val="00EB28BD"/>
    <w:rsid w:val="00EB2A82"/>
    <w:rsid w:val="00EB34D8"/>
    <w:rsid w:val="00EB3A89"/>
    <w:rsid w:val="00EB44D8"/>
    <w:rsid w:val="00EB46EE"/>
    <w:rsid w:val="00EB47A7"/>
    <w:rsid w:val="00EB576F"/>
    <w:rsid w:val="00EB66AA"/>
    <w:rsid w:val="00EB7840"/>
    <w:rsid w:val="00EC019B"/>
    <w:rsid w:val="00EC02AB"/>
    <w:rsid w:val="00EC04CF"/>
    <w:rsid w:val="00EC0A57"/>
    <w:rsid w:val="00EC0D8C"/>
    <w:rsid w:val="00EC10BA"/>
    <w:rsid w:val="00EC1651"/>
    <w:rsid w:val="00EC1B19"/>
    <w:rsid w:val="00EC1B33"/>
    <w:rsid w:val="00EC2097"/>
    <w:rsid w:val="00EC2C87"/>
    <w:rsid w:val="00EC3AE9"/>
    <w:rsid w:val="00EC4063"/>
    <w:rsid w:val="00EC4ECF"/>
    <w:rsid w:val="00EC735C"/>
    <w:rsid w:val="00EC7698"/>
    <w:rsid w:val="00ED027F"/>
    <w:rsid w:val="00ED0648"/>
    <w:rsid w:val="00ED0775"/>
    <w:rsid w:val="00ED0DAD"/>
    <w:rsid w:val="00ED174F"/>
    <w:rsid w:val="00ED2267"/>
    <w:rsid w:val="00ED2EE3"/>
    <w:rsid w:val="00ED326C"/>
    <w:rsid w:val="00ED3C5B"/>
    <w:rsid w:val="00ED4F8C"/>
    <w:rsid w:val="00ED680B"/>
    <w:rsid w:val="00ED78A0"/>
    <w:rsid w:val="00EE056E"/>
    <w:rsid w:val="00EE0DF9"/>
    <w:rsid w:val="00EE15D1"/>
    <w:rsid w:val="00EE1B54"/>
    <w:rsid w:val="00EE1E3F"/>
    <w:rsid w:val="00EE214D"/>
    <w:rsid w:val="00EE2F7C"/>
    <w:rsid w:val="00EE2F8D"/>
    <w:rsid w:val="00EE3258"/>
    <w:rsid w:val="00EE3778"/>
    <w:rsid w:val="00EE413A"/>
    <w:rsid w:val="00EE531C"/>
    <w:rsid w:val="00EE72A9"/>
    <w:rsid w:val="00EE7629"/>
    <w:rsid w:val="00EE7734"/>
    <w:rsid w:val="00EE7CDF"/>
    <w:rsid w:val="00EF0B93"/>
    <w:rsid w:val="00EF2210"/>
    <w:rsid w:val="00EF3FC3"/>
    <w:rsid w:val="00EF5162"/>
    <w:rsid w:val="00EF562A"/>
    <w:rsid w:val="00EF6B39"/>
    <w:rsid w:val="00EF6B9A"/>
    <w:rsid w:val="00F000FF"/>
    <w:rsid w:val="00F002BA"/>
    <w:rsid w:val="00F02187"/>
    <w:rsid w:val="00F02769"/>
    <w:rsid w:val="00F02C82"/>
    <w:rsid w:val="00F02D1B"/>
    <w:rsid w:val="00F032E9"/>
    <w:rsid w:val="00F03729"/>
    <w:rsid w:val="00F03DD4"/>
    <w:rsid w:val="00F03FB3"/>
    <w:rsid w:val="00F0498D"/>
    <w:rsid w:val="00F068AC"/>
    <w:rsid w:val="00F06E4E"/>
    <w:rsid w:val="00F072B2"/>
    <w:rsid w:val="00F114C0"/>
    <w:rsid w:val="00F136C9"/>
    <w:rsid w:val="00F15164"/>
    <w:rsid w:val="00F15DB6"/>
    <w:rsid w:val="00F15F35"/>
    <w:rsid w:val="00F1666F"/>
    <w:rsid w:val="00F167FA"/>
    <w:rsid w:val="00F209D7"/>
    <w:rsid w:val="00F219B0"/>
    <w:rsid w:val="00F220A4"/>
    <w:rsid w:val="00F2247D"/>
    <w:rsid w:val="00F238D9"/>
    <w:rsid w:val="00F24FE5"/>
    <w:rsid w:val="00F26804"/>
    <w:rsid w:val="00F26D15"/>
    <w:rsid w:val="00F273DC"/>
    <w:rsid w:val="00F27709"/>
    <w:rsid w:val="00F27DBE"/>
    <w:rsid w:val="00F31178"/>
    <w:rsid w:val="00F3118C"/>
    <w:rsid w:val="00F31290"/>
    <w:rsid w:val="00F32287"/>
    <w:rsid w:val="00F32318"/>
    <w:rsid w:val="00F325AF"/>
    <w:rsid w:val="00F32E0E"/>
    <w:rsid w:val="00F33A53"/>
    <w:rsid w:val="00F33A64"/>
    <w:rsid w:val="00F33F38"/>
    <w:rsid w:val="00F3596B"/>
    <w:rsid w:val="00F36182"/>
    <w:rsid w:val="00F36CB8"/>
    <w:rsid w:val="00F370E8"/>
    <w:rsid w:val="00F408E0"/>
    <w:rsid w:val="00F413C4"/>
    <w:rsid w:val="00F41AB4"/>
    <w:rsid w:val="00F4271B"/>
    <w:rsid w:val="00F449EF"/>
    <w:rsid w:val="00F44F1A"/>
    <w:rsid w:val="00F45359"/>
    <w:rsid w:val="00F47329"/>
    <w:rsid w:val="00F4759F"/>
    <w:rsid w:val="00F47BD2"/>
    <w:rsid w:val="00F47C95"/>
    <w:rsid w:val="00F50183"/>
    <w:rsid w:val="00F517AE"/>
    <w:rsid w:val="00F53A60"/>
    <w:rsid w:val="00F53CDC"/>
    <w:rsid w:val="00F55741"/>
    <w:rsid w:val="00F56C3B"/>
    <w:rsid w:val="00F56E0F"/>
    <w:rsid w:val="00F57003"/>
    <w:rsid w:val="00F576B5"/>
    <w:rsid w:val="00F579C7"/>
    <w:rsid w:val="00F57E51"/>
    <w:rsid w:val="00F60456"/>
    <w:rsid w:val="00F60467"/>
    <w:rsid w:val="00F63DBD"/>
    <w:rsid w:val="00F63FA3"/>
    <w:rsid w:val="00F64AC7"/>
    <w:rsid w:val="00F65673"/>
    <w:rsid w:val="00F65960"/>
    <w:rsid w:val="00F66AA1"/>
    <w:rsid w:val="00F66BBE"/>
    <w:rsid w:val="00F66EF0"/>
    <w:rsid w:val="00F67B72"/>
    <w:rsid w:val="00F71817"/>
    <w:rsid w:val="00F71BA5"/>
    <w:rsid w:val="00F71FBE"/>
    <w:rsid w:val="00F722B1"/>
    <w:rsid w:val="00F73679"/>
    <w:rsid w:val="00F738E1"/>
    <w:rsid w:val="00F73920"/>
    <w:rsid w:val="00F747E0"/>
    <w:rsid w:val="00F74A3E"/>
    <w:rsid w:val="00F755D8"/>
    <w:rsid w:val="00F76111"/>
    <w:rsid w:val="00F76AE7"/>
    <w:rsid w:val="00F77582"/>
    <w:rsid w:val="00F77AE0"/>
    <w:rsid w:val="00F80522"/>
    <w:rsid w:val="00F805DE"/>
    <w:rsid w:val="00F823F6"/>
    <w:rsid w:val="00F82545"/>
    <w:rsid w:val="00F835B4"/>
    <w:rsid w:val="00F841E9"/>
    <w:rsid w:val="00F84E81"/>
    <w:rsid w:val="00F869D7"/>
    <w:rsid w:val="00F87006"/>
    <w:rsid w:val="00F87C50"/>
    <w:rsid w:val="00F908F2"/>
    <w:rsid w:val="00F911C6"/>
    <w:rsid w:val="00F9123E"/>
    <w:rsid w:val="00F91815"/>
    <w:rsid w:val="00F92899"/>
    <w:rsid w:val="00F94239"/>
    <w:rsid w:val="00F94437"/>
    <w:rsid w:val="00F94D3C"/>
    <w:rsid w:val="00F94F2E"/>
    <w:rsid w:val="00F950DB"/>
    <w:rsid w:val="00F95B2F"/>
    <w:rsid w:val="00F96730"/>
    <w:rsid w:val="00F96EAA"/>
    <w:rsid w:val="00FA1135"/>
    <w:rsid w:val="00FA1235"/>
    <w:rsid w:val="00FA360E"/>
    <w:rsid w:val="00FA466B"/>
    <w:rsid w:val="00FA4928"/>
    <w:rsid w:val="00FA5093"/>
    <w:rsid w:val="00FA7DDF"/>
    <w:rsid w:val="00FB0173"/>
    <w:rsid w:val="00FB14A6"/>
    <w:rsid w:val="00FB1B85"/>
    <w:rsid w:val="00FB21B5"/>
    <w:rsid w:val="00FB2C0F"/>
    <w:rsid w:val="00FB6D33"/>
    <w:rsid w:val="00FC15A3"/>
    <w:rsid w:val="00FC2767"/>
    <w:rsid w:val="00FC2A9F"/>
    <w:rsid w:val="00FC38B3"/>
    <w:rsid w:val="00FC42CB"/>
    <w:rsid w:val="00FC4DD9"/>
    <w:rsid w:val="00FC60C1"/>
    <w:rsid w:val="00FC6F2A"/>
    <w:rsid w:val="00FC6F53"/>
    <w:rsid w:val="00FC70C6"/>
    <w:rsid w:val="00FC76F4"/>
    <w:rsid w:val="00FD216B"/>
    <w:rsid w:val="00FD240A"/>
    <w:rsid w:val="00FD26A6"/>
    <w:rsid w:val="00FD2B28"/>
    <w:rsid w:val="00FD3548"/>
    <w:rsid w:val="00FD4230"/>
    <w:rsid w:val="00FD4593"/>
    <w:rsid w:val="00FD5566"/>
    <w:rsid w:val="00FD58D8"/>
    <w:rsid w:val="00FD649F"/>
    <w:rsid w:val="00FD6A71"/>
    <w:rsid w:val="00FD6D9C"/>
    <w:rsid w:val="00FD7C44"/>
    <w:rsid w:val="00FE0514"/>
    <w:rsid w:val="00FE05ED"/>
    <w:rsid w:val="00FE09B7"/>
    <w:rsid w:val="00FE1254"/>
    <w:rsid w:val="00FE4126"/>
    <w:rsid w:val="00FE6A90"/>
    <w:rsid w:val="00FF00F7"/>
    <w:rsid w:val="00FF0229"/>
    <w:rsid w:val="00FF0263"/>
    <w:rsid w:val="00FF069C"/>
    <w:rsid w:val="00FF22DF"/>
    <w:rsid w:val="00FF24CB"/>
    <w:rsid w:val="00FF37B0"/>
    <w:rsid w:val="00FF3C34"/>
    <w:rsid w:val="00FF45C8"/>
    <w:rsid w:val="00FF57D0"/>
    <w:rsid w:val="00FF5A52"/>
    <w:rsid w:val="00FF5B87"/>
    <w:rsid w:val="00FF6AAA"/>
    <w:rsid w:val="00FF70A9"/>
    <w:rsid w:val="00FF7494"/>
    <w:rsid w:val="00FF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DB6B26"/>
  <w15:chartTrackingRefBased/>
  <w15:docId w15:val="{621D5A7A-A222-4CC9-AAEC-5F115FF0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2941D8"/>
    <w:pPr>
      <w:widowControl w:val="0"/>
      <w:ind w:left="1474" w:hanging="1474"/>
      <w:jc w:val="both"/>
    </w:pPr>
    <w:rPr>
      <w:rFonts w:ascii="Times New Roman" w:hAnsi="Times New Roman"/>
      <w:kern w:val="2"/>
      <w:sz w:val="24"/>
      <w:szCs w:val="24"/>
      <w:lang w:bidi="ar-SA"/>
    </w:rPr>
  </w:style>
  <w:style w:type="paragraph" w:styleId="1">
    <w:name w:val="heading 1"/>
    <w:basedOn w:val="a0"/>
    <w:link w:val="10"/>
    <w:qFormat/>
    <w:rsid w:val="002941D8"/>
    <w:pPr>
      <w:widowControl/>
      <w:ind w:left="0" w:firstLine="0"/>
      <w:jc w:val="left"/>
      <w:outlineLvl w:val="0"/>
    </w:pPr>
    <w:rPr>
      <w:rFonts w:ascii="新細明體" w:hAnsi="新細明體"/>
      <w:b/>
      <w:bCs/>
      <w:color w:val="000000"/>
      <w:kern w:val="36"/>
      <w:sz w:val="48"/>
      <w:szCs w:val="48"/>
      <w:lang w:val="x-none" w:eastAsia="x-none"/>
    </w:rPr>
  </w:style>
  <w:style w:type="paragraph" w:styleId="20">
    <w:name w:val="heading 2"/>
    <w:basedOn w:val="a0"/>
    <w:next w:val="a0"/>
    <w:link w:val="21"/>
    <w:qFormat/>
    <w:rsid w:val="002941D8"/>
    <w:pPr>
      <w:keepNext/>
      <w:spacing w:line="720" w:lineRule="auto"/>
      <w:outlineLvl w:val="1"/>
    </w:pPr>
    <w:rPr>
      <w:rFonts w:ascii="Cambria" w:hAnsi="Cambria"/>
      <w:b/>
      <w:bCs/>
      <w:kern w:val="0"/>
      <w:sz w:val="48"/>
      <w:szCs w:val="48"/>
      <w:lang w:val="x-none" w:eastAsia="x-none"/>
    </w:rPr>
  </w:style>
  <w:style w:type="paragraph" w:styleId="3">
    <w:name w:val="heading 3"/>
    <w:basedOn w:val="a0"/>
    <w:next w:val="a0"/>
    <w:link w:val="30"/>
    <w:uiPriority w:val="9"/>
    <w:unhideWhenUsed/>
    <w:qFormat/>
    <w:rsid w:val="00DF1A3E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uiPriority w:val="1"/>
    <w:qFormat/>
    <w:rsid w:val="00F1666F"/>
    <w:pPr>
      <w:widowControl w:val="0"/>
    </w:pPr>
    <w:rPr>
      <w:rFonts w:ascii="Arial" w:eastAsia="標楷體" w:hAnsi="Arial"/>
      <w:kern w:val="2"/>
      <w:sz w:val="24"/>
      <w:szCs w:val="22"/>
      <w:lang w:bidi="ar-SA"/>
    </w:rPr>
  </w:style>
  <w:style w:type="character" w:customStyle="1" w:styleId="10">
    <w:name w:val="標題 1 字元"/>
    <w:link w:val="1"/>
    <w:rsid w:val="002941D8"/>
    <w:rPr>
      <w:rFonts w:ascii="新細明體" w:eastAsia="新細明體" w:hAnsi="新細明體" w:cs="新細明體"/>
      <w:b/>
      <w:bCs/>
      <w:color w:val="000000"/>
      <w:kern w:val="36"/>
      <w:sz w:val="48"/>
      <w:szCs w:val="48"/>
    </w:rPr>
  </w:style>
  <w:style w:type="character" w:customStyle="1" w:styleId="21">
    <w:name w:val="標題 2 字元"/>
    <w:link w:val="20"/>
    <w:rsid w:val="002941D8"/>
    <w:rPr>
      <w:rFonts w:ascii="Cambria" w:eastAsia="新細明體" w:hAnsi="Cambria" w:cs="Times New Roman"/>
      <w:b/>
      <w:bCs/>
      <w:sz w:val="48"/>
      <w:szCs w:val="48"/>
      <w:lang w:val="x-none" w:eastAsia="x-none"/>
    </w:rPr>
  </w:style>
  <w:style w:type="character" w:styleId="a5">
    <w:name w:val="Hyperlink"/>
    <w:uiPriority w:val="99"/>
    <w:rsid w:val="002941D8"/>
    <w:rPr>
      <w:color w:val="0000FF"/>
      <w:u w:val="single"/>
    </w:rPr>
  </w:style>
  <w:style w:type="paragraph" w:customStyle="1" w:styleId="Default">
    <w:name w:val="Default"/>
    <w:rsid w:val="002941D8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11">
    <w:name w:val="toc 1"/>
    <w:basedOn w:val="a0"/>
    <w:next w:val="a0"/>
    <w:autoRedefine/>
    <w:uiPriority w:val="39"/>
    <w:rsid w:val="008A3FA8"/>
    <w:pPr>
      <w:tabs>
        <w:tab w:val="left" w:pos="567"/>
        <w:tab w:val="left" w:pos="993"/>
        <w:tab w:val="right" w:leader="dot" w:pos="9628"/>
      </w:tabs>
      <w:snapToGrid w:val="0"/>
      <w:ind w:left="0" w:firstLine="0"/>
    </w:pPr>
  </w:style>
  <w:style w:type="paragraph" w:styleId="22">
    <w:name w:val="toc 2"/>
    <w:basedOn w:val="a0"/>
    <w:next w:val="a0"/>
    <w:autoRedefine/>
    <w:uiPriority w:val="39"/>
    <w:rsid w:val="002941D8"/>
    <w:pPr>
      <w:tabs>
        <w:tab w:val="left" w:pos="1134"/>
        <w:tab w:val="right" w:leader="dot" w:pos="9628"/>
      </w:tabs>
      <w:ind w:leftChars="236" w:left="1134" w:hanging="568"/>
    </w:pPr>
  </w:style>
  <w:style w:type="paragraph" w:styleId="31">
    <w:name w:val="toc 3"/>
    <w:basedOn w:val="a0"/>
    <w:next w:val="a0"/>
    <w:autoRedefine/>
    <w:uiPriority w:val="39"/>
    <w:rsid w:val="00884483"/>
    <w:pPr>
      <w:tabs>
        <w:tab w:val="left" w:pos="1418"/>
        <w:tab w:val="left" w:pos="1701"/>
        <w:tab w:val="right" w:leader="dot" w:pos="9628"/>
      </w:tabs>
      <w:snapToGrid w:val="0"/>
      <w:ind w:leftChars="400" w:left="2434"/>
    </w:pPr>
    <w:rPr>
      <w:rFonts w:ascii="Arial" w:eastAsia="標楷體" w:hAnsi="Arial" w:cs="Arial"/>
      <w:noProof/>
      <w:sz w:val="28"/>
      <w:szCs w:val="28"/>
    </w:rPr>
  </w:style>
  <w:style w:type="paragraph" w:styleId="a6">
    <w:name w:val="Balloon Text"/>
    <w:basedOn w:val="a0"/>
    <w:link w:val="a7"/>
    <w:uiPriority w:val="99"/>
    <w:semiHidden/>
    <w:unhideWhenUsed/>
    <w:rsid w:val="002941D8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7">
    <w:name w:val="註解方塊文字 字元"/>
    <w:link w:val="a6"/>
    <w:uiPriority w:val="99"/>
    <w:semiHidden/>
    <w:rsid w:val="002941D8"/>
    <w:rPr>
      <w:rFonts w:ascii="Cambria" w:eastAsia="新細明體" w:hAnsi="Cambria" w:cs="Times New Roman"/>
      <w:sz w:val="18"/>
      <w:szCs w:val="18"/>
    </w:rPr>
  </w:style>
  <w:style w:type="paragraph" w:styleId="a8">
    <w:name w:val="header"/>
    <w:basedOn w:val="a0"/>
    <w:link w:val="a9"/>
    <w:uiPriority w:val="99"/>
    <w:unhideWhenUsed/>
    <w:rsid w:val="002941D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9">
    <w:name w:val="頁首 字元"/>
    <w:link w:val="a8"/>
    <w:uiPriority w:val="99"/>
    <w:rsid w:val="002941D8"/>
    <w:rPr>
      <w:rFonts w:ascii="Times New Roman" w:eastAsia="新細明體" w:hAnsi="Times New Roman" w:cs="Times New Roman"/>
      <w:sz w:val="20"/>
      <w:szCs w:val="20"/>
    </w:rPr>
  </w:style>
  <w:style w:type="paragraph" w:styleId="aa">
    <w:name w:val="footer"/>
    <w:basedOn w:val="a0"/>
    <w:link w:val="ab"/>
    <w:uiPriority w:val="99"/>
    <w:unhideWhenUsed/>
    <w:rsid w:val="002941D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b">
    <w:name w:val="頁尾 字元"/>
    <w:link w:val="aa"/>
    <w:uiPriority w:val="99"/>
    <w:rsid w:val="002941D8"/>
    <w:rPr>
      <w:rFonts w:ascii="Times New Roman" w:eastAsia="新細明體" w:hAnsi="Times New Roman" w:cs="Times New Roman"/>
      <w:sz w:val="20"/>
      <w:szCs w:val="20"/>
    </w:rPr>
  </w:style>
  <w:style w:type="paragraph" w:styleId="ac">
    <w:name w:val="List Paragraph"/>
    <w:aliases w:val="卑南壹,(二),lp1,FooterText,numbered,List Paragraph1,Paragraphe de liste1,清單段落3,清單段落31,標題一,一、清單段落"/>
    <w:basedOn w:val="a0"/>
    <w:link w:val="ad"/>
    <w:uiPriority w:val="34"/>
    <w:qFormat/>
    <w:rsid w:val="002D4C97"/>
    <w:pPr>
      <w:adjustRightInd w:val="0"/>
      <w:ind w:leftChars="200" w:left="480" w:firstLine="0"/>
      <w:jc w:val="left"/>
      <w:textAlignment w:val="baseline"/>
    </w:pPr>
    <w:rPr>
      <w:szCs w:val="20"/>
      <w:lang w:val="x-none" w:eastAsia="x-none"/>
    </w:rPr>
  </w:style>
  <w:style w:type="paragraph" w:customStyle="1" w:styleId="ae">
    <w:name w:val="內文(一)"/>
    <w:basedOn w:val="a0"/>
    <w:qFormat/>
    <w:rsid w:val="002D4C97"/>
    <w:pPr>
      <w:snapToGrid w:val="0"/>
      <w:spacing w:afterLines="50" w:line="500" w:lineRule="exact"/>
      <w:ind w:leftChars="300" w:left="300" w:firstLineChars="200" w:firstLine="480"/>
    </w:pPr>
    <w:rPr>
      <w:rFonts w:ascii="Arial" w:eastAsia="華康中黑體" w:hAnsi="Arial" w:cs="Arial"/>
      <w:color w:val="000000"/>
      <w:sz w:val="22"/>
    </w:rPr>
  </w:style>
  <w:style w:type="table" w:styleId="af">
    <w:name w:val="Table Grid"/>
    <w:basedOn w:val="a2"/>
    <w:rsid w:val="00C148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4">
    <w:name w:val="大標4"/>
    <w:basedOn w:val="ac"/>
    <w:link w:val="40"/>
    <w:qFormat/>
    <w:rsid w:val="00A2090B"/>
    <w:pPr>
      <w:widowControl/>
      <w:numPr>
        <w:numId w:val="2"/>
      </w:numPr>
      <w:adjustRightInd/>
      <w:ind w:leftChars="0" w:left="0"/>
      <w:contextualSpacing/>
      <w:textAlignment w:val="auto"/>
    </w:pPr>
    <w:rPr>
      <w:rFonts w:ascii="標楷體" w:eastAsia="標楷體" w:hAnsi="標楷體"/>
      <w:b/>
      <w:kern w:val="0"/>
      <w:sz w:val="28"/>
      <w:szCs w:val="28"/>
      <w:lang w:eastAsia="en-US" w:bidi="en-US"/>
    </w:rPr>
  </w:style>
  <w:style w:type="character" w:customStyle="1" w:styleId="40">
    <w:name w:val="大標4 字元"/>
    <w:link w:val="4"/>
    <w:rsid w:val="00A2090B"/>
    <w:rPr>
      <w:rFonts w:ascii="標楷體" w:eastAsia="標楷體" w:hAnsi="標楷體"/>
      <w:b/>
      <w:sz w:val="28"/>
      <w:szCs w:val="28"/>
      <w:lang w:val="x-none" w:eastAsia="en-US" w:bidi="en-US"/>
    </w:rPr>
  </w:style>
  <w:style w:type="paragraph" w:customStyle="1" w:styleId="2">
    <w:name w:val="內文2"/>
    <w:basedOn w:val="a0"/>
    <w:rsid w:val="00350229"/>
    <w:pPr>
      <w:numPr>
        <w:numId w:val="3"/>
      </w:numPr>
      <w:jc w:val="left"/>
    </w:pPr>
    <w:rPr>
      <w:rFonts w:ascii="標楷體" w:eastAsia="標楷體" w:hAnsi="標楷體"/>
      <w:bCs/>
      <w:sz w:val="28"/>
    </w:rPr>
  </w:style>
  <w:style w:type="paragraph" w:styleId="Web">
    <w:name w:val="Normal (Web)"/>
    <w:basedOn w:val="a0"/>
    <w:uiPriority w:val="99"/>
    <w:rsid w:val="009714DF"/>
    <w:pPr>
      <w:widowControl/>
      <w:spacing w:before="100" w:beforeAutospacing="1" w:after="100" w:afterAutospacing="1"/>
      <w:ind w:left="0" w:firstLine="0"/>
      <w:jc w:val="left"/>
    </w:pPr>
    <w:rPr>
      <w:rFonts w:ascii="新細明體"/>
      <w:kern w:val="0"/>
    </w:rPr>
  </w:style>
  <w:style w:type="character" w:styleId="af0">
    <w:name w:val="Strong"/>
    <w:uiPriority w:val="22"/>
    <w:qFormat/>
    <w:rsid w:val="00E32409"/>
    <w:rPr>
      <w:b/>
      <w:bCs/>
    </w:rPr>
  </w:style>
  <w:style w:type="paragraph" w:styleId="af1">
    <w:name w:val="Document Map"/>
    <w:basedOn w:val="a0"/>
    <w:link w:val="af2"/>
    <w:uiPriority w:val="99"/>
    <w:semiHidden/>
    <w:unhideWhenUsed/>
    <w:rsid w:val="00AA5EB6"/>
    <w:rPr>
      <w:rFonts w:ascii="新細明體"/>
      <w:sz w:val="18"/>
      <w:szCs w:val="18"/>
      <w:lang w:val="x-none" w:eastAsia="x-none"/>
    </w:rPr>
  </w:style>
  <w:style w:type="character" w:customStyle="1" w:styleId="af2">
    <w:name w:val="文件引導模式 字元"/>
    <w:link w:val="af1"/>
    <w:uiPriority w:val="99"/>
    <w:semiHidden/>
    <w:rsid w:val="00AA5EB6"/>
    <w:rPr>
      <w:rFonts w:ascii="新細明體" w:hAnsi="Times New Roman"/>
      <w:kern w:val="2"/>
      <w:sz w:val="18"/>
      <w:szCs w:val="18"/>
    </w:rPr>
  </w:style>
  <w:style w:type="paragraph" w:styleId="af3">
    <w:name w:val="Date"/>
    <w:basedOn w:val="a0"/>
    <w:next w:val="a0"/>
    <w:link w:val="af4"/>
    <w:unhideWhenUsed/>
    <w:rsid w:val="00256833"/>
    <w:pPr>
      <w:jc w:val="right"/>
    </w:pPr>
    <w:rPr>
      <w:lang w:val="x-none" w:eastAsia="x-none"/>
    </w:rPr>
  </w:style>
  <w:style w:type="character" w:customStyle="1" w:styleId="af4">
    <w:name w:val="日期 字元"/>
    <w:link w:val="af3"/>
    <w:rsid w:val="00256833"/>
    <w:rPr>
      <w:rFonts w:ascii="Times New Roman" w:hAnsi="Times New Roman"/>
      <w:kern w:val="2"/>
      <w:sz w:val="24"/>
      <w:szCs w:val="24"/>
    </w:rPr>
  </w:style>
  <w:style w:type="character" w:customStyle="1" w:styleId="30">
    <w:name w:val="標題 3 字元"/>
    <w:link w:val="3"/>
    <w:uiPriority w:val="9"/>
    <w:rsid w:val="00DF1A3E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f5">
    <w:name w:val="Plain Text"/>
    <w:basedOn w:val="a0"/>
    <w:link w:val="af6"/>
    <w:uiPriority w:val="99"/>
    <w:semiHidden/>
    <w:unhideWhenUsed/>
    <w:rsid w:val="00FC38B3"/>
    <w:pPr>
      <w:ind w:left="0" w:firstLine="0"/>
      <w:jc w:val="left"/>
    </w:pPr>
    <w:rPr>
      <w:rFonts w:ascii="Calibri" w:hAnsi="Courier New"/>
      <w:lang w:val="x-none" w:eastAsia="x-none"/>
    </w:rPr>
  </w:style>
  <w:style w:type="character" w:customStyle="1" w:styleId="af6">
    <w:name w:val="純文字 字元"/>
    <w:link w:val="af5"/>
    <w:uiPriority w:val="99"/>
    <w:semiHidden/>
    <w:rsid w:val="00FC38B3"/>
    <w:rPr>
      <w:rFonts w:hAnsi="Courier New" w:cs="Courier New"/>
      <w:kern w:val="2"/>
      <w:sz w:val="24"/>
      <w:szCs w:val="24"/>
    </w:rPr>
  </w:style>
  <w:style w:type="character" w:customStyle="1" w:styleId="ftkeyword161">
    <w:name w:val="ftkeyword_161"/>
    <w:rsid w:val="00DE21D1"/>
    <w:rPr>
      <w:rFonts w:ascii="Arial" w:hAnsi="Arial" w:cs="Arial" w:hint="default"/>
      <w:b/>
      <w:bCs/>
      <w:color w:val="864900"/>
      <w:sz w:val="24"/>
      <w:szCs w:val="24"/>
    </w:rPr>
  </w:style>
  <w:style w:type="character" w:customStyle="1" w:styleId="ad">
    <w:name w:val="清單段落 字元"/>
    <w:aliases w:val="卑南壹 字元,(二) 字元,lp1 字元,FooterText 字元,numbered 字元,List Paragraph1 字元,Paragraphe de liste1 字元,清單段落3 字元,清單段落31 字元,標題一 字元,一、清單段落 字元"/>
    <w:link w:val="ac"/>
    <w:rsid w:val="0045515C"/>
    <w:rPr>
      <w:rFonts w:ascii="Times New Roman" w:hAnsi="Times New Roman"/>
      <w:kern w:val="2"/>
      <w:sz w:val="24"/>
    </w:rPr>
  </w:style>
  <w:style w:type="paragraph" w:customStyle="1" w:styleId="af7">
    <w:name w:val="一文"/>
    <w:basedOn w:val="af8"/>
    <w:rsid w:val="00795F5E"/>
    <w:pPr>
      <w:spacing w:line="360" w:lineRule="exact"/>
      <w:ind w:leftChars="0" w:left="482" w:firstLine="0"/>
      <w:jc w:val="left"/>
    </w:pPr>
    <w:rPr>
      <w:rFonts w:eastAsia="標楷體"/>
      <w:sz w:val="28"/>
      <w:szCs w:val="20"/>
    </w:rPr>
  </w:style>
  <w:style w:type="paragraph" w:styleId="af8">
    <w:name w:val="Normal Indent"/>
    <w:basedOn w:val="a0"/>
    <w:link w:val="af9"/>
    <w:unhideWhenUsed/>
    <w:rsid w:val="00795F5E"/>
    <w:pPr>
      <w:ind w:leftChars="200" w:left="480"/>
    </w:pPr>
    <w:rPr>
      <w:lang w:val="x-none" w:eastAsia="x-none"/>
    </w:rPr>
  </w:style>
  <w:style w:type="paragraph" w:customStyle="1" w:styleId="afa">
    <w:name w:val="壹文"/>
    <w:basedOn w:val="a0"/>
    <w:rsid w:val="00795F5E"/>
    <w:pPr>
      <w:adjustRightInd w:val="0"/>
      <w:spacing w:before="120" w:line="360" w:lineRule="atLeast"/>
      <w:ind w:left="680" w:firstLine="0"/>
      <w:jc w:val="left"/>
      <w:textAlignment w:val="baseline"/>
    </w:pPr>
    <w:rPr>
      <w:rFonts w:ascii="標楷體" w:eastAsia="標楷體"/>
      <w:kern w:val="0"/>
      <w:sz w:val="28"/>
      <w:szCs w:val="20"/>
    </w:rPr>
  </w:style>
  <w:style w:type="character" w:customStyle="1" w:styleId="afb">
    <w:name w:val="+三小標 字元"/>
    <w:link w:val="afc"/>
    <w:locked/>
    <w:rsid w:val="007F41F1"/>
    <w:rPr>
      <w:rFonts w:ascii="CG Times" w:hAnsi="CG Times"/>
      <w:color w:val="000000"/>
    </w:rPr>
  </w:style>
  <w:style w:type="paragraph" w:customStyle="1" w:styleId="afc">
    <w:name w:val="+三小標"/>
    <w:basedOn w:val="a0"/>
    <w:link w:val="afb"/>
    <w:rsid w:val="007F41F1"/>
    <w:pPr>
      <w:widowControl/>
      <w:snapToGrid w:val="0"/>
      <w:spacing w:beforeLines="30" w:line="300" w:lineRule="auto"/>
      <w:ind w:leftChars="200" w:left="200" w:firstLine="0"/>
    </w:pPr>
    <w:rPr>
      <w:rFonts w:ascii="CG Times" w:hAnsi="CG Times"/>
      <w:color w:val="000000"/>
      <w:kern w:val="0"/>
      <w:sz w:val="20"/>
      <w:szCs w:val="20"/>
      <w:lang w:val="x-none" w:eastAsia="x-none"/>
    </w:rPr>
  </w:style>
  <w:style w:type="paragraph" w:customStyle="1" w:styleId="afd">
    <w:name w:val="表格置中文字"/>
    <w:basedOn w:val="a0"/>
    <w:rsid w:val="007F41F1"/>
    <w:pPr>
      <w:widowControl/>
      <w:ind w:left="0" w:firstLine="0"/>
      <w:jc w:val="center"/>
    </w:pPr>
    <w:rPr>
      <w:rFonts w:ascii="標楷體" w:eastAsia="標楷體" w:hAnsi="標楷體" w:cs="新細明體"/>
      <w:kern w:val="0"/>
    </w:rPr>
  </w:style>
  <w:style w:type="paragraph" w:customStyle="1" w:styleId="afe">
    <w:name w:val="表頭"/>
    <w:basedOn w:val="a0"/>
    <w:rsid w:val="007F41F1"/>
    <w:pPr>
      <w:widowControl/>
      <w:ind w:left="0" w:firstLine="0"/>
      <w:jc w:val="center"/>
    </w:pPr>
    <w:rPr>
      <w:rFonts w:ascii="標楷體" w:eastAsia="標楷體" w:hAnsi="標楷體" w:cs="新細明體"/>
      <w:b/>
      <w:bCs/>
      <w:kern w:val="0"/>
    </w:rPr>
  </w:style>
  <w:style w:type="character" w:customStyle="1" w:styleId="af9">
    <w:name w:val="內文縮排 字元"/>
    <w:link w:val="af8"/>
    <w:rsid w:val="007D0A60"/>
    <w:rPr>
      <w:rFonts w:ascii="Times New Roman" w:hAnsi="Times New Roman"/>
      <w:kern w:val="2"/>
      <w:sz w:val="24"/>
      <w:szCs w:val="24"/>
    </w:rPr>
  </w:style>
  <w:style w:type="paragraph" w:customStyle="1" w:styleId="aff">
    <w:name w:val="內文 項目中用"/>
    <w:basedOn w:val="a0"/>
    <w:link w:val="aff0"/>
    <w:qFormat/>
    <w:rsid w:val="00867947"/>
    <w:pPr>
      <w:ind w:leftChars="600" w:left="600" w:firstLineChars="200" w:firstLine="200"/>
      <w:jc w:val="left"/>
    </w:pPr>
    <w:rPr>
      <w:rFonts w:eastAsia="微軟正黑體"/>
      <w:kern w:val="0"/>
      <w:sz w:val="20"/>
      <w:szCs w:val="20"/>
      <w:lang w:val="x-none" w:eastAsia="x-none"/>
    </w:rPr>
  </w:style>
  <w:style w:type="character" w:customStyle="1" w:styleId="aff0">
    <w:name w:val="內文 項目中用 字元"/>
    <w:link w:val="aff"/>
    <w:locked/>
    <w:rsid w:val="00867947"/>
    <w:rPr>
      <w:rFonts w:ascii="Times New Roman" w:eastAsia="微軟正黑體" w:hAnsi="Times New Roman"/>
    </w:rPr>
  </w:style>
  <w:style w:type="table" w:styleId="-2">
    <w:name w:val="Light List Accent 2"/>
    <w:basedOn w:val="a2"/>
    <w:uiPriority w:val="99"/>
    <w:rsid w:val="001939D5"/>
    <w:rPr>
      <w:rFonts w:cs="Calibri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aff1">
    <w:name w:val="Body Text"/>
    <w:basedOn w:val="Default"/>
    <w:next w:val="Default"/>
    <w:link w:val="aff2"/>
    <w:uiPriority w:val="99"/>
    <w:rsid w:val="008C1E1A"/>
    <w:rPr>
      <w:rFonts w:ascii="Arial" w:hAnsi="Arial"/>
      <w:color w:val="auto"/>
      <w:lang w:val="x-none" w:eastAsia="x-none"/>
    </w:rPr>
  </w:style>
  <w:style w:type="character" w:customStyle="1" w:styleId="aff2">
    <w:name w:val="本文 字元"/>
    <w:link w:val="aff1"/>
    <w:uiPriority w:val="99"/>
    <w:rsid w:val="008C1E1A"/>
    <w:rPr>
      <w:rFonts w:ascii="Arial" w:hAnsi="Arial" w:cs="Arial"/>
      <w:sz w:val="24"/>
      <w:szCs w:val="24"/>
    </w:rPr>
  </w:style>
  <w:style w:type="character" w:customStyle="1" w:styleId="text011">
    <w:name w:val="text011"/>
    <w:rsid w:val="00880001"/>
    <w:rPr>
      <w:rFonts w:ascii="Arial" w:hAnsi="Arial" w:cs="Arial" w:hint="default"/>
      <w:sz w:val="22"/>
      <w:szCs w:val="22"/>
    </w:rPr>
  </w:style>
  <w:style w:type="paragraph" w:customStyle="1" w:styleId="aff3">
    <w:name w:val="表標題"/>
    <w:basedOn w:val="a0"/>
    <w:rsid w:val="007F4759"/>
    <w:pPr>
      <w:ind w:left="0" w:firstLine="0"/>
      <w:jc w:val="center"/>
    </w:pPr>
    <w:rPr>
      <w:rFonts w:ascii="標楷體" w:eastAsia="標楷體" w:hAnsi="標楷體" w:cs="新細明體"/>
      <w:b/>
      <w:bCs/>
      <w:szCs w:val="20"/>
      <w:u w:val="single"/>
    </w:rPr>
  </w:style>
  <w:style w:type="paragraph" w:customStyle="1" w:styleId="12">
    <w:name w:val="1.內文"/>
    <w:basedOn w:val="a0"/>
    <w:rsid w:val="00B56549"/>
    <w:pPr>
      <w:autoSpaceDE w:val="0"/>
      <w:autoSpaceDN w:val="0"/>
      <w:adjustRightInd w:val="0"/>
      <w:spacing w:before="120" w:after="120" w:line="440" w:lineRule="atLeast"/>
      <w:ind w:left="1678" w:firstLine="0"/>
      <w:textAlignment w:val="baseline"/>
    </w:pPr>
    <w:rPr>
      <w:rFonts w:ascii="Arial" w:eastAsia="華康中楷體" w:hAnsi="Arial"/>
      <w:sz w:val="28"/>
      <w:szCs w:val="20"/>
    </w:rPr>
  </w:style>
  <w:style w:type="paragraph" w:styleId="aff4">
    <w:name w:val="Body Text Indent"/>
    <w:basedOn w:val="a0"/>
    <w:link w:val="aff5"/>
    <w:uiPriority w:val="99"/>
    <w:unhideWhenUsed/>
    <w:rsid w:val="0042196C"/>
    <w:pPr>
      <w:spacing w:after="120"/>
      <w:ind w:leftChars="200" w:left="480"/>
    </w:pPr>
    <w:rPr>
      <w:lang w:val="x-none" w:eastAsia="x-none"/>
    </w:rPr>
  </w:style>
  <w:style w:type="character" w:customStyle="1" w:styleId="aff5">
    <w:name w:val="本文縮排 字元"/>
    <w:link w:val="aff4"/>
    <w:uiPriority w:val="99"/>
    <w:rsid w:val="0042196C"/>
    <w:rPr>
      <w:rFonts w:ascii="Times New Roman" w:hAnsi="Times New Roman"/>
      <w:kern w:val="2"/>
      <w:sz w:val="24"/>
      <w:szCs w:val="24"/>
    </w:rPr>
  </w:style>
  <w:style w:type="character" w:customStyle="1" w:styleId="ListParagraphChar">
    <w:name w:val="List Paragraph Char"/>
    <w:link w:val="13"/>
    <w:locked/>
    <w:rsid w:val="00D26D1D"/>
    <w:rPr>
      <w:rFonts w:ascii="標楷體" w:eastAsia="標楷體" w:hAnsi="標楷體"/>
      <w:kern w:val="2"/>
      <w:sz w:val="28"/>
    </w:rPr>
  </w:style>
  <w:style w:type="paragraph" w:customStyle="1" w:styleId="13">
    <w:name w:val="清單段落1"/>
    <w:basedOn w:val="a0"/>
    <w:link w:val="ListParagraphChar"/>
    <w:rsid w:val="00D26D1D"/>
    <w:pPr>
      <w:ind w:leftChars="200" w:left="480" w:firstLine="0"/>
      <w:jc w:val="left"/>
    </w:pPr>
    <w:rPr>
      <w:rFonts w:ascii="標楷體" w:eastAsia="標楷體" w:hAnsi="標楷體"/>
      <w:sz w:val="28"/>
      <w:szCs w:val="20"/>
      <w:lang w:val="x-none" w:eastAsia="x-none"/>
    </w:rPr>
  </w:style>
  <w:style w:type="paragraph" w:customStyle="1" w:styleId="14">
    <w:name w:val="清單段落1"/>
    <w:basedOn w:val="a0"/>
    <w:rsid w:val="000919EC"/>
    <w:pPr>
      <w:ind w:leftChars="200" w:left="480" w:firstLine="0"/>
      <w:jc w:val="left"/>
    </w:pPr>
    <w:rPr>
      <w:rFonts w:ascii="標楷體" w:eastAsia="標楷體" w:hAnsi="標楷體"/>
      <w:sz w:val="28"/>
      <w:szCs w:val="22"/>
    </w:rPr>
  </w:style>
  <w:style w:type="paragraph" w:customStyle="1" w:styleId="04JOHNNY">
    <w:name w:val="04JOHNNY!內文 對齊一"/>
    <w:basedOn w:val="a0"/>
    <w:link w:val="04JOHNNY0"/>
    <w:uiPriority w:val="99"/>
    <w:rsid w:val="00BE3EC0"/>
    <w:pPr>
      <w:spacing w:beforeLines="50" w:line="300" w:lineRule="auto"/>
      <w:ind w:leftChars="450" w:left="1080" w:firstLineChars="200" w:firstLine="480"/>
    </w:pPr>
    <w:rPr>
      <w:rFonts w:ascii="超研澤細黑" w:eastAsia="超研澤細黑" w:hAnsi="細明體"/>
      <w:szCs w:val="20"/>
      <w:lang w:val="x-none" w:eastAsia="x-none"/>
    </w:rPr>
  </w:style>
  <w:style w:type="character" w:customStyle="1" w:styleId="04JOHNNY0">
    <w:name w:val="04JOHNNY!內文 對齊一 字元"/>
    <w:link w:val="04JOHNNY"/>
    <w:uiPriority w:val="99"/>
    <w:locked/>
    <w:rsid w:val="00BE3EC0"/>
    <w:rPr>
      <w:rFonts w:ascii="超研澤細黑" w:eastAsia="超研澤細黑" w:hAnsi="細明體"/>
      <w:kern w:val="2"/>
      <w:sz w:val="24"/>
    </w:rPr>
  </w:style>
  <w:style w:type="paragraph" w:customStyle="1" w:styleId="15">
    <w:name w:val="內文1"/>
    <w:rsid w:val="00143A84"/>
    <w:pPr>
      <w:spacing w:line="276" w:lineRule="auto"/>
    </w:pPr>
    <w:rPr>
      <w:rFonts w:ascii="Arial" w:hAnsi="Arial" w:cs="Arial"/>
      <w:color w:val="000000"/>
      <w:sz w:val="22"/>
      <w:lang w:bidi="ar-SA"/>
    </w:rPr>
  </w:style>
  <w:style w:type="paragraph" w:customStyle="1" w:styleId="a">
    <w:name w:val="內文[標號(一)]"/>
    <w:basedOn w:val="a0"/>
    <w:rsid w:val="00D57936"/>
    <w:pPr>
      <w:numPr>
        <w:numId w:val="5"/>
      </w:numPr>
      <w:tabs>
        <w:tab w:val="left" w:pos="1540"/>
      </w:tabs>
      <w:spacing w:afterLines="25" w:line="400" w:lineRule="exact"/>
      <w:jc w:val="left"/>
    </w:pPr>
    <w:rPr>
      <w:rFonts w:eastAsia="標楷體"/>
      <w:sz w:val="28"/>
      <w:szCs w:val="20"/>
    </w:rPr>
  </w:style>
  <w:style w:type="paragraph" w:customStyle="1" w:styleId="aff6">
    <w:name w:val="字元 字元 字元"/>
    <w:basedOn w:val="a0"/>
    <w:rsid w:val="00ED4F8C"/>
    <w:pPr>
      <w:widowControl/>
      <w:spacing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aff7">
    <w:name w:val="表格的內文"/>
    <w:basedOn w:val="a0"/>
    <w:rsid w:val="00ED4F8C"/>
    <w:pPr>
      <w:snapToGrid w:val="0"/>
      <w:spacing w:before="100" w:beforeAutospacing="1" w:after="100" w:afterAutospacing="1"/>
      <w:ind w:left="0" w:firstLine="0"/>
      <w:jc w:val="left"/>
    </w:pPr>
    <w:rPr>
      <w:rFonts w:ascii="微軟正黑體" w:eastAsia="微軟正黑體" w:hAnsi="微軟正黑體" w:cs="微軟正黑體"/>
      <w:color w:val="000000"/>
    </w:rPr>
  </w:style>
  <w:style w:type="paragraph" w:styleId="aff8">
    <w:name w:val="caption"/>
    <w:basedOn w:val="a0"/>
    <w:next w:val="a0"/>
    <w:qFormat/>
    <w:rsid w:val="00D242B4"/>
    <w:pPr>
      <w:spacing w:before="120" w:after="120" w:line="500" w:lineRule="exact"/>
      <w:ind w:left="0" w:firstLine="601"/>
    </w:pPr>
    <w:rPr>
      <w:rFonts w:eastAsia="標楷體"/>
      <w:sz w:val="20"/>
      <w:szCs w:val="20"/>
    </w:rPr>
  </w:style>
  <w:style w:type="character" w:styleId="HTML">
    <w:name w:val="HTML Sample"/>
    <w:uiPriority w:val="99"/>
    <w:semiHidden/>
    <w:unhideWhenUsed/>
    <w:rsid w:val="00B179C7"/>
    <w:rPr>
      <w:rFonts w:ascii="細明體" w:eastAsia="細明體" w:hAnsi="細明體" w:cs="細明體"/>
    </w:rPr>
  </w:style>
  <w:style w:type="character" w:customStyle="1" w:styleId="style12">
    <w:name w:val="style12"/>
    <w:basedOn w:val="a1"/>
    <w:rsid w:val="00B179C7"/>
  </w:style>
  <w:style w:type="character" w:customStyle="1" w:styleId="style1">
    <w:name w:val="style1"/>
    <w:basedOn w:val="a1"/>
    <w:rsid w:val="00B179C7"/>
  </w:style>
  <w:style w:type="paragraph" w:customStyle="1" w:styleId="aff9">
    <w:name w:val="目錄"/>
    <w:basedOn w:val="a0"/>
    <w:rsid w:val="00711491"/>
    <w:pPr>
      <w:adjustRightInd w:val="0"/>
      <w:spacing w:line="480" w:lineRule="auto"/>
      <w:ind w:left="0" w:firstLine="0"/>
      <w:jc w:val="center"/>
      <w:textAlignment w:val="baseline"/>
    </w:pPr>
    <w:rPr>
      <w:spacing w:val="4"/>
      <w:kern w:val="0"/>
      <w:sz w:val="32"/>
      <w:szCs w:val="20"/>
    </w:rPr>
  </w:style>
  <w:style w:type="paragraph" w:styleId="affa">
    <w:name w:val="Salutation"/>
    <w:basedOn w:val="a0"/>
    <w:next w:val="a0"/>
    <w:link w:val="affb"/>
    <w:rsid w:val="008A3FA8"/>
    <w:pPr>
      <w:ind w:left="0" w:firstLine="0"/>
      <w:jc w:val="left"/>
    </w:pPr>
    <w:rPr>
      <w:rFonts w:eastAsia="標楷體"/>
      <w:color w:val="000000"/>
      <w:szCs w:val="20"/>
      <w:lang w:val="x-none" w:eastAsia="x-none"/>
    </w:rPr>
  </w:style>
  <w:style w:type="character" w:customStyle="1" w:styleId="affb">
    <w:name w:val="問候 字元"/>
    <w:link w:val="affa"/>
    <w:rsid w:val="008A3FA8"/>
    <w:rPr>
      <w:rFonts w:ascii="Times New Roman" w:eastAsia="標楷體" w:hAnsi="Times New Roman"/>
      <w:color w:val="000000"/>
      <w:kern w:val="2"/>
      <w:sz w:val="24"/>
      <w:lang w:val="x-none" w:eastAsia="x-none"/>
    </w:rPr>
  </w:style>
  <w:style w:type="paragraph" w:customStyle="1" w:styleId="affc">
    <w:name w:val="內文[表格註解]"/>
    <w:basedOn w:val="a0"/>
    <w:rsid w:val="008A3FA8"/>
    <w:pPr>
      <w:spacing w:line="360" w:lineRule="exact"/>
      <w:ind w:left="660" w:hangingChars="275" w:hanging="660"/>
      <w:jc w:val="left"/>
    </w:pPr>
    <w:rPr>
      <w:rFonts w:eastAsia="標楷體"/>
      <w:szCs w:val="20"/>
    </w:rPr>
  </w:style>
  <w:style w:type="paragraph" w:customStyle="1" w:styleId="affd">
    <w:name w:val="舉例壹"/>
    <w:basedOn w:val="a0"/>
    <w:rsid w:val="008A3FA8"/>
    <w:pPr>
      <w:adjustRightInd w:val="0"/>
      <w:spacing w:line="560" w:lineRule="exact"/>
      <w:ind w:left="0" w:firstLine="0"/>
      <w:jc w:val="left"/>
      <w:textAlignment w:val="baseline"/>
    </w:pPr>
    <w:rPr>
      <w:rFonts w:ascii="標楷體" w:eastAsia="標楷體" w:hAnsi="Arial"/>
      <w:b/>
      <w:kern w:val="0"/>
      <w:sz w:val="28"/>
      <w:szCs w:val="20"/>
    </w:rPr>
  </w:style>
  <w:style w:type="table" w:customStyle="1" w:styleId="16">
    <w:name w:val="表格格線1"/>
    <w:basedOn w:val="a2"/>
    <w:next w:val="af"/>
    <w:uiPriority w:val="59"/>
    <w:rsid w:val="007778E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ffe">
    <w:name w:val="節(一)內文"/>
    <w:basedOn w:val="a0"/>
    <w:rsid w:val="00D05A6D"/>
    <w:pPr>
      <w:autoSpaceDE w:val="0"/>
      <w:autoSpaceDN w:val="0"/>
      <w:adjustRightInd w:val="0"/>
      <w:spacing w:before="120" w:after="120" w:line="400" w:lineRule="exact"/>
      <w:ind w:left="1021" w:firstLine="510"/>
    </w:pPr>
    <w:rPr>
      <w:rFonts w:eastAsia="微軟正黑體"/>
      <w:color w:val="404040"/>
      <w:kern w:val="0"/>
      <w:sz w:val="26"/>
      <w:szCs w:val="20"/>
    </w:rPr>
  </w:style>
  <w:style w:type="paragraph" w:customStyle="1" w:styleId="t1">
    <w:name w:val="t1"/>
    <w:basedOn w:val="a0"/>
    <w:rsid w:val="00E5654B"/>
    <w:pPr>
      <w:adjustRightInd w:val="0"/>
      <w:spacing w:before="60" w:line="440" w:lineRule="exact"/>
      <w:ind w:left="0" w:firstLine="0"/>
      <w:jc w:val="left"/>
      <w:textAlignment w:val="baseline"/>
    </w:pPr>
    <w:rPr>
      <w:rFonts w:ascii="華康中楷-右下黑影" w:eastAsia="華康中楷-右下黑影" w:hAnsi="Arial"/>
      <w:kern w:val="0"/>
      <w:sz w:val="32"/>
      <w:szCs w:val="20"/>
    </w:rPr>
  </w:style>
  <w:style w:type="paragraph" w:styleId="17">
    <w:name w:val="index 1"/>
    <w:basedOn w:val="a0"/>
    <w:next w:val="a0"/>
    <w:autoRedefine/>
    <w:semiHidden/>
    <w:rsid w:val="000C60A7"/>
    <w:pPr>
      <w:adjustRightInd w:val="0"/>
      <w:spacing w:line="360" w:lineRule="atLeast"/>
      <w:ind w:left="0" w:firstLine="0"/>
      <w:jc w:val="center"/>
      <w:textAlignment w:val="baseline"/>
    </w:pPr>
    <w:rPr>
      <w:rFonts w:eastAsia="標楷體" w:hAnsi="標楷體"/>
      <w:kern w:val="0"/>
    </w:rPr>
  </w:style>
  <w:style w:type="paragraph" w:customStyle="1" w:styleId="b1">
    <w:name w:val="b1"/>
    <w:basedOn w:val="a0"/>
    <w:rsid w:val="000C60A7"/>
    <w:pPr>
      <w:adjustRightInd w:val="0"/>
      <w:spacing w:before="180" w:line="360" w:lineRule="atLeast"/>
      <w:ind w:left="0" w:firstLine="0"/>
      <w:jc w:val="left"/>
      <w:textAlignment w:val="baseline"/>
    </w:pPr>
    <w:rPr>
      <w:kern w:val="0"/>
      <w:sz w:val="20"/>
      <w:szCs w:val="20"/>
    </w:rPr>
  </w:style>
  <w:style w:type="paragraph" w:customStyle="1" w:styleId="B3">
    <w:name w:val="B3"/>
    <w:basedOn w:val="b2"/>
    <w:rsid w:val="000C60A7"/>
    <w:pPr>
      <w:ind w:left="2836"/>
    </w:pPr>
  </w:style>
  <w:style w:type="paragraph" w:customStyle="1" w:styleId="b2">
    <w:name w:val="b2"/>
    <w:basedOn w:val="b1"/>
    <w:rsid w:val="000C60A7"/>
    <w:pPr>
      <w:spacing w:before="60" w:after="60"/>
      <w:ind w:left="567" w:hanging="397"/>
    </w:pPr>
  </w:style>
  <w:style w:type="paragraph" w:styleId="afff">
    <w:name w:val="TOC Heading"/>
    <w:basedOn w:val="1"/>
    <w:next w:val="a0"/>
    <w:uiPriority w:val="39"/>
    <w:unhideWhenUsed/>
    <w:qFormat/>
    <w:rsid w:val="001A07D9"/>
    <w:pPr>
      <w:keepNext/>
      <w:keepLines/>
      <w:spacing w:before="240" w:line="259" w:lineRule="auto"/>
      <w:outlineLvl w:val="9"/>
    </w:pPr>
    <w:rPr>
      <w:rFonts w:ascii="Calibri Light" w:hAnsi="Calibri Light"/>
      <w:b w:val="0"/>
      <w:bCs w:val="0"/>
      <w:color w:val="2F5496"/>
      <w:kern w:val="0"/>
      <w:sz w:val="32"/>
      <w:szCs w:val="32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0740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0522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8332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7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5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9721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156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95427">
          <w:marLeft w:val="0"/>
          <w:marRight w:val="0"/>
          <w:marTop w:val="0"/>
          <w:marBottom w:val="0"/>
          <w:divBdr>
            <w:top w:val="none" w:sz="0" w:space="0" w:color="auto"/>
            <w:left w:val="single" w:sz="18" w:space="0" w:color="FFFFFF"/>
            <w:bottom w:val="none" w:sz="0" w:space="0" w:color="auto"/>
            <w:right w:val="single" w:sz="18" w:space="0" w:color="FFFFFF"/>
          </w:divBdr>
          <w:divsChild>
            <w:div w:id="74457088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0" w:color="FF0000"/>
                <w:bottom w:val="single" w:sz="2" w:space="0" w:color="FF0000"/>
                <w:right w:val="single" w:sz="2" w:space="0" w:color="FF0000"/>
              </w:divBdr>
              <w:divsChild>
                <w:div w:id="1159615895">
                  <w:marLeft w:val="0"/>
                  <w:marRight w:val="0"/>
                  <w:marTop w:val="0"/>
                  <w:marBottom w:val="0"/>
                  <w:divBdr>
                    <w:top w:val="single" w:sz="2" w:space="0" w:color="999900"/>
                    <w:left w:val="single" w:sz="2" w:space="0" w:color="999900"/>
                    <w:bottom w:val="single" w:sz="2" w:space="0" w:color="999900"/>
                    <w:right w:val="single" w:sz="2" w:space="0" w:color="999900"/>
                  </w:divBdr>
                  <w:divsChild>
                    <w:div w:id="1389189962">
                      <w:marLeft w:val="450"/>
                      <w:marRight w:val="0"/>
                      <w:marTop w:val="75"/>
                      <w:marBottom w:val="300"/>
                      <w:divBdr>
                        <w:top w:val="single" w:sz="2" w:space="0" w:color="FF0000"/>
                        <w:left w:val="single" w:sz="2" w:space="0" w:color="FF0000"/>
                        <w:bottom w:val="single" w:sz="2" w:space="0" w:color="FF0000"/>
                        <w:right w:val="single" w:sz="2" w:space="0" w:color="FF0000"/>
                      </w:divBdr>
                    </w:div>
                  </w:divsChild>
                </w:div>
              </w:divsChild>
            </w:div>
          </w:divsChild>
        </w:div>
      </w:divsChild>
    </w:div>
    <w:div w:id="4274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9009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0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4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2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68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171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3754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96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32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10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34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98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06719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43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1542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79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0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02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9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81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7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963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692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308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1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73619">
          <w:marLeft w:val="0"/>
          <w:marRight w:val="0"/>
          <w:marTop w:val="0"/>
          <w:marBottom w:val="0"/>
          <w:divBdr>
            <w:top w:val="none" w:sz="0" w:space="0" w:color="auto"/>
            <w:left w:val="single" w:sz="18" w:space="0" w:color="FFFFFF"/>
            <w:bottom w:val="none" w:sz="0" w:space="0" w:color="auto"/>
            <w:right w:val="single" w:sz="18" w:space="0" w:color="FFFFFF"/>
          </w:divBdr>
          <w:divsChild>
            <w:div w:id="72957164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0" w:color="FF0000"/>
                <w:bottom w:val="single" w:sz="2" w:space="0" w:color="FF0000"/>
                <w:right w:val="single" w:sz="2" w:space="0" w:color="FF0000"/>
              </w:divBdr>
              <w:divsChild>
                <w:div w:id="948125688">
                  <w:marLeft w:val="0"/>
                  <w:marRight w:val="0"/>
                  <w:marTop w:val="0"/>
                  <w:marBottom w:val="0"/>
                  <w:divBdr>
                    <w:top w:val="single" w:sz="2" w:space="0" w:color="999900"/>
                    <w:left w:val="single" w:sz="2" w:space="0" w:color="999900"/>
                    <w:bottom w:val="single" w:sz="2" w:space="0" w:color="999900"/>
                    <w:right w:val="single" w:sz="2" w:space="0" w:color="999900"/>
                  </w:divBdr>
                  <w:divsChild>
                    <w:div w:id="1570918911">
                      <w:marLeft w:val="450"/>
                      <w:marRight w:val="0"/>
                      <w:marTop w:val="75"/>
                      <w:marBottom w:val="300"/>
                      <w:divBdr>
                        <w:top w:val="single" w:sz="2" w:space="0" w:color="FF0000"/>
                        <w:left w:val="single" w:sz="2" w:space="0" w:color="FF0000"/>
                        <w:bottom w:val="single" w:sz="2" w:space="0" w:color="FF0000"/>
                        <w:right w:val="single" w:sz="2" w:space="0" w:color="FF0000"/>
                      </w:divBdr>
                    </w:div>
                  </w:divsChild>
                </w:div>
              </w:divsChild>
            </w:div>
          </w:divsChild>
        </w:div>
      </w:divsChild>
    </w:div>
    <w:div w:id="13153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9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5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2707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1880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7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838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1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83699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28537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2309">
          <w:marLeft w:val="200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2289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5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50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19BC2-BAFC-468A-9358-661AB448D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82</Words>
  <Characters>3891</Characters>
  <Application>Microsoft Office Word</Application>
  <DocSecurity>0</DocSecurity>
  <Lines>32</Lines>
  <Paragraphs>9</Paragraphs>
  <ScaleCrop>false</ScaleCrop>
  <Company/>
  <LinksUpToDate>false</LinksUpToDate>
  <CharactersWithSpaces>4564</CharactersWithSpaces>
  <SharedDoc>false</SharedDoc>
  <HLinks>
    <vt:vector size="132" baseType="variant">
      <vt:variant>
        <vt:i4>12452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0217929</vt:lpwstr>
      </vt:variant>
      <vt:variant>
        <vt:i4>12452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0217928</vt:lpwstr>
      </vt:variant>
      <vt:variant>
        <vt:i4>124524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0217927</vt:lpwstr>
      </vt:variant>
      <vt:variant>
        <vt:i4>124524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0217926</vt:lpwstr>
      </vt:variant>
      <vt:variant>
        <vt:i4>12452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0217925</vt:lpwstr>
      </vt:variant>
      <vt:variant>
        <vt:i4>124524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0217924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0217923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0217922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0217921</vt:lpwstr>
      </vt:variant>
      <vt:variant>
        <vt:i4>12452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0217920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0217919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0217918</vt:lpwstr>
      </vt:variant>
      <vt:variant>
        <vt:i4>10486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0217917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0217916</vt:lpwstr>
      </vt:variant>
      <vt:variant>
        <vt:i4>10486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0217915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0217914</vt:lpwstr>
      </vt:variant>
      <vt:variant>
        <vt:i4>10486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0217913</vt:lpwstr>
      </vt:variant>
      <vt:variant>
        <vt:i4>10486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0217912</vt:lpwstr>
      </vt:variant>
      <vt:variant>
        <vt:i4>10486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0217911</vt:lpwstr>
      </vt:variant>
      <vt:variant>
        <vt:i4>10486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0217910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0217909</vt:lpwstr>
      </vt:variant>
      <vt:variant>
        <vt:i4>11141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02179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097</dc:creator>
  <cp:keywords/>
  <cp:lastModifiedBy>user</cp:lastModifiedBy>
  <cp:revision>4</cp:revision>
  <cp:lastPrinted>2023-07-18T08:41:00Z</cp:lastPrinted>
  <dcterms:created xsi:type="dcterms:W3CDTF">2023-07-04T02:58:00Z</dcterms:created>
  <dcterms:modified xsi:type="dcterms:W3CDTF">2023-07-18T08:41:00Z</dcterms:modified>
</cp:coreProperties>
</file>